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839741" w14:textId="4004A92B" w:rsidR="006D6008" w:rsidRDefault="005570A1" w:rsidP="00D80FFA">
      <w:pPr>
        <w:pStyle w:val="Heading1-nonumber"/>
      </w:pPr>
      <w:r>
        <w:t>Appendix</w:t>
      </w:r>
    </w:p>
    <w:p w14:paraId="4408CA31" w14:textId="5D3471BF" w:rsidR="005570A1" w:rsidRDefault="005570A1" w:rsidP="005570A1">
      <w:pPr>
        <w:pStyle w:val="BodyText"/>
      </w:pPr>
      <w:r>
        <w:t xml:space="preserve">This appendix contains </w:t>
      </w:r>
      <w:r w:rsidR="00C840F8">
        <w:t xml:space="preserve">additional information </w:t>
      </w:r>
      <w:r w:rsidR="003A265D">
        <w:t>on</w:t>
      </w:r>
      <w:r w:rsidR="00C840F8">
        <w:t xml:space="preserve"> capital </w:t>
      </w:r>
      <w:r w:rsidR="003A265D">
        <w:t xml:space="preserve">productivity data used in the </w:t>
      </w:r>
      <w:r w:rsidR="003A265D" w:rsidRPr="004B34BA">
        <w:rPr>
          <w:i/>
        </w:rPr>
        <w:t>Annual</w:t>
      </w:r>
      <w:r w:rsidR="00427A8D" w:rsidRPr="004B34BA">
        <w:rPr>
          <w:i/>
        </w:rPr>
        <w:t xml:space="preserve"> </w:t>
      </w:r>
      <w:r w:rsidR="007F3F3A" w:rsidRPr="004B34BA">
        <w:rPr>
          <w:i/>
          <w:iCs/>
        </w:rPr>
        <w:t>productivity b</w:t>
      </w:r>
      <w:r w:rsidRPr="004B34BA">
        <w:rPr>
          <w:i/>
          <w:iCs/>
        </w:rPr>
        <w:t xml:space="preserve">ulletin </w:t>
      </w:r>
      <w:r w:rsidR="00946E10">
        <w:rPr>
          <w:i/>
          <w:iCs/>
        </w:rPr>
        <w:t xml:space="preserve">– </w:t>
      </w:r>
      <w:r w:rsidR="00C140A6" w:rsidRPr="004B34BA">
        <w:rPr>
          <w:i/>
          <w:iCs/>
        </w:rPr>
        <w:t>202</w:t>
      </w:r>
      <w:r w:rsidR="003A265D" w:rsidRPr="004B34BA">
        <w:rPr>
          <w:i/>
          <w:iCs/>
        </w:rPr>
        <w:t>6</w:t>
      </w:r>
      <w:r>
        <w:t>.</w:t>
      </w:r>
      <w:r w:rsidR="00925D95">
        <w:t xml:space="preserve"> It summarises relevant </w:t>
      </w:r>
      <w:r w:rsidR="005455A0">
        <w:t>materials</w:t>
      </w:r>
      <w:r w:rsidR="00925D95">
        <w:t xml:space="preserve"> taken from the A</w:t>
      </w:r>
      <w:r w:rsidR="00F475F0">
        <w:t>ustralian Bureau of Statistics (A</w:t>
      </w:r>
      <w:r w:rsidR="00925D95">
        <w:t>B</w:t>
      </w:r>
      <w:r w:rsidR="00EC717B">
        <w:t>S</w:t>
      </w:r>
      <w:r w:rsidR="00F475F0">
        <w:t xml:space="preserve"> </w:t>
      </w:r>
      <w:r w:rsidR="00446D3A">
        <w:t>2026) and</w:t>
      </w:r>
      <w:r w:rsidR="00F475F0">
        <w:t xml:space="preserve"> the Organisation for Economic Co-operation and Development</w:t>
      </w:r>
      <w:r w:rsidR="00446D3A">
        <w:t xml:space="preserve"> </w:t>
      </w:r>
      <w:r w:rsidR="00F475F0">
        <w:t>(</w:t>
      </w:r>
      <w:r w:rsidR="00446D3A">
        <w:t>OECD</w:t>
      </w:r>
      <w:r w:rsidR="00F475F0">
        <w:t xml:space="preserve"> </w:t>
      </w:r>
      <w:r w:rsidR="00446D3A">
        <w:t>2021) websites.</w:t>
      </w:r>
    </w:p>
    <w:p w14:paraId="2648F76E" w14:textId="76EF4213" w:rsidR="00691662" w:rsidRDefault="0081345B" w:rsidP="00790436">
      <w:pPr>
        <w:pStyle w:val="Heading3"/>
      </w:pPr>
      <w:r>
        <w:t>What is capital?</w:t>
      </w:r>
    </w:p>
    <w:p w14:paraId="60B0B2FD" w14:textId="459440CC" w:rsidR="00701FEA" w:rsidRDefault="009C6B05" w:rsidP="0081345B">
      <w:pPr>
        <w:pStyle w:val="BodyText"/>
      </w:pPr>
      <w:r>
        <w:t xml:space="preserve">In economics, </w:t>
      </w:r>
      <w:r w:rsidR="00522D09">
        <w:t xml:space="preserve">capital </w:t>
      </w:r>
      <w:r w:rsidR="00896564">
        <w:t xml:space="preserve">refers to </w:t>
      </w:r>
      <w:r w:rsidR="00166A0D">
        <w:t>‘</w:t>
      </w:r>
      <w:r w:rsidR="001E585E">
        <w:t>produced</w:t>
      </w:r>
      <w:r w:rsidR="003B6481">
        <w:t xml:space="preserve"> </w:t>
      </w:r>
      <w:r w:rsidR="001E585E">
        <w:t>assets</w:t>
      </w:r>
      <w:r w:rsidR="00166A0D">
        <w:t>’</w:t>
      </w:r>
      <w:r w:rsidR="001E585E">
        <w:t xml:space="preserve"> that are used </w:t>
      </w:r>
      <w:r w:rsidR="00D242AF">
        <w:t xml:space="preserve">repeatedly </w:t>
      </w:r>
      <w:r w:rsidR="00E47CA9">
        <w:t xml:space="preserve">as inputs in </w:t>
      </w:r>
      <w:r w:rsidR="00521B64">
        <w:t>further</w:t>
      </w:r>
      <w:r w:rsidR="00E47CA9">
        <w:t xml:space="preserve"> production process</w:t>
      </w:r>
      <w:r w:rsidR="00521B64">
        <w:t>es</w:t>
      </w:r>
      <w:r w:rsidR="00E47CA9">
        <w:t xml:space="preserve">. </w:t>
      </w:r>
      <w:r w:rsidR="00521B64">
        <w:t xml:space="preserve">This definition </w:t>
      </w:r>
      <w:r w:rsidR="00F92957">
        <w:t xml:space="preserve">has </w:t>
      </w:r>
      <w:r w:rsidR="00130349">
        <w:t>three</w:t>
      </w:r>
      <w:r w:rsidR="00F92957">
        <w:t xml:space="preserve"> conditions that distinguish capital from other types of </w:t>
      </w:r>
      <w:r w:rsidR="001B44CC">
        <w:t xml:space="preserve">assets and </w:t>
      </w:r>
      <w:r w:rsidR="00DE679F">
        <w:t>inputs</w:t>
      </w:r>
      <w:r w:rsidR="00FD5634">
        <w:t>.</w:t>
      </w:r>
      <w:r w:rsidR="00B41181">
        <w:t xml:space="preserve"> </w:t>
      </w:r>
    </w:p>
    <w:p w14:paraId="7B4708F7" w14:textId="4E597DB2" w:rsidR="00F947AA" w:rsidRDefault="00767994" w:rsidP="0081345B">
      <w:pPr>
        <w:pStyle w:val="BodyText"/>
      </w:pPr>
      <w:r>
        <w:t xml:space="preserve">First, </w:t>
      </w:r>
      <w:r w:rsidR="00B75CF1">
        <w:t>capital must be a ‘</w:t>
      </w:r>
      <w:r w:rsidR="0087702D">
        <w:t>produced asset</w:t>
      </w:r>
      <w:r w:rsidR="00B75CF1">
        <w:t>’</w:t>
      </w:r>
      <w:r w:rsidR="00BB780D">
        <w:t>.</w:t>
      </w:r>
      <w:r w:rsidR="0087702D">
        <w:t xml:space="preserve"> </w:t>
      </w:r>
      <w:r w:rsidR="00B75CF1">
        <w:t xml:space="preserve">This means it </w:t>
      </w:r>
      <w:r w:rsidR="0087702D">
        <w:t xml:space="preserve">must come into existence as an output of a production process. This distinguishes </w:t>
      </w:r>
      <w:r w:rsidR="005B311E">
        <w:t>capital</w:t>
      </w:r>
      <w:r w:rsidR="006C1DA3">
        <w:t xml:space="preserve"> </w:t>
      </w:r>
      <w:r w:rsidR="005B311E">
        <w:t>from</w:t>
      </w:r>
      <w:r w:rsidR="00200BDC">
        <w:t xml:space="preserve"> </w:t>
      </w:r>
      <w:r w:rsidR="005B311E">
        <w:t>non-produced assets like</w:t>
      </w:r>
      <w:r w:rsidR="0021582C">
        <w:t xml:space="preserve"> unimproved</w:t>
      </w:r>
      <w:r w:rsidR="005B311E">
        <w:t xml:space="preserve"> land</w:t>
      </w:r>
      <w:r w:rsidR="00C377AA">
        <w:t xml:space="preserve"> or</w:t>
      </w:r>
      <w:r w:rsidR="000E11F7">
        <w:t xml:space="preserve"> natural resources</w:t>
      </w:r>
      <w:r w:rsidR="00BD002A">
        <w:t>.</w:t>
      </w:r>
      <w:r w:rsidR="0095745F">
        <w:t xml:space="preserve"> </w:t>
      </w:r>
      <w:r w:rsidR="004E16EA">
        <w:t xml:space="preserve">This also </w:t>
      </w:r>
      <w:r w:rsidR="009D7621">
        <w:t>differentiates</w:t>
      </w:r>
      <w:r w:rsidR="005308FC">
        <w:t xml:space="preserve"> capital </w:t>
      </w:r>
      <w:r w:rsidR="00200BDC">
        <w:t>goods</w:t>
      </w:r>
      <w:r w:rsidR="005308FC">
        <w:t xml:space="preserve"> from financial assets </w:t>
      </w:r>
      <w:r w:rsidR="007D4FA6">
        <w:t xml:space="preserve">like money, bonds or shares because these </w:t>
      </w:r>
      <w:r w:rsidR="00793D91">
        <w:t>are</w:t>
      </w:r>
      <w:r w:rsidR="007D4FA6">
        <w:t xml:space="preserve"> contractual claim</w:t>
      </w:r>
      <w:r w:rsidR="00BB780D">
        <w:t>s</w:t>
      </w:r>
      <w:r w:rsidR="007D4FA6">
        <w:t xml:space="preserve"> </w:t>
      </w:r>
      <w:r w:rsidR="00C7386D">
        <w:t>that entitle th</w:t>
      </w:r>
      <w:r w:rsidR="004E1058">
        <w:t>eir owners to</w:t>
      </w:r>
      <w:r w:rsidR="00793D91">
        <w:t xml:space="preserve"> compensation and </w:t>
      </w:r>
      <w:r w:rsidR="00F947AA">
        <w:t>do not result from production.</w:t>
      </w:r>
    </w:p>
    <w:p w14:paraId="0E60FBC4" w14:textId="0B34DDC0" w:rsidR="0081345B" w:rsidRDefault="00F947AA" w:rsidP="0081345B">
      <w:pPr>
        <w:pStyle w:val="BodyText"/>
      </w:pPr>
      <w:r>
        <w:t xml:space="preserve">Second, </w:t>
      </w:r>
      <w:r w:rsidR="00E519A1">
        <w:t xml:space="preserve">capital goods are different to consumption goods </w:t>
      </w:r>
      <w:r w:rsidR="006469E1">
        <w:t xml:space="preserve">because they </w:t>
      </w:r>
      <w:r w:rsidR="00E519A1">
        <w:t xml:space="preserve">are </w:t>
      </w:r>
      <w:r w:rsidR="006F4ACA">
        <w:t>employed as</w:t>
      </w:r>
      <w:r w:rsidR="00E519A1">
        <w:t xml:space="preserve"> </w:t>
      </w:r>
      <w:r w:rsidR="006F4ACA">
        <w:t xml:space="preserve">inputs </w:t>
      </w:r>
      <w:r w:rsidR="00A104AE">
        <w:t>in production</w:t>
      </w:r>
      <w:r w:rsidR="00061845">
        <w:t xml:space="preserve">. </w:t>
      </w:r>
      <w:r w:rsidR="006E0E68">
        <w:t xml:space="preserve">Consumption goods are final </w:t>
      </w:r>
      <w:r w:rsidR="008F6185">
        <w:t xml:space="preserve">goods purchased by households </w:t>
      </w:r>
      <w:r w:rsidR="00097B09">
        <w:t xml:space="preserve">to directly satisfy their </w:t>
      </w:r>
      <w:r w:rsidR="50BC6088">
        <w:t xml:space="preserve">needs and </w:t>
      </w:r>
      <w:r w:rsidR="00F872DC">
        <w:t>preferences</w:t>
      </w:r>
      <w:r w:rsidR="004C7806">
        <w:t>, for example a</w:t>
      </w:r>
      <w:r w:rsidR="00826E87">
        <w:t xml:space="preserve">n item of clothing or a </w:t>
      </w:r>
      <w:r w:rsidR="004C7806">
        <w:t>gaming console</w:t>
      </w:r>
      <w:r w:rsidR="00826E87">
        <w:t xml:space="preserve">. </w:t>
      </w:r>
      <w:r w:rsidR="004648D0">
        <w:t xml:space="preserve">Some goods can be both </w:t>
      </w:r>
      <w:r w:rsidR="00152D74">
        <w:t xml:space="preserve">consumption goods and </w:t>
      </w:r>
      <w:r w:rsidR="004648D0">
        <w:t xml:space="preserve">capital </w:t>
      </w:r>
      <w:r w:rsidR="00152D74">
        <w:t xml:space="preserve">goods depending on </w:t>
      </w:r>
      <w:r w:rsidR="00441D09">
        <w:t>who purchases them and how they are used</w:t>
      </w:r>
      <w:r w:rsidR="00FC77F5">
        <w:t>. A</w:t>
      </w:r>
      <w:r w:rsidR="00441D09">
        <w:t xml:space="preserve"> computer </w:t>
      </w:r>
      <w:r w:rsidR="00FC77F5">
        <w:t xml:space="preserve">that is </w:t>
      </w:r>
      <w:r w:rsidR="00DE7ECE">
        <w:t>bought and us</w:t>
      </w:r>
      <w:r w:rsidR="006469E1">
        <w:t xml:space="preserve">ed for a business would be considered a capital asset, </w:t>
      </w:r>
      <w:r w:rsidR="004149CF">
        <w:t xml:space="preserve">but if it was bought by </w:t>
      </w:r>
      <w:r w:rsidR="00063528">
        <w:t xml:space="preserve">a family </w:t>
      </w:r>
      <w:r w:rsidR="008D1831">
        <w:t>and used for entertainment then it would be</w:t>
      </w:r>
      <w:r w:rsidR="001602B8">
        <w:t xml:space="preserve"> categorised as a consumption good.</w:t>
      </w:r>
    </w:p>
    <w:p w14:paraId="6BE62EE3" w14:textId="12FF4297" w:rsidR="001602B8" w:rsidRDefault="00BB780D" w:rsidP="0081345B">
      <w:pPr>
        <w:pStyle w:val="BodyText"/>
      </w:pPr>
      <w:r>
        <w:t>Third</w:t>
      </w:r>
      <w:r w:rsidR="00FC77F5">
        <w:t xml:space="preserve">, </w:t>
      </w:r>
      <w:r w:rsidR="0097030E">
        <w:t>capital goods must be used repea</w:t>
      </w:r>
      <w:r w:rsidR="00856919">
        <w:t xml:space="preserve">tedly in </w:t>
      </w:r>
      <w:r w:rsidR="00A5555A">
        <w:t>the</w:t>
      </w:r>
      <w:r w:rsidR="00856919">
        <w:t xml:space="preserve"> production process, which distinguishes them from intermediate inputs</w:t>
      </w:r>
      <w:r w:rsidR="009311F2">
        <w:t xml:space="preserve"> that are </w:t>
      </w:r>
      <w:r w:rsidR="00192A63">
        <w:t xml:space="preserve">materials </w:t>
      </w:r>
      <w:r w:rsidR="00263A93">
        <w:t xml:space="preserve">completely used up </w:t>
      </w:r>
      <w:r w:rsidR="009C703F">
        <w:t>during production</w:t>
      </w:r>
      <w:r w:rsidR="00263A93">
        <w:t xml:space="preserve">. </w:t>
      </w:r>
      <w:r w:rsidR="00637925">
        <w:t xml:space="preserve">A semiconductor is a good example of a produced intermediate input – </w:t>
      </w:r>
      <w:r w:rsidR="008015FE">
        <w:t xml:space="preserve">it is not used on its own to produce multiple products, and </w:t>
      </w:r>
      <w:r w:rsidR="00F92750">
        <w:t>the entire semiconductor</w:t>
      </w:r>
      <w:r w:rsidR="00C17CAA">
        <w:t xml:space="preserve"> is used up in the production process as</w:t>
      </w:r>
      <w:r w:rsidR="00A64E76">
        <w:t xml:space="preserve"> </w:t>
      </w:r>
      <w:r w:rsidR="00192A63">
        <w:t>one</w:t>
      </w:r>
      <w:r w:rsidR="00A64E76">
        <w:t xml:space="preserve"> </w:t>
      </w:r>
      <w:r w:rsidR="00192A63">
        <w:t xml:space="preserve">constituent </w:t>
      </w:r>
      <w:r w:rsidR="00A64E76">
        <w:t xml:space="preserve">part of </w:t>
      </w:r>
      <w:r w:rsidR="00F92750">
        <w:t>a</w:t>
      </w:r>
      <w:r w:rsidR="006511B3">
        <w:t xml:space="preserve"> single</w:t>
      </w:r>
      <w:r w:rsidR="00F92750">
        <w:t xml:space="preserve"> </w:t>
      </w:r>
      <w:r w:rsidR="00A64E76">
        <w:t>electronic good</w:t>
      </w:r>
      <w:r w:rsidR="00483895">
        <w:t>. For consistency, t</w:t>
      </w:r>
      <w:r w:rsidR="00263A93">
        <w:t xml:space="preserve">he </w:t>
      </w:r>
      <w:r w:rsidR="00F475F0">
        <w:t>ABS</w:t>
      </w:r>
      <w:r w:rsidR="009C703F">
        <w:t xml:space="preserve"> defines </w:t>
      </w:r>
      <w:r w:rsidR="00483895">
        <w:t xml:space="preserve">the </w:t>
      </w:r>
      <w:r w:rsidR="009C703F">
        <w:t>repeated use</w:t>
      </w:r>
      <w:r w:rsidR="00483895">
        <w:t xml:space="preserve"> of </w:t>
      </w:r>
      <w:r w:rsidR="00C314A4">
        <w:t xml:space="preserve">a </w:t>
      </w:r>
      <w:r w:rsidR="00483895">
        <w:t>capital asset</w:t>
      </w:r>
      <w:r w:rsidR="009C703F">
        <w:t xml:space="preserve"> as </w:t>
      </w:r>
      <w:r w:rsidR="00C314A4">
        <w:t>occurring more than once</w:t>
      </w:r>
      <w:r w:rsidR="00B265DA">
        <w:t xml:space="preserve"> or continuously</w:t>
      </w:r>
      <w:r w:rsidR="00C314A4">
        <w:t xml:space="preserve"> </w:t>
      </w:r>
      <w:r w:rsidR="00C63721">
        <w:t xml:space="preserve">over periods of time </w:t>
      </w:r>
      <w:r w:rsidR="00C314A4">
        <w:t>longer than one year.</w:t>
      </w:r>
    </w:p>
    <w:p w14:paraId="4C320CC4" w14:textId="198BC50B" w:rsidR="00731A4D" w:rsidRDefault="0021145D" w:rsidP="0081345B">
      <w:pPr>
        <w:pStyle w:val="BodyText"/>
      </w:pPr>
      <w:r>
        <w:t xml:space="preserve">Using these </w:t>
      </w:r>
      <w:r w:rsidR="003A2CC7">
        <w:t>characteristics, t</w:t>
      </w:r>
      <w:r w:rsidR="00866478">
        <w:t>he ABS</w:t>
      </w:r>
      <w:r w:rsidR="00CA6D87">
        <w:t xml:space="preserve"> </w:t>
      </w:r>
      <w:r w:rsidR="00F475F0">
        <w:t>identifies</w:t>
      </w:r>
      <w:r w:rsidR="00866478">
        <w:t xml:space="preserve"> </w:t>
      </w:r>
      <w:r w:rsidR="003A2CC7">
        <w:t>the following types of assets as capital:</w:t>
      </w:r>
    </w:p>
    <w:p w14:paraId="544683E6" w14:textId="0D9984C6" w:rsidR="003A2CC7" w:rsidRDefault="003A4F10" w:rsidP="003A2CC7">
      <w:pPr>
        <w:pStyle w:val="ListBullet"/>
      </w:pPr>
      <w:r>
        <w:t>n</w:t>
      </w:r>
      <w:r w:rsidR="003A2CC7">
        <w:t xml:space="preserve">on-dwelling </w:t>
      </w:r>
      <w:r w:rsidR="00C84C62">
        <w:t xml:space="preserve">construction – including </w:t>
      </w:r>
      <w:r w:rsidR="004C3E62">
        <w:t xml:space="preserve">industrial </w:t>
      </w:r>
      <w:r w:rsidR="00C84C62">
        <w:t>buildings, roads and bridges</w:t>
      </w:r>
    </w:p>
    <w:p w14:paraId="5D24A53E" w14:textId="558759A0" w:rsidR="00C84C62" w:rsidRDefault="003A4F10" w:rsidP="003A2CC7">
      <w:pPr>
        <w:pStyle w:val="ListBullet"/>
      </w:pPr>
      <w:r>
        <w:t>m</w:t>
      </w:r>
      <w:r w:rsidR="004C3E62">
        <w:t>achinery and equipment – including</w:t>
      </w:r>
      <w:r w:rsidR="005833EC">
        <w:t xml:space="preserve"> commercial</w:t>
      </w:r>
      <w:r w:rsidR="004C3E62">
        <w:t xml:space="preserve"> vehicles, </w:t>
      </w:r>
      <w:r w:rsidR="005833EC">
        <w:t>electrical appliances and tools</w:t>
      </w:r>
    </w:p>
    <w:p w14:paraId="7043E6EC" w14:textId="448623B8" w:rsidR="005833EC" w:rsidRDefault="003A4F10" w:rsidP="003A2CC7">
      <w:pPr>
        <w:pStyle w:val="ListBullet"/>
      </w:pPr>
      <w:r>
        <w:t>c</w:t>
      </w:r>
      <w:r w:rsidR="00280129">
        <w:t xml:space="preserve">ultivated biological resources – including </w:t>
      </w:r>
      <w:r w:rsidR="0021582C">
        <w:t>animal</w:t>
      </w:r>
      <w:r w:rsidR="007405DE">
        <w:t>s</w:t>
      </w:r>
      <w:r w:rsidR="0021582C">
        <w:t xml:space="preserve"> and plant</w:t>
      </w:r>
      <w:r w:rsidR="007405DE">
        <w:t>s</w:t>
      </w:r>
      <w:r w:rsidR="0021582C">
        <w:t xml:space="preserve"> grown for repeated production like dairy cattle and fruit orchards</w:t>
      </w:r>
    </w:p>
    <w:p w14:paraId="712BBC70" w14:textId="69152674" w:rsidR="0021582C" w:rsidRDefault="004D0C5E" w:rsidP="003A2CC7">
      <w:pPr>
        <w:pStyle w:val="ListBullet"/>
      </w:pPr>
      <w:r>
        <w:t>w</w:t>
      </w:r>
      <w:r w:rsidR="00321070">
        <w:t xml:space="preserve">eapons systems – including warships and </w:t>
      </w:r>
      <w:r w:rsidR="003D178E">
        <w:t>military aircraft</w:t>
      </w:r>
    </w:p>
    <w:p w14:paraId="72737CBE" w14:textId="3EE41CA6" w:rsidR="003D178E" w:rsidRDefault="004D0C5E" w:rsidP="003A2CC7">
      <w:pPr>
        <w:pStyle w:val="ListBullet"/>
      </w:pPr>
      <w:r>
        <w:t>i</w:t>
      </w:r>
      <w:r w:rsidR="003D178E">
        <w:t xml:space="preserve">ntellectual property products – </w:t>
      </w:r>
      <w:r w:rsidR="001D17C2">
        <w:t xml:space="preserve">including </w:t>
      </w:r>
      <w:r w:rsidR="000210A3">
        <w:t>research</w:t>
      </w:r>
      <w:r w:rsidR="004B34BA">
        <w:t xml:space="preserve"> and</w:t>
      </w:r>
      <w:r w:rsidR="003D178E">
        <w:t xml:space="preserve"> </w:t>
      </w:r>
      <w:r w:rsidR="001D17C2">
        <w:t>ICT software</w:t>
      </w:r>
      <w:r w:rsidR="00CA6D87">
        <w:t>.</w:t>
      </w:r>
    </w:p>
    <w:p w14:paraId="16D7C157" w14:textId="2547E9BD" w:rsidR="00CA6D87" w:rsidRDefault="00F332BE" w:rsidP="00CA6D87">
      <w:pPr>
        <w:pStyle w:val="Heading3"/>
      </w:pPr>
      <w:r>
        <w:t>How is capital measured?</w:t>
      </w:r>
    </w:p>
    <w:p w14:paraId="2DA8B7E5" w14:textId="226D8EEF" w:rsidR="0092570E" w:rsidRDefault="00D32600" w:rsidP="0092570E">
      <w:pPr>
        <w:pStyle w:val="BodyText"/>
      </w:pPr>
      <w:r>
        <w:t xml:space="preserve">Even with a clear definition of </w:t>
      </w:r>
      <w:r w:rsidR="00646D82">
        <w:t xml:space="preserve">what counts as a capital asset, </w:t>
      </w:r>
      <w:r w:rsidR="00C55B55">
        <w:t>figuring out h</w:t>
      </w:r>
      <w:r w:rsidR="001C1C75">
        <w:t xml:space="preserve">ow to </w:t>
      </w:r>
      <w:r w:rsidR="00013D1C">
        <w:t xml:space="preserve">accurately </w:t>
      </w:r>
      <w:r w:rsidR="001C1C75">
        <w:t xml:space="preserve">measure </w:t>
      </w:r>
      <w:r w:rsidR="00DC5D45">
        <w:t xml:space="preserve">the quantity of </w:t>
      </w:r>
      <w:r w:rsidR="001C1C75">
        <w:t>capital</w:t>
      </w:r>
      <w:r w:rsidR="00DC5D45">
        <w:t xml:space="preserve"> in a</w:t>
      </w:r>
      <w:r w:rsidR="00D40B2F">
        <w:t>n</w:t>
      </w:r>
      <w:r w:rsidR="00DC5D45">
        <w:t xml:space="preserve"> economically relevant </w:t>
      </w:r>
      <w:r w:rsidR="00D40B2F">
        <w:t xml:space="preserve">way </w:t>
      </w:r>
      <w:r w:rsidR="001C1C75">
        <w:t xml:space="preserve">is </w:t>
      </w:r>
      <w:r w:rsidR="00D40B2F">
        <w:t>quite</w:t>
      </w:r>
      <w:r w:rsidR="00890682">
        <w:t xml:space="preserve"> difficult</w:t>
      </w:r>
      <w:r w:rsidR="004606F1">
        <w:t>.</w:t>
      </w:r>
      <w:r w:rsidR="00534A9A">
        <w:t xml:space="preserve"> </w:t>
      </w:r>
      <w:r w:rsidR="00DC5D45">
        <w:t>Capital measurement</w:t>
      </w:r>
      <w:r w:rsidR="00534A9A">
        <w:t xml:space="preserve"> has</w:t>
      </w:r>
      <w:r w:rsidR="000768F3">
        <w:t xml:space="preserve"> long</w:t>
      </w:r>
      <w:r w:rsidR="00534A9A">
        <w:t xml:space="preserve"> been a subject of </w:t>
      </w:r>
      <w:r w:rsidR="00F0256C">
        <w:t xml:space="preserve">uncertainty </w:t>
      </w:r>
      <w:r w:rsidR="000768F3">
        <w:t xml:space="preserve">among economists </w:t>
      </w:r>
      <w:r w:rsidR="00CA7954">
        <w:t xml:space="preserve">(Robinson </w:t>
      </w:r>
      <w:r w:rsidR="00ED14F7">
        <w:t>1953</w:t>
      </w:r>
      <w:r w:rsidR="00EA5FA9">
        <w:t xml:space="preserve">, Champernowne </w:t>
      </w:r>
      <w:r w:rsidR="00FB7593">
        <w:t>195</w:t>
      </w:r>
      <w:r w:rsidR="004F59D7">
        <w:t>3,</w:t>
      </w:r>
      <w:r w:rsidR="002759D0">
        <w:t xml:space="preserve"> Solow 1955,</w:t>
      </w:r>
      <w:r w:rsidR="004F59D7">
        <w:t xml:space="preserve"> </w:t>
      </w:r>
      <w:r w:rsidR="00007EAF">
        <w:lastRenderedPageBreak/>
        <w:t>Harcourt</w:t>
      </w:r>
      <w:r w:rsidR="00BC3E10">
        <w:t> </w:t>
      </w:r>
      <w:r w:rsidR="00007EAF">
        <w:t>1972).</w:t>
      </w:r>
      <w:r w:rsidR="00E84828">
        <w:t xml:space="preserve"> Today, statistic</w:t>
      </w:r>
      <w:r w:rsidR="00C9371E">
        <w:t>al</w:t>
      </w:r>
      <w:r w:rsidR="00E84828">
        <w:t xml:space="preserve"> agencies like the ABS and the </w:t>
      </w:r>
      <w:r w:rsidR="00BC3E10">
        <w:t>OECD</w:t>
      </w:r>
      <w:r w:rsidR="008E2C80">
        <w:t xml:space="preserve"> follow a </w:t>
      </w:r>
      <w:r w:rsidR="004C5A45">
        <w:t xml:space="preserve">standard set of </w:t>
      </w:r>
      <w:r w:rsidR="008E2C80">
        <w:t>internationally agreed recommendations on how</w:t>
      </w:r>
      <w:r w:rsidR="00500641">
        <w:t xml:space="preserve"> to measure </w:t>
      </w:r>
      <w:r w:rsidR="00266B6B">
        <w:t xml:space="preserve">capital </w:t>
      </w:r>
      <w:r w:rsidR="00B750CD">
        <w:t xml:space="preserve">in different ways </w:t>
      </w:r>
      <w:r w:rsidR="000A6CB3">
        <w:t>(EC et al. 2008).</w:t>
      </w:r>
      <w:r w:rsidR="006C6569">
        <w:t xml:space="preserve"> </w:t>
      </w:r>
      <w:r w:rsidR="00062597">
        <w:t>This approach generally uses</w:t>
      </w:r>
      <w:r w:rsidR="00E46BEE">
        <w:t xml:space="preserve"> the monetary value of </w:t>
      </w:r>
      <w:r w:rsidR="009D4467">
        <w:t xml:space="preserve">the capital assets in existence to </w:t>
      </w:r>
      <w:r w:rsidR="00A21D24">
        <w:t xml:space="preserve">construct </w:t>
      </w:r>
      <w:r w:rsidR="00062597">
        <w:t>the following three</w:t>
      </w:r>
      <w:r w:rsidR="00A21D24">
        <w:t xml:space="preserve"> measures for the quantity of capital.</w:t>
      </w:r>
    </w:p>
    <w:p w14:paraId="12B637CB" w14:textId="67784489" w:rsidR="00AE4CD0" w:rsidRDefault="00C277DB" w:rsidP="00C277DB">
      <w:pPr>
        <w:pStyle w:val="Heading4"/>
      </w:pPr>
      <w:r>
        <w:t>Gross fixed capital formation</w:t>
      </w:r>
    </w:p>
    <w:p w14:paraId="57D58D9C" w14:textId="48968919" w:rsidR="00405FFD" w:rsidRDefault="00DD31B2" w:rsidP="00405FFD">
      <w:pPr>
        <w:pStyle w:val="BodyText"/>
      </w:pPr>
      <w:r>
        <w:t xml:space="preserve">The first </w:t>
      </w:r>
      <w:r w:rsidR="00495598">
        <w:t xml:space="preserve">measure of capital </w:t>
      </w:r>
      <w:r w:rsidR="002A6A03">
        <w:t xml:space="preserve">relevant to </w:t>
      </w:r>
      <w:r w:rsidR="00062597">
        <w:t>the analysis in this bulletin is</w:t>
      </w:r>
      <w:r w:rsidR="009E5DF8">
        <w:t xml:space="preserve"> </w:t>
      </w:r>
      <w:r w:rsidR="00446745">
        <w:t>gross fixed capital formation (GFCF)</w:t>
      </w:r>
      <w:r w:rsidR="00912AD9">
        <w:t xml:space="preserve"> –</w:t>
      </w:r>
      <w:r w:rsidR="00CC27D9">
        <w:t xml:space="preserve"> an estimate of</w:t>
      </w:r>
      <w:r w:rsidR="00D203D2">
        <w:t xml:space="preserve"> </w:t>
      </w:r>
      <w:r w:rsidR="003A148B">
        <w:t>the total value of</w:t>
      </w:r>
      <w:r w:rsidR="000139A0">
        <w:t xml:space="preserve"> new</w:t>
      </w:r>
      <w:r w:rsidR="003A148B">
        <w:t xml:space="preserve"> </w:t>
      </w:r>
      <w:r w:rsidR="006278E0">
        <w:t>capital assets acquired by producers</w:t>
      </w:r>
      <w:r w:rsidR="003E53C6">
        <w:t xml:space="preserve"> </w:t>
      </w:r>
      <w:proofErr w:type="gramStart"/>
      <w:r w:rsidR="003E53C6">
        <w:t>in a given</w:t>
      </w:r>
      <w:proofErr w:type="gramEnd"/>
      <w:r w:rsidR="003E53C6">
        <w:t xml:space="preserve"> period</w:t>
      </w:r>
      <w:r w:rsidR="009540FF">
        <w:t xml:space="preserve">. </w:t>
      </w:r>
      <w:r w:rsidR="00C928B2">
        <w:t xml:space="preserve">The ABS releases quarterly </w:t>
      </w:r>
      <w:r w:rsidR="004A76B4">
        <w:t xml:space="preserve">and annual </w:t>
      </w:r>
      <w:r w:rsidR="00225BFB">
        <w:t xml:space="preserve">estimates </w:t>
      </w:r>
      <w:r w:rsidR="0000489F">
        <w:t>of GFCF using current prices</w:t>
      </w:r>
      <w:r w:rsidR="00E7381A">
        <w:t xml:space="preserve">, which are then </w:t>
      </w:r>
      <w:r w:rsidR="009A59F9">
        <w:t>deflate</w:t>
      </w:r>
      <w:r w:rsidR="00824330">
        <w:t>d</w:t>
      </w:r>
      <w:r w:rsidR="009A59F9">
        <w:t xml:space="preserve"> </w:t>
      </w:r>
      <w:r w:rsidR="006D3DD7">
        <w:t xml:space="preserve">into real or chain-volume values </w:t>
      </w:r>
      <w:r w:rsidR="009A59F9">
        <w:t>using price indexes</w:t>
      </w:r>
      <w:r w:rsidR="004A76B4">
        <w:t>.</w:t>
      </w:r>
      <w:r w:rsidR="00947BD7">
        <w:t xml:space="preserve"> GFCF </w:t>
      </w:r>
      <w:r w:rsidR="009F562E">
        <w:t>is</w:t>
      </w:r>
      <w:r w:rsidR="00C851CF">
        <w:t xml:space="preserve"> </w:t>
      </w:r>
      <w:r w:rsidR="007B40ED">
        <w:t xml:space="preserve">the main measure </w:t>
      </w:r>
      <w:r w:rsidR="006D3DD7">
        <w:t xml:space="preserve">of </w:t>
      </w:r>
      <w:r w:rsidR="009F562E">
        <w:t xml:space="preserve">capital </w:t>
      </w:r>
      <w:r w:rsidR="006D3DD7">
        <w:t>investment</w:t>
      </w:r>
      <w:r w:rsidR="00424132">
        <w:t>.</w:t>
      </w:r>
      <w:r w:rsidR="007D5F88">
        <w:t xml:space="preserve"> </w:t>
      </w:r>
    </w:p>
    <w:p w14:paraId="1777D5EA" w14:textId="126DBD18" w:rsidR="00E94A77" w:rsidRDefault="003E0120" w:rsidP="00405FFD">
      <w:pPr>
        <w:pStyle w:val="BodyText"/>
      </w:pPr>
      <w:r>
        <w:t>This method</w:t>
      </w:r>
      <w:r w:rsidR="00C510E2">
        <w:t xml:space="preserve"> also </w:t>
      </w:r>
      <w:r w:rsidR="00093A3D">
        <w:t xml:space="preserve">allows </w:t>
      </w:r>
      <w:r w:rsidR="00C510E2">
        <w:t xml:space="preserve">for some aspects of </w:t>
      </w:r>
      <w:r w:rsidR="00196323">
        <w:t xml:space="preserve">quality </w:t>
      </w:r>
      <w:r w:rsidR="00093A3D">
        <w:t xml:space="preserve">improvements in </w:t>
      </w:r>
      <w:r w:rsidR="00C510E2">
        <w:t>new</w:t>
      </w:r>
      <w:r w:rsidR="00196323">
        <w:t xml:space="preserve"> </w:t>
      </w:r>
      <w:r w:rsidR="00C510E2">
        <w:t xml:space="preserve">capital assets </w:t>
      </w:r>
      <w:r w:rsidR="002B14EA">
        <w:t>to be captured</w:t>
      </w:r>
      <w:r w:rsidR="00C510E2">
        <w:t xml:space="preserve">. </w:t>
      </w:r>
      <w:r w:rsidR="00061DA1">
        <w:t>Competitive m</w:t>
      </w:r>
      <w:r>
        <w:t xml:space="preserve">arket prices </w:t>
      </w:r>
      <w:r w:rsidR="00FE715F">
        <w:t>can be used to</w:t>
      </w:r>
      <w:r>
        <w:t xml:space="preserve"> </w:t>
      </w:r>
      <w:r w:rsidR="000D4534">
        <w:t>show</w:t>
      </w:r>
      <w:r>
        <w:t xml:space="preserve"> </w:t>
      </w:r>
      <w:r w:rsidR="00FE715F">
        <w:t xml:space="preserve">changes in the </w:t>
      </w:r>
      <w:r w:rsidR="00B3119D">
        <w:t>quality of goods and services</w:t>
      </w:r>
      <w:r w:rsidR="00FE715F">
        <w:t xml:space="preserve"> being produced</w:t>
      </w:r>
      <w:r w:rsidR="001010FA">
        <w:t> –</w:t>
      </w:r>
      <w:r w:rsidR="00061DA1">
        <w:t xml:space="preserve"> </w:t>
      </w:r>
      <w:r w:rsidR="00FE715F">
        <w:t xml:space="preserve">better quality products </w:t>
      </w:r>
      <w:r w:rsidR="00061DA1">
        <w:t>generally fetch</w:t>
      </w:r>
      <w:r w:rsidR="00FE715F">
        <w:t xml:space="preserve"> a higher price</w:t>
      </w:r>
      <w:r w:rsidR="002A2CC7">
        <w:t xml:space="preserve"> than lower quality ones.</w:t>
      </w:r>
      <w:r w:rsidR="00E94A77">
        <w:t xml:space="preserve"> </w:t>
      </w:r>
      <w:r w:rsidR="00733EA0">
        <w:t>Applying deflators to</w:t>
      </w:r>
      <w:r w:rsidR="0072713E">
        <w:t xml:space="preserve"> GFCF removes th</w:t>
      </w:r>
      <w:r w:rsidR="00771F15">
        <w:t>e effects of inflation on price</w:t>
      </w:r>
      <w:r w:rsidR="00CA0129">
        <w:t xml:space="preserve">, </w:t>
      </w:r>
      <w:r w:rsidR="00D77D41">
        <w:t xml:space="preserve">leaving only the </w:t>
      </w:r>
      <w:r w:rsidR="00745016">
        <w:t>price increases deriving from improved quality</w:t>
      </w:r>
      <w:r w:rsidR="00D563AA">
        <w:t>. This means that</w:t>
      </w:r>
      <w:r w:rsidR="00771F15">
        <w:t xml:space="preserve"> improvements in the quality of </w:t>
      </w:r>
      <w:r w:rsidR="00C55B7F">
        <w:t xml:space="preserve">new capital assets </w:t>
      </w:r>
      <w:r w:rsidR="00D563AA">
        <w:t>will be captured</w:t>
      </w:r>
      <w:r w:rsidR="00C55B7F">
        <w:t xml:space="preserve"> as </w:t>
      </w:r>
      <w:r w:rsidR="005B5C7B">
        <w:t xml:space="preserve">an increase in </w:t>
      </w:r>
      <w:r w:rsidR="004922D2">
        <w:t xml:space="preserve">the </w:t>
      </w:r>
      <w:r w:rsidR="00733EA0">
        <w:t>total value, and therefore quantity</w:t>
      </w:r>
      <w:r w:rsidR="00D563AA">
        <w:t>,</w:t>
      </w:r>
      <w:r w:rsidR="00733EA0">
        <w:t xml:space="preserve"> of real GFCF.</w:t>
      </w:r>
    </w:p>
    <w:p w14:paraId="249D9F49" w14:textId="13E3FE79" w:rsidR="00616F48" w:rsidRDefault="00616F48" w:rsidP="00616F48">
      <w:pPr>
        <w:pStyle w:val="Heading4"/>
      </w:pPr>
      <w:r>
        <w:t>Productive capital stock</w:t>
      </w:r>
    </w:p>
    <w:p w14:paraId="58D39881" w14:textId="06CA7247" w:rsidR="008575F4" w:rsidRDefault="009A05EC" w:rsidP="002A5092">
      <w:pPr>
        <w:pStyle w:val="BodyText"/>
      </w:pPr>
      <w:r>
        <w:t>The</w:t>
      </w:r>
      <w:r w:rsidR="00A16DAC">
        <w:t xml:space="preserve"> second relevant measure of capital is the</w:t>
      </w:r>
      <w:r>
        <w:t xml:space="preserve"> productive capital stock</w:t>
      </w:r>
      <w:r w:rsidR="00007F44">
        <w:t xml:space="preserve"> (PKS)</w:t>
      </w:r>
      <w:r>
        <w:t xml:space="preserve"> </w:t>
      </w:r>
      <w:r w:rsidR="00F94277">
        <w:t>–</w:t>
      </w:r>
      <w:r>
        <w:t xml:space="preserve"> an estimate </w:t>
      </w:r>
      <w:r w:rsidR="00A16DAC">
        <w:t xml:space="preserve">of the </w:t>
      </w:r>
      <w:r w:rsidR="00226997">
        <w:t>total quantity of capital in use</w:t>
      </w:r>
      <w:r w:rsidR="00593788">
        <w:t xml:space="preserve">. </w:t>
      </w:r>
      <w:r w:rsidR="008B4AF9">
        <w:t>This measure is</w:t>
      </w:r>
      <w:r w:rsidR="00AB7191">
        <w:t xml:space="preserve"> adjusted for the decline in efficiency</w:t>
      </w:r>
      <w:r w:rsidR="00A25CA8">
        <w:t xml:space="preserve"> of capital assets</w:t>
      </w:r>
      <w:r w:rsidR="00AB7191">
        <w:t xml:space="preserve"> due to age.</w:t>
      </w:r>
      <w:r w:rsidR="004B123B">
        <w:t xml:space="preserve"> </w:t>
      </w:r>
    </w:p>
    <w:p w14:paraId="247A2AE5" w14:textId="09EF71E5" w:rsidR="002A5092" w:rsidRDefault="00007F44" w:rsidP="002A5092">
      <w:pPr>
        <w:pStyle w:val="BodyText"/>
      </w:pPr>
      <w:r>
        <w:t>The PKS</w:t>
      </w:r>
      <w:r w:rsidR="004B123B">
        <w:t xml:space="preserve"> is calculated </w:t>
      </w:r>
      <w:r>
        <w:t>by first</w:t>
      </w:r>
      <w:r w:rsidR="00376A11">
        <w:t xml:space="preserve"> </w:t>
      </w:r>
      <w:r w:rsidR="00FE5BE9">
        <w:t xml:space="preserve">compiling </w:t>
      </w:r>
      <w:r w:rsidR="00973A1D">
        <w:t>the</w:t>
      </w:r>
      <w:r w:rsidR="00FE5BE9">
        <w:t xml:space="preserve"> </w:t>
      </w:r>
      <w:r w:rsidR="00973A1D">
        <w:t>total</w:t>
      </w:r>
      <w:r w:rsidR="002E541E">
        <w:t xml:space="preserve"> amount of</w:t>
      </w:r>
      <w:r w:rsidR="00FE52F9">
        <w:t xml:space="preserve"> real</w:t>
      </w:r>
      <w:r w:rsidR="00FE5BE9">
        <w:t xml:space="preserve"> GFCF </w:t>
      </w:r>
      <w:r w:rsidR="00973A1D">
        <w:t>that has occurred over time</w:t>
      </w:r>
      <w:r w:rsidR="0021101A">
        <w:t xml:space="preserve"> and breaking this down into </w:t>
      </w:r>
      <w:r w:rsidR="00973A1D">
        <w:t>the</w:t>
      </w:r>
      <w:r w:rsidR="00FE52F9">
        <w:t xml:space="preserve"> total existing stock of</w:t>
      </w:r>
      <w:r w:rsidR="00973A1D">
        <w:t xml:space="preserve"> </w:t>
      </w:r>
      <w:r w:rsidR="00FE52F9">
        <w:t>each</w:t>
      </w:r>
      <w:r w:rsidR="008F75C5">
        <w:t xml:space="preserve"> type of</w:t>
      </w:r>
      <w:r w:rsidR="00FE52F9">
        <w:t xml:space="preserve"> capital asset.</w:t>
      </w:r>
      <w:r w:rsidR="002A5A2E">
        <w:t xml:space="preserve"> </w:t>
      </w:r>
      <w:r w:rsidR="001A5665">
        <w:t>A</w:t>
      </w:r>
      <w:r w:rsidR="00C8332B">
        <w:t xml:space="preserve"> unique </w:t>
      </w:r>
      <w:r w:rsidR="002A5A2E">
        <w:t xml:space="preserve">age-efficiency function is </w:t>
      </w:r>
      <w:r w:rsidR="001A5665">
        <w:t xml:space="preserve">then </w:t>
      </w:r>
      <w:r w:rsidR="002A5A2E">
        <w:t xml:space="preserve">applied to </w:t>
      </w:r>
      <w:r w:rsidR="00C8332B">
        <w:t xml:space="preserve">each type of asset, which adjusts the </w:t>
      </w:r>
      <w:r w:rsidR="009C7744">
        <w:t xml:space="preserve">value of the capital stock </w:t>
      </w:r>
      <w:r w:rsidR="00C27564">
        <w:t>based on the average age of the asset</w:t>
      </w:r>
      <w:r w:rsidR="00FF4BF0">
        <w:t xml:space="preserve">s. </w:t>
      </w:r>
      <w:r w:rsidR="00AA398D">
        <w:t>As capital assets get older</w:t>
      </w:r>
      <w:r w:rsidR="0045791A">
        <w:t>,</w:t>
      </w:r>
      <w:r w:rsidR="00AA398D">
        <w:t xml:space="preserve"> they become less efficient</w:t>
      </w:r>
      <w:r w:rsidR="0045791A">
        <w:t xml:space="preserve"> and their</w:t>
      </w:r>
      <w:r w:rsidR="00E21202">
        <w:t xml:space="preserve"> productive value</w:t>
      </w:r>
      <w:r w:rsidR="0045791A">
        <w:t xml:space="preserve"> declines</w:t>
      </w:r>
      <w:r w:rsidR="00353235">
        <w:t xml:space="preserve"> –</w:t>
      </w:r>
      <w:r w:rsidR="00A801B7">
        <w:t>age-efficiency function</w:t>
      </w:r>
      <w:r w:rsidR="00200943">
        <w:t>s</w:t>
      </w:r>
      <w:r w:rsidR="00A801B7">
        <w:t xml:space="preserve"> </w:t>
      </w:r>
      <w:r w:rsidR="00353235">
        <w:t xml:space="preserve">therefore </w:t>
      </w:r>
      <w:r w:rsidR="00200943">
        <w:t>capture</w:t>
      </w:r>
      <w:r w:rsidR="00824161">
        <w:t xml:space="preserve"> the decrease in the quality of existing capital assets over their lifetimes</w:t>
      </w:r>
      <w:r w:rsidR="00AB3BF8">
        <w:t xml:space="preserve">. </w:t>
      </w:r>
      <w:r w:rsidR="000F2E54">
        <w:t xml:space="preserve">The </w:t>
      </w:r>
      <w:r w:rsidR="00AB3BF8">
        <w:t xml:space="preserve">stock of </w:t>
      </w:r>
      <w:r w:rsidR="000F2E54">
        <w:t xml:space="preserve">age-adjusted </w:t>
      </w:r>
      <w:r w:rsidR="00AB3BF8">
        <w:t xml:space="preserve">assets is then recompiled </w:t>
      </w:r>
      <w:r w:rsidR="00B37C9F">
        <w:t xml:space="preserve">to generate the total </w:t>
      </w:r>
      <w:r w:rsidR="00200943">
        <w:t>quantity</w:t>
      </w:r>
      <w:r w:rsidR="00B37C9F">
        <w:t xml:space="preserve"> of the </w:t>
      </w:r>
      <w:r>
        <w:t>PKS</w:t>
      </w:r>
      <w:r w:rsidR="00B37C9F">
        <w:t>.</w:t>
      </w:r>
    </w:p>
    <w:p w14:paraId="0AFF4F96" w14:textId="02F25466" w:rsidR="00B37C9F" w:rsidRDefault="00B37C9F" w:rsidP="00B37C9F">
      <w:pPr>
        <w:pStyle w:val="Heading4"/>
      </w:pPr>
      <w:r>
        <w:t>Capital services</w:t>
      </w:r>
    </w:p>
    <w:p w14:paraId="7D74F02D" w14:textId="1CA02608" w:rsidR="00B37C9F" w:rsidRPr="00F51659" w:rsidRDefault="002D0C04" w:rsidP="00B37C9F">
      <w:pPr>
        <w:pStyle w:val="BodyText"/>
        <w:rPr>
          <w:spacing w:val="-4"/>
        </w:rPr>
      </w:pPr>
      <w:r w:rsidRPr="00F51659">
        <w:rPr>
          <w:spacing w:val="-4"/>
        </w:rPr>
        <w:t xml:space="preserve">Productivity is calculated </w:t>
      </w:r>
      <w:r w:rsidR="00D26C5C" w:rsidRPr="00F51659">
        <w:rPr>
          <w:spacing w:val="-4"/>
        </w:rPr>
        <w:t xml:space="preserve">as the quantity of output produced divided by the quantity of inputs used </w:t>
      </w:r>
      <w:r w:rsidR="00D04176" w:rsidRPr="00F51659">
        <w:rPr>
          <w:spacing w:val="-4"/>
        </w:rPr>
        <w:t xml:space="preserve">in the production process. </w:t>
      </w:r>
      <w:r w:rsidR="00160FA8" w:rsidRPr="00F51659">
        <w:rPr>
          <w:spacing w:val="-4"/>
        </w:rPr>
        <w:t xml:space="preserve">The total value of </w:t>
      </w:r>
      <w:r w:rsidR="004C014F" w:rsidRPr="00F51659">
        <w:rPr>
          <w:spacing w:val="-4"/>
        </w:rPr>
        <w:t xml:space="preserve">the </w:t>
      </w:r>
      <w:r w:rsidR="00007F44" w:rsidRPr="00F51659">
        <w:rPr>
          <w:spacing w:val="-4"/>
        </w:rPr>
        <w:t>PKS</w:t>
      </w:r>
      <w:r w:rsidR="00160FA8" w:rsidRPr="00F51659">
        <w:rPr>
          <w:spacing w:val="-4"/>
        </w:rPr>
        <w:t xml:space="preserve"> is not </w:t>
      </w:r>
      <w:r w:rsidR="00221D5C" w:rsidRPr="00F51659">
        <w:rPr>
          <w:spacing w:val="-4"/>
        </w:rPr>
        <w:t>an</w:t>
      </w:r>
      <w:r w:rsidR="00747775" w:rsidRPr="00F51659">
        <w:rPr>
          <w:spacing w:val="-4"/>
        </w:rPr>
        <w:t xml:space="preserve"> appropriate measure of capital input</w:t>
      </w:r>
      <w:r w:rsidR="00D047F4" w:rsidRPr="00F51659">
        <w:rPr>
          <w:spacing w:val="-4"/>
        </w:rPr>
        <w:t xml:space="preserve"> because only a small amount of a capital</w:t>
      </w:r>
      <w:r w:rsidR="001D7530" w:rsidRPr="00F51659">
        <w:rPr>
          <w:spacing w:val="-4"/>
        </w:rPr>
        <w:t xml:space="preserve"> asset’s </w:t>
      </w:r>
      <w:r w:rsidR="00A430E4" w:rsidRPr="00F51659">
        <w:rPr>
          <w:spacing w:val="-4"/>
        </w:rPr>
        <w:t xml:space="preserve">full value gets used up during a production period. </w:t>
      </w:r>
      <w:r w:rsidR="00481C0C" w:rsidRPr="00F51659">
        <w:rPr>
          <w:spacing w:val="-4"/>
        </w:rPr>
        <w:t xml:space="preserve">The </w:t>
      </w:r>
      <w:r w:rsidR="000548B4" w:rsidRPr="00F51659">
        <w:rPr>
          <w:spacing w:val="-4"/>
        </w:rPr>
        <w:t xml:space="preserve">ABS therefore </w:t>
      </w:r>
      <w:r w:rsidR="00C45AED" w:rsidRPr="00F51659">
        <w:rPr>
          <w:spacing w:val="-4"/>
        </w:rPr>
        <w:t>con</w:t>
      </w:r>
      <w:r w:rsidR="00B21182" w:rsidRPr="00F51659">
        <w:rPr>
          <w:spacing w:val="-4"/>
        </w:rPr>
        <w:t>structs a measure of capital services</w:t>
      </w:r>
      <w:r w:rsidR="00A54371" w:rsidRPr="00F51659">
        <w:rPr>
          <w:spacing w:val="-4"/>
        </w:rPr>
        <w:t xml:space="preserve"> flowing from the </w:t>
      </w:r>
      <w:r w:rsidR="00031D19" w:rsidRPr="00F51659">
        <w:rPr>
          <w:spacing w:val="-4"/>
        </w:rPr>
        <w:t>capital stock</w:t>
      </w:r>
      <w:r w:rsidR="00B21182" w:rsidRPr="00F51659">
        <w:rPr>
          <w:spacing w:val="-4"/>
        </w:rPr>
        <w:t xml:space="preserve"> to use as </w:t>
      </w:r>
      <w:r w:rsidR="00754ED8" w:rsidRPr="00F51659">
        <w:rPr>
          <w:spacing w:val="-4"/>
        </w:rPr>
        <w:t>an input in productivity measures.</w:t>
      </w:r>
    </w:p>
    <w:p w14:paraId="6E75CEE3" w14:textId="49F32B06" w:rsidR="00754ED8" w:rsidRDefault="004357B3" w:rsidP="00B37C9F">
      <w:pPr>
        <w:pStyle w:val="BodyText"/>
      </w:pPr>
      <w:r>
        <w:t xml:space="preserve">The </w:t>
      </w:r>
      <w:r w:rsidR="002876F3">
        <w:t>quantity</w:t>
      </w:r>
      <w:r>
        <w:t xml:space="preserve"> of c</w:t>
      </w:r>
      <w:r w:rsidR="00754ED8">
        <w:t xml:space="preserve">apital services </w:t>
      </w:r>
      <w:r>
        <w:t>is</w:t>
      </w:r>
      <w:r w:rsidR="009A0D1D">
        <w:t xml:space="preserve"> estimated </w:t>
      </w:r>
      <w:r w:rsidR="00E65085">
        <w:t xml:space="preserve">by </w:t>
      </w:r>
      <w:r w:rsidR="00722EC7">
        <w:t xml:space="preserve">multiplying </w:t>
      </w:r>
      <w:r w:rsidR="00007F44">
        <w:t>the PKS</w:t>
      </w:r>
      <w:r w:rsidR="00722EC7">
        <w:t xml:space="preserve"> by </w:t>
      </w:r>
      <w:r w:rsidR="00007F44">
        <w:t xml:space="preserve">a </w:t>
      </w:r>
      <w:r w:rsidR="008C4054">
        <w:t>capacity utilisation rate that represents the</w:t>
      </w:r>
      <w:r w:rsidR="00D46D17">
        <w:t xml:space="preserve"> hours in a day </w:t>
      </w:r>
      <w:r w:rsidR="00B90D0C">
        <w:t>during which</w:t>
      </w:r>
      <w:r w:rsidR="00D46D17">
        <w:t xml:space="preserve"> a capital asset is </w:t>
      </w:r>
      <w:r w:rsidR="00B90D0C">
        <w:t>used to produce things</w:t>
      </w:r>
      <w:r w:rsidR="00541769">
        <w:t xml:space="preserve">. </w:t>
      </w:r>
      <w:r w:rsidR="00C803B0">
        <w:t xml:space="preserve">Imputed prices for </w:t>
      </w:r>
      <w:r w:rsidR="00065CDA">
        <w:t>renting each asset a</w:t>
      </w:r>
      <w:r w:rsidR="008D1032">
        <w:t xml:space="preserve">re then </w:t>
      </w:r>
      <w:r w:rsidR="008F3DA2">
        <w:t>applied</w:t>
      </w:r>
      <w:r w:rsidR="00C53CEE">
        <w:t xml:space="preserve"> </w:t>
      </w:r>
      <w:r w:rsidR="00363F2C">
        <w:t xml:space="preserve">to </w:t>
      </w:r>
      <w:r w:rsidR="00C53CEE">
        <w:t xml:space="preserve">weight </w:t>
      </w:r>
      <w:r w:rsidR="00B33DD1">
        <w:t>the flow of</w:t>
      </w:r>
      <w:r w:rsidR="008D1032">
        <w:t xml:space="preserve"> capital</w:t>
      </w:r>
      <w:r w:rsidR="00B33DD1">
        <w:t xml:space="preserve"> services</w:t>
      </w:r>
      <w:r w:rsidR="008D1032">
        <w:t xml:space="preserve"> across </w:t>
      </w:r>
      <w:r w:rsidR="001140DB">
        <w:t xml:space="preserve">different </w:t>
      </w:r>
      <w:r w:rsidR="008D1032">
        <w:t>asset types and industries</w:t>
      </w:r>
      <w:r w:rsidR="00152A34">
        <w:t>, because certain types of capital assets can provide more services in particular industries</w:t>
      </w:r>
      <w:r w:rsidR="007B64C6">
        <w:t>.</w:t>
      </w:r>
      <w:r w:rsidR="00F21F6F">
        <w:t xml:space="preserve"> </w:t>
      </w:r>
    </w:p>
    <w:p w14:paraId="0AB9143F" w14:textId="681376DA" w:rsidR="008D1032" w:rsidRPr="00F51659" w:rsidRDefault="008D1032" w:rsidP="00B37C9F">
      <w:pPr>
        <w:pStyle w:val="BodyText"/>
        <w:rPr>
          <w:spacing w:val="-2"/>
        </w:rPr>
      </w:pPr>
      <w:r w:rsidRPr="00F51659">
        <w:rPr>
          <w:spacing w:val="-2"/>
        </w:rPr>
        <w:t xml:space="preserve">The ABS </w:t>
      </w:r>
      <w:r w:rsidR="00D01904" w:rsidRPr="00F51659">
        <w:rPr>
          <w:spacing w:val="-2"/>
        </w:rPr>
        <w:t xml:space="preserve">only releases </w:t>
      </w:r>
      <w:r w:rsidR="00B04527" w:rsidRPr="00F51659">
        <w:rPr>
          <w:spacing w:val="-2"/>
        </w:rPr>
        <w:t>the quantity of capital services as an index</w:t>
      </w:r>
      <w:r w:rsidR="001140DB" w:rsidRPr="00F51659">
        <w:rPr>
          <w:spacing w:val="-2"/>
        </w:rPr>
        <w:t xml:space="preserve">, meaning we can only </w:t>
      </w:r>
      <w:r w:rsidR="00B95AE6" w:rsidRPr="00F51659">
        <w:rPr>
          <w:spacing w:val="-2"/>
        </w:rPr>
        <w:t xml:space="preserve">use their data to </w:t>
      </w:r>
      <w:r w:rsidR="001140DB" w:rsidRPr="00F51659">
        <w:rPr>
          <w:spacing w:val="-2"/>
        </w:rPr>
        <w:t>calculate t</w:t>
      </w:r>
      <w:r w:rsidR="00F3704C" w:rsidRPr="00F51659">
        <w:rPr>
          <w:spacing w:val="-2"/>
        </w:rPr>
        <w:t>he growth rates of capital services and capital productivity.</w:t>
      </w:r>
      <w:r w:rsidR="00B04527" w:rsidRPr="00F51659">
        <w:rPr>
          <w:spacing w:val="-2"/>
        </w:rPr>
        <w:t xml:space="preserve"> </w:t>
      </w:r>
      <w:r w:rsidR="00536317" w:rsidRPr="00F51659">
        <w:rPr>
          <w:spacing w:val="-2"/>
        </w:rPr>
        <w:t xml:space="preserve">However, the OECD releases </w:t>
      </w:r>
      <w:r w:rsidR="00F55450" w:rsidRPr="00F51659">
        <w:rPr>
          <w:spacing w:val="-2"/>
        </w:rPr>
        <w:t>the num</w:t>
      </w:r>
      <w:r w:rsidR="00D56B22" w:rsidRPr="00F51659">
        <w:rPr>
          <w:spacing w:val="-2"/>
        </w:rPr>
        <w:t>erical</w:t>
      </w:r>
      <w:r w:rsidR="00F55450" w:rsidRPr="00F51659">
        <w:rPr>
          <w:spacing w:val="-2"/>
        </w:rPr>
        <w:t xml:space="preserve"> values </w:t>
      </w:r>
      <w:r w:rsidR="006667CF" w:rsidRPr="00F51659">
        <w:rPr>
          <w:spacing w:val="-2"/>
        </w:rPr>
        <w:t xml:space="preserve">for the </w:t>
      </w:r>
      <w:r w:rsidR="00B90F4D" w:rsidRPr="00F51659">
        <w:rPr>
          <w:spacing w:val="-2"/>
        </w:rPr>
        <w:t>quantity</w:t>
      </w:r>
      <w:r w:rsidR="003E2169" w:rsidRPr="00F51659">
        <w:rPr>
          <w:spacing w:val="-2"/>
        </w:rPr>
        <w:t xml:space="preserve"> </w:t>
      </w:r>
      <w:r w:rsidR="006667CF" w:rsidRPr="00F51659">
        <w:rPr>
          <w:spacing w:val="-2"/>
        </w:rPr>
        <w:t xml:space="preserve">of </w:t>
      </w:r>
      <w:r w:rsidR="003E2169" w:rsidRPr="00F51659">
        <w:rPr>
          <w:spacing w:val="-2"/>
        </w:rPr>
        <w:t xml:space="preserve">capital services each year, which </w:t>
      </w:r>
      <w:r w:rsidR="006667CF" w:rsidRPr="00F51659">
        <w:rPr>
          <w:spacing w:val="-2"/>
        </w:rPr>
        <w:t xml:space="preserve">was central to the analysis in this </w:t>
      </w:r>
      <w:r w:rsidR="00774431" w:rsidRPr="00F51659">
        <w:rPr>
          <w:spacing w:val="-2"/>
        </w:rPr>
        <w:t>bulletin</w:t>
      </w:r>
      <w:r w:rsidR="006667CF" w:rsidRPr="00F51659">
        <w:rPr>
          <w:spacing w:val="-2"/>
        </w:rPr>
        <w:t xml:space="preserve"> because it</w:t>
      </w:r>
      <w:r w:rsidR="00925D95" w:rsidRPr="00F51659">
        <w:rPr>
          <w:spacing w:val="-2"/>
        </w:rPr>
        <w:t xml:space="preserve"> enabled us</w:t>
      </w:r>
      <w:r w:rsidR="003E2169" w:rsidRPr="00F51659">
        <w:rPr>
          <w:spacing w:val="-2"/>
        </w:rPr>
        <w:t xml:space="preserve"> to calculate and compare the levels of capital productivity </w:t>
      </w:r>
      <w:r w:rsidR="00925D95" w:rsidRPr="00F51659">
        <w:rPr>
          <w:spacing w:val="-2"/>
        </w:rPr>
        <w:t>across</w:t>
      </w:r>
      <w:r w:rsidR="003E2169" w:rsidRPr="00F51659">
        <w:rPr>
          <w:spacing w:val="-2"/>
        </w:rPr>
        <w:t xml:space="preserve"> different countries</w:t>
      </w:r>
      <w:r w:rsidR="00AC394A" w:rsidRPr="00F51659">
        <w:rPr>
          <w:spacing w:val="-2"/>
        </w:rPr>
        <w:t>.</w:t>
      </w:r>
    </w:p>
    <w:p w14:paraId="0524E668" w14:textId="77777777" w:rsidR="008C1F8C" w:rsidRDefault="008C1F8C" w:rsidP="00011E42">
      <w:pPr>
        <w:pStyle w:val="BodyText"/>
      </w:pPr>
      <w:r>
        <w:br w:type="page"/>
      </w:r>
    </w:p>
    <w:p w14:paraId="6BFF3C7B" w14:textId="01E68FBD" w:rsidR="00791996" w:rsidRDefault="00E20967" w:rsidP="00E67969">
      <w:pPr>
        <w:pStyle w:val="Heading2-nonumber"/>
        <w:sectPr w:rsidR="00791996" w:rsidSect="00B5493D">
          <w:headerReference w:type="even" r:id="rId14"/>
          <w:headerReference w:type="default" r:id="rId15"/>
          <w:footerReference w:type="even" r:id="rId16"/>
          <w:footerReference w:type="default" r:id="rId17"/>
          <w:pgSz w:w="11906" w:h="16838" w:code="9"/>
          <w:pgMar w:top="1134" w:right="1134" w:bottom="1134" w:left="1134" w:header="794" w:footer="510" w:gutter="0"/>
          <w:cols w:space="708"/>
          <w:docGrid w:linePitch="360"/>
        </w:sectPr>
      </w:pPr>
      <w:r>
        <w:lastRenderedPageBreak/>
        <w:t>References</w:t>
      </w:r>
      <w:r w:rsidR="00791996">
        <w:t xml:space="preserve"> </w:t>
      </w:r>
    </w:p>
    <w:p w14:paraId="641B8079" w14:textId="6F4D2AB2" w:rsidR="00E20967" w:rsidRDefault="00E20967" w:rsidP="00E20967">
      <w:pPr>
        <w:pStyle w:val="Reference"/>
      </w:pPr>
      <w:r>
        <w:t xml:space="preserve">ABS (Australian Bureau of Statistics) 2026, </w:t>
      </w:r>
      <w:r w:rsidR="006A0B02" w:rsidRPr="006A0B02">
        <w:rPr>
          <w:i/>
          <w:iCs/>
        </w:rPr>
        <w:t>Australian System of National Accounts: Concepts, Sources and Methods</w:t>
      </w:r>
      <w:r w:rsidR="006A0B02">
        <w:rPr>
          <w:i/>
          <w:iCs/>
        </w:rPr>
        <w:t xml:space="preserve">, </w:t>
      </w:r>
      <w:r w:rsidR="00D91C4D">
        <w:rPr>
          <w:i/>
          <w:iCs/>
        </w:rPr>
        <w:t>Edition 8</w:t>
      </w:r>
      <w:r w:rsidR="00C04FD2">
        <w:t>,</w:t>
      </w:r>
      <w:r w:rsidR="00FB255A">
        <w:t xml:space="preserve"> </w:t>
      </w:r>
      <w:r w:rsidR="00FB255A" w:rsidRPr="00C04FD2">
        <w:t>https://www.abs.gov.au/statistics/detailed-methodology-information/concepts-sources-methods/australian-system-national-accounts-concepts-sources-and-methods/edition-8</w:t>
      </w:r>
      <w:r w:rsidR="00FB255A" w:rsidRPr="00FB255A">
        <w:t xml:space="preserve"> (ac</w:t>
      </w:r>
      <w:r w:rsidR="00FB255A">
        <w:t>cessed 2</w:t>
      </w:r>
      <w:r w:rsidR="00C04FD2">
        <w:t>1 January 2026).</w:t>
      </w:r>
    </w:p>
    <w:p w14:paraId="388EAC59" w14:textId="77777777" w:rsidR="005455A0" w:rsidRDefault="005455A0" w:rsidP="005455A0">
      <w:pPr>
        <w:pStyle w:val="Reference"/>
      </w:pPr>
      <w:r>
        <w:t xml:space="preserve">Champernowne, D 1953, ‘The production function and the theory of capital: A comment’, </w:t>
      </w:r>
      <w:r w:rsidRPr="009432C6">
        <w:rPr>
          <w:i/>
          <w:iCs/>
        </w:rPr>
        <w:t>Review of Economic Studies</w:t>
      </w:r>
      <w:r>
        <w:t>, vol. 21, no. 2, pp. 112–135.</w:t>
      </w:r>
    </w:p>
    <w:p w14:paraId="06AEB822" w14:textId="77777777" w:rsidR="005455A0" w:rsidRDefault="005455A0" w:rsidP="005455A0">
      <w:pPr>
        <w:pStyle w:val="Reference"/>
        <w:rPr>
          <w:i/>
          <w:iCs/>
        </w:rPr>
      </w:pPr>
      <w:r>
        <w:t xml:space="preserve">EC (European Commission), International Monetary Fund, </w:t>
      </w:r>
      <w:r w:rsidR="00F475F0">
        <w:t>Organisation for Economic Co-operation and Development</w:t>
      </w:r>
      <w:r>
        <w:t xml:space="preserve">, United Nations and the World Bank 2008, </w:t>
      </w:r>
      <w:r>
        <w:rPr>
          <w:i/>
          <w:iCs/>
        </w:rPr>
        <w:t>System of National Accounts 2008.</w:t>
      </w:r>
    </w:p>
    <w:p w14:paraId="1F136C63" w14:textId="6EC0BAC0" w:rsidR="005455A0" w:rsidRDefault="005455A0" w:rsidP="005455A0">
      <w:pPr>
        <w:pStyle w:val="Reference"/>
      </w:pPr>
      <w:r>
        <w:t xml:space="preserve">Harcourt, </w:t>
      </w:r>
      <w:r w:rsidR="00591BE4">
        <w:t>G</w:t>
      </w:r>
      <w:r>
        <w:t xml:space="preserve"> 1972, </w:t>
      </w:r>
      <w:r>
        <w:rPr>
          <w:i/>
          <w:iCs/>
        </w:rPr>
        <w:t>Some Cambridge controversies in the theory of capital</w:t>
      </w:r>
      <w:r>
        <w:t>, Cambridge University Press.</w:t>
      </w:r>
    </w:p>
    <w:p w14:paraId="5963B519" w14:textId="365C6FDC" w:rsidR="005455A0" w:rsidRPr="00E67969" w:rsidRDefault="005455A0" w:rsidP="00796270">
      <w:pPr>
        <w:pStyle w:val="Reference"/>
        <w:rPr>
          <w:i/>
          <w:iCs/>
        </w:rPr>
      </w:pPr>
      <w:r>
        <w:t xml:space="preserve">OECD </w:t>
      </w:r>
      <w:r w:rsidR="00F475F0">
        <w:t>(Organisation for Economic Co-operation and Development)</w:t>
      </w:r>
      <w:r w:rsidR="00796270">
        <w:t xml:space="preserve"> 2021</w:t>
      </w:r>
      <w:r w:rsidR="00F475F0">
        <w:t xml:space="preserve">, </w:t>
      </w:r>
      <w:r w:rsidR="00796270" w:rsidRPr="00796270">
        <w:rPr>
          <w:i/>
          <w:iCs/>
        </w:rPr>
        <w:t>OECD Productivity Statistics database Methodological Notes</w:t>
      </w:r>
      <w:r w:rsidR="00162C73">
        <w:rPr>
          <w:i/>
          <w:iCs/>
        </w:rPr>
        <w:t xml:space="preserve">, </w:t>
      </w:r>
      <w:r w:rsidR="000B1E28" w:rsidRPr="000B1E28">
        <w:t>https://www.oecd.org/content/dam/</w:t>
      </w:r>
      <w:r w:rsidR="00162C73">
        <w:br/>
      </w:r>
      <w:r w:rsidR="000B1E28" w:rsidRPr="000B1E28">
        <w:t>oecd/en/data/methods/OECD-Productivity-Statistics-Methodological-note.pdf (ac</w:t>
      </w:r>
      <w:r w:rsidR="000B1E28">
        <w:t xml:space="preserve">cessed </w:t>
      </w:r>
      <w:r w:rsidR="002D4436">
        <w:t>22 October 2025).</w:t>
      </w:r>
    </w:p>
    <w:p w14:paraId="79E1B2DC" w14:textId="5FBC08C5" w:rsidR="00C04FD2" w:rsidRDefault="00C04FD2" w:rsidP="00E20967">
      <w:pPr>
        <w:pStyle w:val="Reference"/>
      </w:pPr>
      <w:r>
        <w:t>Robinson, J 1953, ‘T</w:t>
      </w:r>
      <w:r w:rsidR="00E40B7E">
        <w:t xml:space="preserve">he production function and the theory of capital’, </w:t>
      </w:r>
      <w:r w:rsidR="00E40B7E">
        <w:rPr>
          <w:i/>
          <w:iCs/>
        </w:rPr>
        <w:t>Review of Economic Studies</w:t>
      </w:r>
      <w:r w:rsidR="00E40B7E">
        <w:t>, vol</w:t>
      </w:r>
      <w:r w:rsidR="00034DED">
        <w:t xml:space="preserve">. </w:t>
      </w:r>
      <w:r w:rsidR="00A1453A">
        <w:t xml:space="preserve">21, no. 2, </w:t>
      </w:r>
      <w:r w:rsidR="002D4436">
        <w:br/>
      </w:r>
      <w:r w:rsidR="00A1453A">
        <w:t>pp.</w:t>
      </w:r>
      <w:r w:rsidR="00474FE5">
        <w:t xml:space="preserve"> 81–106.</w:t>
      </w:r>
    </w:p>
    <w:p w14:paraId="65482B52" w14:textId="4BA96407" w:rsidR="000204B9" w:rsidRDefault="00F04D26" w:rsidP="009432C6">
      <w:pPr>
        <w:pStyle w:val="Reference"/>
      </w:pPr>
      <w:r>
        <w:t>Solow, R 1955, ‘The production function and the theory of capital</w:t>
      </w:r>
      <w:r w:rsidR="00E6334E">
        <w:t xml:space="preserve">’, </w:t>
      </w:r>
      <w:r w:rsidR="00E6334E">
        <w:rPr>
          <w:i/>
          <w:iCs/>
        </w:rPr>
        <w:t xml:space="preserve">Review of Economic Studies, </w:t>
      </w:r>
      <w:r w:rsidR="00E6334E">
        <w:t xml:space="preserve">vol. 23, no. 2, </w:t>
      </w:r>
      <w:r w:rsidR="002D4436">
        <w:br/>
      </w:r>
      <w:r w:rsidR="00E6334E">
        <w:t>pp. 101–108.</w:t>
      </w:r>
    </w:p>
    <w:p w14:paraId="7E55A35E" w14:textId="77777777" w:rsidR="00476083" w:rsidRDefault="00476083" w:rsidP="009432C6">
      <w:pPr>
        <w:pStyle w:val="Reference"/>
      </w:pPr>
    </w:p>
    <w:p w14:paraId="598AE692" w14:textId="77777777" w:rsidR="0090201E" w:rsidRDefault="0090201E" w:rsidP="009432C6">
      <w:pPr>
        <w:pStyle w:val="Reference"/>
      </w:pPr>
    </w:p>
    <w:p w14:paraId="11F9F4C7" w14:textId="77777777" w:rsidR="0090201E" w:rsidRDefault="0090201E" w:rsidP="009432C6">
      <w:pPr>
        <w:pStyle w:val="Reference"/>
      </w:pPr>
    </w:p>
    <w:p w14:paraId="7A219571" w14:textId="68B52186" w:rsidR="005455A0" w:rsidRDefault="005455A0" w:rsidP="009432C6">
      <w:pPr>
        <w:pStyle w:val="Reference"/>
        <w:rPr>
          <w:i/>
          <w:iCs/>
        </w:rPr>
        <w:sectPr w:rsidR="005455A0" w:rsidSect="00791996">
          <w:type w:val="continuous"/>
          <w:pgSz w:w="11906" w:h="16838" w:code="9"/>
          <w:pgMar w:top="1134" w:right="1134" w:bottom="1134" w:left="1134" w:header="794" w:footer="510" w:gutter="0"/>
          <w:cols w:num="2" w:space="708"/>
          <w:docGrid w:linePitch="360"/>
        </w:sectPr>
      </w:pPr>
    </w:p>
    <w:p w14:paraId="3C0C372A" w14:textId="77777777" w:rsidR="00791996" w:rsidRDefault="00791996" w:rsidP="009432C6">
      <w:pPr>
        <w:pStyle w:val="Reference"/>
        <w:sectPr w:rsidR="00791996" w:rsidSect="00791996">
          <w:type w:val="continuous"/>
          <w:pgSz w:w="11906" w:h="16838" w:code="9"/>
          <w:pgMar w:top="1134" w:right="1134" w:bottom="1134" w:left="1134" w:header="794" w:footer="510" w:gutter="0"/>
          <w:cols w:space="708"/>
          <w:docGrid w:linePitch="360"/>
        </w:sectPr>
      </w:pPr>
    </w:p>
    <w:p w14:paraId="2063B3CC" w14:textId="77777777" w:rsidR="00095805" w:rsidRDefault="00095805" w:rsidP="00C655B2">
      <w:pPr>
        <w:spacing w:after="672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4A710C" w:rsidRPr="007F7B6B" w14:paraId="21A1C21D" w14:textId="77777777" w:rsidTr="005756E9">
        <w:tc>
          <w:tcPr>
            <w:tcW w:w="9628" w:type="dxa"/>
            <w:shd w:val="clear" w:color="auto" w:fill="265A9A" w:themeFill="background2"/>
            <w:tcMar>
              <w:top w:w="113" w:type="dxa"/>
              <w:bottom w:w="113" w:type="dxa"/>
            </w:tcMar>
          </w:tcPr>
          <w:p w14:paraId="6458FDE1" w14:textId="10E5A69C" w:rsidR="004A710C" w:rsidRPr="007F7B6B" w:rsidRDefault="004A710C" w:rsidP="005756E9">
            <w:pPr>
              <w:pStyle w:val="Copyrightpage-BodyBold"/>
              <w:rPr>
                <w:rFonts w:ascii="Arial" w:hAnsi="Arial" w:cs="Arial"/>
                <w:sz w:val="20"/>
              </w:rPr>
            </w:pPr>
            <w:r w:rsidRPr="007F7B6B">
              <w:rPr>
                <w:rFonts w:ascii="Arial" w:hAnsi="Arial" w:cs="Arial"/>
                <w:sz w:val="20"/>
              </w:rPr>
              <w:t>© Commonwealth of Australia 202</w:t>
            </w:r>
            <w:r w:rsidR="00DE5503">
              <w:rPr>
                <w:rFonts w:ascii="Arial" w:hAnsi="Arial" w:cs="Arial"/>
                <w:sz w:val="20"/>
              </w:rPr>
              <w:t>6</w:t>
            </w:r>
          </w:p>
          <w:p w14:paraId="45107B2D" w14:textId="6970AECE" w:rsidR="004A710C" w:rsidRPr="005E1FCA" w:rsidRDefault="004A710C" w:rsidP="005756E9">
            <w:pPr>
              <w:spacing w:after="60"/>
              <w:rPr>
                <w:rFonts w:ascii="Arial" w:hAnsi="Arial" w:cs="Arial"/>
                <w:color w:val="FFFFFF" w:themeColor="background1"/>
                <w:spacing w:val="-4"/>
              </w:rPr>
            </w:pPr>
            <w:r w:rsidRPr="007F7B6B">
              <w:rPr>
                <w:rFonts w:ascii="Arial" w:hAnsi="Arial" w:cs="Arial"/>
                <w:color w:val="FFFFFF" w:themeColor="background1"/>
              </w:rPr>
              <w:t>An appropriate reference for this publication is:</w:t>
            </w:r>
            <w:r>
              <w:rPr>
                <w:rFonts w:ascii="Arial" w:hAnsi="Arial" w:cs="Arial"/>
                <w:color w:val="FFFFFF" w:themeColor="background1"/>
              </w:rPr>
              <w:t xml:space="preserve"> </w:t>
            </w:r>
            <w:r w:rsidRPr="005E1FCA">
              <w:rPr>
                <w:rFonts w:ascii="Arial" w:hAnsi="Arial" w:cs="Arial"/>
                <w:color w:val="FFFFFF" w:themeColor="background1"/>
                <w:spacing w:val="-4"/>
              </w:rPr>
              <w:t>Productivity Commission 202</w:t>
            </w:r>
            <w:r w:rsidR="00DE5503">
              <w:rPr>
                <w:rFonts w:ascii="Arial" w:hAnsi="Arial" w:cs="Arial"/>
                <w:color w:val="FFFFFF" w:themeColor="background1"/>
                <w:spacing w:val="-4"/>
              </w:rPr>
              <w:t>6</w:t>
            </w:r>
            <w:r w:rsidRPr="005E1FCA">
              <w:rPr>
                <w:rFonts w:ascii="Arial" w:hAnsi="Arial" w:cs="Arial"/>
                <w:color w:val="FFFFFF" w:themeColor="background1"/>
                <w:spacing w:val="-4"/>
              </w:rPr>
              <w:t xml:space="preserve">, </w:t>
            </w:r>
            <w:r>
              <w:rPr>
                <w:rFonts w:ascii="Arial" w:hAnsi="Arial"/>
                <w:i/>
                <w:iCs/>
                <w:color w:val="FFFFFF" w:themeColor="background1"/>
                <w:spacing w:val="-4"/>
              </w:rPr>
              <w:t xml:space="preserve">Annual </w:t>
            </w:r>
            <w:r w:rsidRPr="005E1FCA">
              <w:rPr>
                <w:rFonts w:ascii="Arial" w:hAnsi="Arial"/>
                <w:i/>
                <w:iCs/>
                <w:color w:val="FFFFFF" w:themeColor="background1"/>
                <w:spacing w:val="-4"/>
              </w:rPr>
              <w:t>productivity bulletin</w:t>
            </w:r>
            <w:r w:rsidRPr="005E1FCA">
              <w:rPr>
                <w:rFonts w:ascii="Arial" w:hAnsi="Arial" w:cs="Arial"/>
                <w:color w:val="FFFFFF" w:themeColor="background1"/>
                <w:spacing w:val="-4"/>
              </w:rPr>
              <w:t xml:space="preserve"> </w:t>
            </w:r>
            <w:r>
              <w:rPr>
                <w:rFonts w:ascii="Arial" w:hAnsi="Arial" w:cs="Arial"/>
                <w:i/>
                <w:iCs/>
                <w:color w:val="FFFFFF" w:themeColor="background1"/>
                <w:spacing w:val="-4"/>
              </w:rPr>
              <w:t>202</w:t>
            </w:r>
            <w:r w:rsidR="00DE5503">
              <w:rPr>
                <w:rFonts w:ascii="Arial" w:hAnsi="Arial" w:cs="Arial"/>
                <w:i/>
                <w:iCs/>
                <w:color w:val="FFFFFF" w:themeColor="background1"/>
                <w:spacing w:val="-4"/>
              </w:rPr>
              <w:t>6</w:t>
            </w:r>
            <w:r w:rsidRPr="00305C57">
              <w:rPr>
                <w:rFonts w:ascii="Arial" w:hAnsi="Arial" w:cs="Arial"/>
                <w:color w:val="FFFFFF" w:themeColor="background1"/>
                <w:spacing w:val="-4"/>
              </w:rPr>
              <w:t>,</w:t>
            </w:r>
            <w:r>
              <w:rPr>
                <w:rFonts w:ascii="Arial" w:hAnsi="Arial" w:cs="Arial"/>
                <w:i/>
                <w:iCs/>
                <w:color w:val="FFFFFF" w:themeColor="background1"/>
                <w:spacing w:val="-4"/>
              </w:rPr>
              <w:t xml:space="preserve"> </w:t>
            </w:r>
            <w:r w:rsidRPr="005E1FCA">
              <w:rPr>
                <w:rFonts w:ascii="Arial" w:hAnsi="Arial" w:cs="Arial"/>
                <w:color w:val="FFFFFF" w:themeColor="background1"/>
                <w:spacing w:val="-4"/>
              </w:rPr>
              <w:t xml:space="preserve">PC </w:t>
            </w:r>
            <w:r>
              <w:rPr>
                <w:rFonts w:ascii="Arial" w:hAnsi="Arial" w:cs="Arial"/>
                <w:color w:val="FFFFFF" w:themeColor="background1"/>
                <w:spacing w:val="-4"/>
              </w:rPr>
              <w:t>p</w:t>
            </w:r>
            <w:r w:rsidRPr="005E1FCA">
              <w:rPr>
                <w:rFonts w:ascii="Arial" w:hAnsi="Arial" w:cs="Arial"/>
                <w:color w:val="FFFFFF" w:themeColor="background1"/>
                <w:spacing w:val="-4"/>
              </w:rPr>
              <w:t>roductivity insights</w:t>
            </w:r>
            <w:r>
              <w:rPr>
                <w:rFonts w:ascii="Arial" w:hAnsi="Arial" w:cs="Arial"/>
                <w:color w:val="FFFFFF" w:themeColor="background1"/>
                <w:spacing w:val="-4"/>
              </w:rPr>
              <w:t xml:space="preserve">, </w:t>
            </w:r>
            <w:r w:rsidRPr="005E1FCA">
              <w:rPr>
                <w:rFonts w:ascii="Arial" w:hAnsi="Arial" w:cs="Arial"/>
                <w:color w:val="FFFFFF" w:themeColor="background1"/>
                <w:spacing w:val="-4"/>
              </w:rPr>
              <w:t>Canberra.</w:t>
            </w:r>
          </w:p>
          <w:p w14:paraId="24525068" w14:textId="77777777" w:rsidR="004A710C" w:rsidRPr="00352486" w:rsidRDefault="004A710C" w:rsidP="005756E9">
            <w:pPr>
              <w:spacing w:after="60"/>
              <w:rPr>
                <w:color w:val="FFFFFF" w:themeColor="background1"/>
                <w:lang w:val="fr-CA"/>
              </w:rPr>
            </w:pPr>
            <w:r w:rsidRPr="00352486">
              <w:rPr>
                <w:rFonts w:ascii="Arial" w:hAnsi="Arial" w:cs="Arial"/>
                <w:color w:val="FFFFFF" w:themeColor="background1"/>
                <w:lang w:val="fr-CA"/>
              </w:rPr>
              <w:t xml:space="preserve">Publication </w:t>
            </w:r>
            <w:proofErr w:type="spellStart"/>
            <w:r w:rsidRPr="00352486">
              <w:rPr>
                <w:rFonts w:ascii="Arial" w:hAnsi="Arial" w:cs="Arial"/>
                <w:color w:val="FFFFFF" w:themeColor="background1"/>
                <w:lang w:val="fr-CA"/>
              </w:rPr>
              <w:t>enquiries</w:t>
            </w:r>
            <w:proofErr w:type="spellEnd"/>
            <w:r w:rsidRPr="00352486">
              <w:rPr>
                <w:rFonts w:ascii="Arial" w:hAnsi="Arial" w:cs="Arial"/>
                <w:color w:val="FFFFFF" w:themeColor="background1"/>
                <w:lang w:val="fr-CA"/>
              </w:rPr>
              <w:t>: p</w:t>
            </w:r>
            <w:r w:rsidRPr="00352486">
              <w:rPr>
                <w:color w:val="FFFFFF" w:themeColor="background1"/>
                <w:lang w:val="fr-CA"/>
              </w:rPr>
              <w:t xml:space="preserve">hone 03 9653 2244 | </w:t>
            </w:r>
            <w:proofErr w:type="gramStart"/>
            <w:r w:rsidRPr="00352486">
              <w:rPr>
                <w:color w:val="FFFFFF" w:themeColor="background1"/>
                <w:lang w:val="fr-CA"/>
              </w:rPr>
              <w:t>email</w:t>
            </w:r>
            <w:proofErr w:type="gramEnd"/>
            <w:r w:rsidRPr="00352486">
              <w:rPr>
                <w:color w:val="FFFFFF" w:themeColor="background1"/>
                <w:lang w:val="fr-CA"/>
              </w:rPr>
              <w:t xml:space="preserve"> publications@pc.gov.au</w:t>
            </w:r>
          </w:p>
          <w:p w14:paraId="04E35E35" w14:textId="77777777" w:rsidR="004A710C" w:rsidRPr="007F7B6B" w:rsidRDefault="004A710C" w:rsidP="005756E9">
            <w:pPr>
              <w:rPr>
                <w:rFonts w:ascii="Arial" w:hAnsi="Arial" w:cs="Arial"/>
                <w:b/>
                <w:bCs/>
                <w:color w:val="FFFFFF" w:themeColor="background1"/>
              </w:rPr>
            </w:pPr>
            <w:hyperlink r:id="rId18" w:history="1">
              <w:r w:rsidRPr="00C742C6">
                <w:rPr>
                  <w:rStyle w:val="Hyperlink"/>
                  <w:rFonts w:ascii="Arial" w:hAnsi="Arial" w:cs="Arial"/>
                  <w:b/>
                  <w:bCs/>
                  <w:color w:val="FFFFFF" w:themeColor="background1"/>
                </w:rPr>
                <w:t>www.pc.gov.au</w:t>
              </w:r>
            </w:hyperlink>
          </w:p>
        </w:tc>
      </w:tr>
    </w:tbl>
    <w:p w14:paraId="13338F46" w14:textId="77777777" w:rsidR="00791996" w:rsidRPr="00C655B2" w:rsidRDefault="00791996" w:rsidP="00C655B2">
      <w:pPr>
        <w:spacing w:before="0" w:after="0" w:line="20" w:lineRule="exact"/>
        <w:rPr>
          <w:sz w:val="2"/>
          <w:szCs w:val="2"/>
        </w:rPr>
      </w:pPr>
    </w:p>
    <w:sectPr w:rsidR="00791996" w:rsidRPr="00C655B2" w:rsidSect="00F955BC">
      <w:type w:val="continuous"/>
      <w:pgSz w:w="11906" w:h="16838" w:code="9"/>
      <w:pgMar w:top="1134" w:right="1134" w:bottom="1134" w:left="1134" w:header="794" w:footer="510" w:gutter="0"/>
      <w:cols w:space="708"/>
      <w:vAlign w:val="bottom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6F74AF" w14:textId="77777777" w:rsidR="00DB27C0" w:rsidRDefault="00DB27C0" w:rsidP="008017BC">
      <w:r>
        <w:separator/>
      </w:r>
    </w:p>
    <w:p w14:paraId="4ADC37DD" w14:textId="77777777" w:rsidR="00DB27C0" w:rsidRDefault="00DB27C0"/>
  </w:endnote>
  <w:endnote w:type="continuationSeparator" w:id="0">
    <w:p w14:paraId="3161CC72" w14:textId="77777777" w:rsidR="00DB27C0" w:rsidRDefault="00DB27C0" w:rsidP="008017BC">
      <w:r>
        <w:continuationSeparator/>
      </w:r>
    </w:p>
    <w:p w14:paraId="0FED01F7" w14:textId="77777777" w:rsidR="00DB27C0" w:rsidRDefault="00DB27C0"/>
  </w:endnote>
  <w:endnote w:type="continuationNotice" w:id="1">
    <w:p w14:paraId="18A51578" w14:textId="77777777" w:rsidR="00DB27C0" w:rsidRDefault="00DB27C0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1FE83F" w14:textId="77777777" w:rsidR="00D15113" w:rsidRDefault="00F04EA7" w:rsidP="002E3F19">
    <w:pPr>
      <w:pStyle w:val="Footer"/>
    </w:pPr>
    <w:r w:rsidRPr="00187F05">
      <w:fldChar w:fldCharType="begin"/>
    </w:r>
    <w:r w:rsidRPr="00187F05">
      <w:instrText xml:space="preserve"> PAGE   \* MERGEFORMAT </w:instrText>
    </w:r>
    <w:r w:rsidRPr="00187F05">
      <w:fldChar w:fldCharType="separate"/>
    </w:r>
    <w:r w:rsidRPr="00187F05">
      <w:t>1</w:t>
    </w:r>
    <w:r w:rsidRPr="00187F05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60765408"/>
      <w:docPartObj>
        <w:docPartGallery w:val="Page Numbers (Bottom of Page)"/>
        <w:docPartUnique/>
      </w:docPartObj>
    </w:sdtPr>
    <w:sdtContent>
      <w:sdt>
        <w:sdtPr>
          <w:id w:val="783309045"/>
          <w:docPartObj>
            <w:docPartGallery w:val="Page Numbers (Top of Page)"/>
            <w:docPartUnique/>
          </w:docPartObj>
        </w:sdtPr>
        <w:sdtContent>
          <w:p w14:paraId="300E35A3" w14:textId="77777777" w:rsidR="00D15113" w:rsidRDefault="00F04EA7" w:rsidP="002E3F19">
            <w:pPr>
              <w:pStyle w:val="Footer-right"/>
            </w:pPr>
            <w:r w:rsidRPr="0042508F">
              <w:rPr>
                <w:sz w:val="24"/>
              </w:rPr>
              <w:fldChar w:fldCharType="begin"/>
            </w:r>
            <w:r w:rsidRPr="0042508F">
              <w:instrText xml:space="preserve"> PAGE </w:instrText>
            </w:r>
            <w:r w:rsidRPr="0042508F">
              <w:rPr>
                <w:sz w:val="24"/>
              </w:rPr>
              <w:fldChar w:fldCharType="separate"/>
            </w:r>
            <w:r>
              <w:rPr>
                <w:noProof/>
              </w:rPr>
              <w:t>1</w:t>
            </w:r>
            <w:r w:rsidRPr="0042508F">
              <w:rPr>
                <w:sz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3239B3" w14:textId="77777777" w:rsidR="00DB27C0" w:rsidRPr="00C238D1" w:rsidRDefault="00DB27C0" w:rsidP="00273E86">
      <w:pPr>
        <w:spacing w:after="0" w:line="240" w:lineRule="auto"/>
        <w:rPr>
          <w:rStyle w:val="ColourDarkBlue"/>
        </w:rPr>
      </w:pPr>
      <w:r w:rsidRPr="00C238D1">
        <w:rPr>
          <w:rStyle w:val="ColourDarkBlue"/>
        </w:rPr>
        <w:continuationSeparator/>
      </w:r>
    </w:p>
  </w:footnote>
  <w:footnote w:type="continuationSeparator" w:id="0">
    <w:p w14:paraId="1944A31A" w14:textId="77777777" w:rsidR="00DB27C0" w:rsidRPr="001D7D9B" w:rsidRDefault="00DB27C0" w:rsidP="001D7D9B">
      <w:pPr>
        <w:spacing w:after="0" w:line="240" w:lineRule="auto"/>
        <w:rPr>
          <w:color w:val="265A9A" w:themeColor="background2"/>
        </w:rPr>
      </w:pPr>
      <w:r w:rsidRPr="00C238D1">
        <w:rPr>
          <w:rStyle w:val="ColourDarkBlue"/>
        </w:rPr>
        <w:continuationSeparator/>
      </w:r>
    </w:p>
  </w:footnote>
  <w:footnote w:type="continuationNotice" w:id="1">
    <w:p w14:paraId="078C5C34" w14:textId="77777777" w:rsidR="00DB27C0" w:rsidRDefault="00DB27C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EEB01B" w14:textId="71EB0404" w:rsidR="00F173EF" w:rsidRPr="005570A1" w:rsidRDefault="005570A1" w:rsidP="005E600C">
    <w:pPr>
      <w:pStyle w:val="Header-Keyline"/>
    </w:pPr>
    <w:r w:rsidRPr="00610355">
      <w:rPr>
        <w:b/>
      </w:rPr>
      <w:t>PC productivity insights</w:t>
    </w:r>
    <w: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1B5B75" w14:textId="6DC2F112" w:rsidR="00F173EF" w:rsidRDefault="00E339F4" w:rsidP="00F173EF">
    <w:pPr>
      <w:pStyle w:val="Header-KeylineRight"/>
    </w:pPr>
    <w:r>
      <w:t>PC productivity insights</w:t>
    </w:r>
    <w:r w:rsidR="002161C7">
      <w:t>: Appendix</w:t>
    </w:r>
    <w:r w:rsidR="00B761F8">
      <w:t xml:space="preserve"> – </w:t>
    </w:r>
    <w:r w:rsidR="00006CA5">
      <w:t>Annual bulletin</w:t>
    </w:r>
    <w:r w:rsidR="00D56E67">
      <w:t xml:space="preserve"> </w:t>
    </w:r>
    <w:r w:rsidR="00B761F8">
      <w:t>202</w:t>
    </w:r>
    <w:r w:rsidR="00006CA5">
      <w:t>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CF5454E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CEA05F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74A6380"/>
    <w:multiLevelType w:val="multilevel"/>
    <w:tmpl w:val="C47EA3E6"/>
    <w:styleLink w:val="TableList"/>
    <w:lvl w:ilvl="0">
      <w:start w:val="1"/>
      <w:numFmt w:val="decimal"/>
      <w:pStyle w:val="TableHeading-numbered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9C1734A"/>
    <w:multiLevelType w:val="multilevel"/>
    <w:tmpl w:val="72768BCE"/>
    <w:styleLink w:val="AppendixHeadingList"/>
    <w:lvl w:ilvl="0">
      <w:start w:val="1"/>
      <w:numFmt w:val="upperLetter"/>
      <w:pStyle w:val="Heading-Appendix"/>
      <w:lvlText w:val="%1."/>
      <w:lvlJc w:val="left"/>
      <w:pPr>
        <w:ind w:left="1418" w:hanging="851"/>
      </w:pPr>
      <w:rPr>
        <w:rFonts w:hint="default"/>
      </w:rPr>
    </w:lvl>
    <w:lvl w:ilvl="1">
      <w:start w:val="1"/>
      <w:numFmt w:val="decimal"/>
      <w:pStyle w:val="Heading2-Appendix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0AC2735F"/>
    <w:multiLevelType w:val="multilevel"/>
    <w:tmpl w:val="EE6A07A2"/>
    <w:styleLink w:val="ListHeadings"/>
    <w:lvl w:ilvl="0">
      <w:start w:val="1"/>
      <w:numFmt w:val="decimal"/>
      <w:isLgl/>
      <w:lvlText w:val="%1."/>
      <w:lvlJc w:val="left"/>
      <w:pPr>
        <w:ind w:left="1418" w:hanging="851"/>
      </w:pPr>
      <w:rPr>
        <w:rFonts w:hint="default"/>
      </w:rPr>
    </w:lvl>
    <w:lvl w:ilvl="1">
      <w:start w:val="1"/>
      <w:numFmt w:val="decimal"/>
      <w:suff w:val="space"/>
      <w:lvlText w:val="Box %1.%2"/>
      <w:lvlJc w:val="left"/>
      <w:pPr>
        <w:ind w:left="1134" w:hanging="1134"/>
      </w:pPr>
      <w:rPr>
        <w:rFonts w:hint="default"/>
      </w:rPr>
    </w:lvl>
    <w:lvl w:ilvl="2">
      <w:start w:val="1"/>
      <w:numFmt w:val="decimal"/>
      <w:lvlText w:val="%1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1" w:hanging="136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01" w:hanging="1701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 w15:restartNumberingAfterBreak="0">
    <w:nsid w:val="0F3E6C9D"/>
    <w:multiLevelType w:val="multilevel"/>
    <w:tmpl w:val="FF8069A4"/>
    <w:numStyleLink w:val="Bullets"/>
  </w:abstractNum>
  <w:abstractNum w:abstractNumId="6" w15:restartNumberingAfterBreak="0">
    <w:nsid w:val="0F6F37EA"/>
    <w:multiLevelType w:val="multilevel"/>
    <w:tmpl w:val="1FA8DC2A"/>
    <w:styleLink w:val="Numbering"/>
    <w:lvl w:ilvl="0">
      <w:start w:val="1"/>
      <w:numFmt w:val="decimal"/>
      <w:pStyle w:val="ListNumber"/>
      <w:lvlText w:val="%1.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pStyle w:val="ListNumber2"/>
      <w:lvlText w:val="%1.%2.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pStyle w:val="ListNumber3"/>
      <w:lvlText w:val="%1.%2.%3."/>
      <w:lvlJc w:val="left"/>
      <w:pPr>
        <w:ind w:left="907" w:hanging="907"/>
      </w:pPr>
      <w:rPr>
        <w:rFonts w:hint="default"/>
      </w:rPr>
    </w:lvl>
    <w:lvl w:ilvl="3">
      <w:start w:val="1"/>
      <w:numFmt w:val="decimal"/>
      <w:pStyle w:val="ListNumber4"/>
      <w:lvlText w:val="%1.%2.%3.%4."/>
      <w:lvlJc w:val="left"/>
      <w:pPr>
        <w:ind w:left="1134" w:hanging="1134"/>
      </w:pPr>
      <w:rPr>
        <w:rFonts w:hint="default"/>
      </w:rPr>
    </w:lvl>
    <w:lvl w:ilvl="4">
      <w:start w:val="1"/>
      <w:numFmt w:val="decimal"/>
      <w:pStyle w:val="ListNumber5"/>
      <w:lvlText w:val="%1.%2.%3.%4.%5"/>
      <w:lvlJc w:val="left"/>
      <w:pPr>
        <w:ind w:left="1361" w:hanging="1361"/>
      </w:pPr>
      <w:rPr>
        <w:rFonts w:hint="default"/>
      </w:rPr>
    </w:lvl>
    <w:lvl w:ilvl="5">
      <w:start w:val="1"/>
      <w:numFmt w:val="decimal"/>
      <w:lvlText w:val="%6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67" w:hanging="567"/>
      </w:pPr>
      <w:rPr>
        <w:rFonts w:hint="default"/>
      </w:rPr>
    </w:lvl>
    <w:lvl w:ilvl="8">
      <w:start w:val="1"/>
      <w:numFmt w:val="none"/>
      <w:lvlText w:val=""/>
      <w:lvlJc w:val="right"/>
      <w:pPr>
        <w:ind w:left="567" w:hanging="567"/>
      </w:pPr>
      <w:rPr>
        <w:rFonts w:hint="default"/>
      </w:rPr>
    </w:lvl>
  </w:abstractNum>
  <w:abstractNum w:abstractNumId="7" w15:restartNumberingAfterBreak="0">
    <w:nsid w:val="12377B66"/>
    <w:multiLevelType w:val="multilevel"/>
    <w:tmpl w:val="4F48000A"/>
    <w:styleLink w:val="Alphalist"/>
    <w:lvl w:ilvl="0">
      <w:start w:val="1"/>
      <w:numFmt w:val="lowerLetter"/>
      <w:pStyle w:val="ListAlpha1"/>
      <w:lvlText w:val="%1.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pStyle w:val="ListAlpha2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pStyle w:val="ListAlpha3"/>
      <w:lvlText w:val="%3."/>
      <w:lvlJc w:val="left"/>
      <w:pPr>
        <w:ind w:left="454" w:hanging="227"/>
      </w:pPr>
      <w:rPr>
        <w:rFonts w:hint="default"/>
      </w:rPr>
    </w:lvl>
    <w:lvl w:ilvl="3">
      <w:start w:val="1"/>
      <w:numFmt w:val="lowerRoman"/>
      <w:pStyle w:val="ListAlpha4"/>
      <w:lvlText w:val="%4."/>
      <w:lvlJc w:val="left"/>
      <w:pPr>
        <w:ind w:left="680" w:hanging="226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907" w:hanging="22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134" w:hanging="22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361" w:hanging="22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588" w:hanging="22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1814" w:hanging="226"/>
      </w:pPr>
      <w:rPr>
        <w:rFonts w:hint="default"/>
      </w:rPr>
    </w:lvl>
  </w:abstractNum>
  <w:abstractNum w:abstractNumId="8" w15:restartNumberingAfterBreak="0">
    <w:nsid w:val="16155739"/>
    <w:multiLevelType w:val="multilevel"/>
    <w:tmpl w:val="55366B42"/>
    <w:styleLink w:val="LetteredList"/>
    <w:lvl w:ilvl="0">
      <w:start w:val="1"/>
      <w:numFmt w:val="lowerLetter"/>
      <w:pStyle w:val="List"/>
      <w:lvlText w:val="%1.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pStyle w:val="List2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pStyle w:val="List3"/>
      <w:lvlText w:val="%3."/>
      <w:lvlJc w:val="left"/>
      <w:pPr>
        <w:ind w:left="454" w:hanging="227"/>
      </w:pPr>
      <w:rPr>
        <w:rFonts w:hint="default"/>
      </w:rPr>
    </w:lvl>
    <w:lvl w:ilvl="3">
      <w:start w:val="1"/>
      <w:numFmt w:val="lowerRoman"/>
      <w:pStyle w:val="List4"/>
      <w:lvlText w:val="%4."/>
      <w:lvlJc w:val="left"/>
      <w:pPr>
        <w:ind w:left="680" w:hanging="226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907" w:hanging="227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1644"/>
        </w:tabs>
        <w:ind w:left="1134" w:hanging="227"/>
      </w:pPr>
      <w:rPr>
        <w:rFonts w:hint="default"/>
      </w:rPr>
    </w:lvl>
    <w:lvl w:ilvl="6">
      <w:start w:val="1"/>
      <w:numFmt w:val="lowerLetter"/>
      <w:lvlText w:val="%7."/>
      <w:lvlJc w:val="left"/>
      <w:pPr>
        <w:ind w:left="1361" w:hanging="22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588" w:hanging="227"/>
      </w:pPr>
      <w:rPr>
        <w:rFonts w:hint="default"/>
      </w:rPr>
    </w:lvl>
    <w:lvl w:ilvl="8">
      <w:start w:val="1"/>
      <w:numFmt w:val="lowerLetter"/>
      <w:lvlText w:val="%9."/>
      <w:lvlJc w:val="left"/>
      <w:pPr>
        <w:ind w:left="1814" w:hanging="226"/>
      </w:pPr>
      <w:rPr>
        <w:rFonts w:hint="default"/>
      </w:rPr>
    </w:lvl>
  </w:abstractNum>
  <w:abstractNum w:abstractNumId="9" w15:restartNumberingAfterBreak="0">
    <w:nsid w:val="1A1A0E47"/>
    <w:multiLevelType w:val="multilevel"/>
    <w:tmpl w:val="BCC2EEC0"/>
    <w:lvl w:ilvl="0">
      <w:start w:val="1"/>
      <w:numFmt w:val="decimal"/>
      <w:pStyle w:val="Heading1"/>
      <w:isLgl/>
      <w:lvlText w:val="%1."/>
      <w:lvlJc w:val="left"/>
      <w:pPr>
        <w:ind w:left="1418" w:hanging="851"/>
      </w:pPr>
      <w:rPr>
        <w:rFonts w:hint="default"/>
      </w:rPr>
    </w:lvl>
    <w:lvl w:ilvl="1">
      <w:start w:val="1"/>
      <w:numFmt w:val="decimal"/>
      <w:suff w:val="space"/>
      <w:lvlText w:val="Box %1.%2"/>
      <w:lvlJc w:val="left"/>
      <w:pPr>
        <w:ind w:left="1134" w:hanging="1134"/>
      </w:pPr>
      <w:rPr>
        <w:rFonts w:hint="default"/>
      </w:rPr>
    </w:lvl>
    <w:lvl w:ilvl="2">
      <w:start w:val="1"/>
      <w:numFmt w:val="decimal"/>
      <w:pStyle w:val="Heading2"/>
      <w:lvlText w:val="%1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1" w:hanging="136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01" w:hanging="1701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215905EC"/>
    <w:multiLevelType w:val="multilevel"/>
    <w:tmpl w:val="14F2CE60"/>
    <w:styleLink w:val="AppendixHeading"/>
    <w:lvl w:ilvl="0">
      <w:start w:val="1"/>
      <w:numFmt w:val="upperLetter"/>
      <w:lvlText w:val="%1."/>
      <w:lvlJc w:val="left"/>
      <w:pPr>
        <w:ind w:left="1418" w:hanging="851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2D665246"/>
    <w:multiLevelType w:val="multilevel"/>
    <w:tmpl w:val="55366B42"/>
    <w:numStyleLink w:val="LetteredList"/>
  </w:abstractNum>
  <w:abstractNum w:abstractNumId="12" w15:restartNumberingAfterBreak="0">
    <w:nsid w:val="2DFE29AF"/>
    <w:multiLevelType w:val="multilevel"/>
    <w:tmpl w:val="72768BCE"/>
    <w:numStyleLink w:val="AppendixHeadingList"/>
  </w:abstractNum>
  <w:abstractNum w:abstractNumId="13" w15:restartNumberingAfterBreak="0">
    <w:nsid w:val="34945759"/>
    <w:multiLevelType w:val="multilevel"/>
    <w:tmpl w:val="EDDA6002"/>
    <w:styleLink w:val="TOCList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  <w:b/>
        <w:i w:val="0"/>
        <w:color w:val="265A9A" w:themeColor="background2"/>
      </w:rPr>
    </w:lvl>
    <w:lvl w:ilvl="1">
      <w:start w:val="1"/>
      <w:numFmt w:val="decimal"/>
      <w:lvlText w:val="%1.%2"/>
      <w:lvlJc w:val="left"/>
      <w:pPr>
        <w:ind w:left="851" w:hanging="28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467F3571"/>
    <w:multiLevelType w:val="multilevel"/>
    <w:tmpl w:val="DE7E2246"/>
    <w:styleLink w:val="Figure"/>
    <w:lvl w:ilvl="0">
      <w:start w:val="1"/>
      <w:numFmt w:val="lowerLetter"/>
      <w:suff w:val="space"/>
      <w:lvlText w:val="%1."/>
      <w:lvlJc w:val="left"/>
      <w:pPr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47FC4F4C"/>
    <w:multiLevelType w:val="hybridMultilevel"/>
    <w:tmpl w:val="983CD2D2"/>
    <w:lvl w:ilvl="0" w:tplc="58C4AE7C">
      <w:start w:val="1"/>
      <w:numFmt w:val="decimal"/>
      <w:lvlText w:val="%1."/>
      <w:lvlJc w:val="left"/>
      <w:pPr>
        <w:ind w:left="1020" w:hanging="360"/>
      </w:pPr>
    </w:lvl>
    <w:lvl w:ilvl="1" w:tplc="435EE23C">
      <w:start w:val="1"/>
      <w:numFmt w:val="decimal"/>
      <w:lvlText w:val="%2."/>
      <w:lvlJc w:val="left"/>
      <w:pPr>
        <w:ind w:left="1020" w:hanging="360"/>
      </w:pPr>
    </w:lvl>
    <w:lvl w:ilvl="2" w:tplc="B0729566">
      <w:start w:val="1"/>
      <w:numFmt w:val="decimal"/>
      <w:lvlText w:val="%3."/>
      <w:lvlJc w:val="left"/>
      <w:pPr>
        <w:ind w:left="1020" w:hanging="360"/>
      </w:pPr>
    </w:lvl>
    <w:lvl w:ilvl="3" w:tplc="00E47C98">
      <w:start w:val="1"/>
      <w:numFmt w:val="decimal"/>
      <w:lvlText w:val="%4."/>
      <w:lvlJc w:val="left"/>
      <w:pPr>
        <w:ind w:left="1020" w:hanging="360"/>
      </w:pPr>
    </w:lvl>
    <w:lvl w:ilvl="4" w:tplc="49E07F32">
      <w:start w:val="1"/>
      <w:numFmt w:val="decimal"/>
      <w:lvlText w:val="%5."/>
      <w:lvlJc w:val="left"/>
      <w:pPr>
        <w:ind w:left="1020" w:hanging="360"/>
      </w:pPr>
    </w:lvl>
    <w:lvl w:ilvl="5" w:tplc="49C0BA72">
      <w:start w:val="1"/>
      <w:numFmt w:val="decimal"/>
      <w:lvlText w:val="%6."/>
      <w:lvlJc w:val="left"/>
      <w:pPr>
        <w:ind w:left="1020" w:hanging="360"/>
      </w:pPr>
    </w:lvl>
    <w:lvl w:ilvl="6" w:tplc="56DEDCD6">
      <w:start w:val="1"/>
      <w:numFmt w:val="decimal"/>
      <w:lvlText w:val="%7."/>
      <w:lvlJc w:val="left"/>
      <w:pPr>
        <w:ind w:left="1020" w:hanging="360"/>
      </w:pPr>
    </w:lvl>
    <w:lvl w:ilvl="7" w:tplc="B3A2BCC6">
      <w:start w:val="1"/>
      <w:numFmt w:val="decimal"/>
      <w:lvlText w:val="%8."/>
      <w:lvlJc w:val="left"/>
      <w:pPr>
        <w:ind w:left="1020" w:hanging="360"/>
      </w:pPr>
    </w:lvl>
    <w:lvl w:ilvl="8" w:tplc="B2B449D4">
      <w:start w:val="1"/>
      <w:numFmt w:val="decimal"/>
      <w:lvlText w:val="%9."/>
      <w:lvlJc w:val="left"/>
      <w:pPr>
        <w:ind w:left="1020" w:hanging="360"/>
      </w:pPr>
    </w:lvl>
  </w:abstractNum>
  <w:abstractNum w:abstractNumId="16" w15:restartNumberingAfterBreak="0">
    <w:nsid w:val="5B687294"/>
    <w:multiLevelType w:val="multilevel"/>
    <w:tmpl w:val="BC6CEC38"/>
    <w:styleLink w:val="BoxList"/>
    <w:lvl w:ilvl="0">
      <w:start w:val="1"/>
      <w:numFmt w:val="decimal"/>
      <w:suff w:val="space"/>
      <w:lvlText w:val="Box %1 —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Box %1.%2 —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6072313B"/>
    <w:multiLevelType w:val="hybridMultilevel"/>
    <w:tmpl w:val="A3D6B920"/>
    <w:lvl w:ilvl="0" w:tplc="8990EB6A">
      <w:start w:val="1"/>
      <w:numFmt w:val="decimal"/>
      <w:lvlText w:val="%1."/>
      <w:lvlJc w:val="left"/>
      <w:pPr>
        <w:ind w:left="1020" w:hanging="360"/>
      </w:pPr>
    </w:lvl>
    <w:lvl w:ilvl="1" w:tplc="DC7AC27A">
      <w:start w:val="1"/>
      <w:numFmt w:val="decimal"/>
      <w:lvlText w:val="%2."/>
      <w:lvlJc w:val="left"/>
      <w:pPr>
        <w:ind w:left="1020" w:hanging="360"/>
      </w:pPr>
    </w:lvl>
    <w:lvl w:ilvl="2" w:tplc="6FD83304">
      <w:start w:val="1"/>
      <w:numFmt w:val="decimal"/>
      <w:lvlText w:val="%3."/>
      <w:lvlJc w:val="left"/>
      <w:pPr>
        <w:ind w:left="1020" w:hanging="360"/>
      </w:pPr>
    </w:lvl>
    <w:lvl w:ilvl="3" w:tplc="84AC64B4">
      <w:start w:val="1"/>
      <w:numFmt w:val="decimal"/>
      <w:lvlText w:val="%4."/>
      <w:lvlJc w:val="left"/>
      <w:pPr>
        <w:ind w:left="1020" w:hanging="360"/>
      </w:pPr>
    </w:lvl>
    <w:lvl w:ilvl="4" w:tplc="A60A4FDA">
      <w:start w:val="1"/>
      <w:numFmt w:val="decimal"/>
      <w:lvlText w:val="%5."/>
      <w:lvlJc w:val="left"/>
      <w:pPr>
        <w:ind w:left="1020" w:hanging="360"/>
      </w:pPr>
    </w:lvl>
    <w:lvl w:ilvl="5" w:tplc="F7F637D6">
      <w:start w:val="1"/>
      <w:numFmt w:val="decimal"/>
      <w:lvlText w:val="%6."/>
      <w:lvlJc w:val="left"/>
      <w:pPr>
        <w:ind w:left="1020" w:hanging="360"/>
      </w:pPr>
    </w:lvl>
    <w:lvl w:ilvl="6" w:tplc="53BE180E">
      <w:start w:val="1"/>
      <w:numFmt w:val="decimal"/>
      <w:lvlText w:val="%7."/>
      <w:lvlJc w:val="left"/>
      <w:pPr>
        <w:ind w:left="1020" w:hanging="360"/>
      </w:pPr>
    </w:lvl>
    <w:lvl w:ilvl="7" w:tplc="44B2F142">
      <w:start w:val="1"/>
      <w:numFmt w:val="decimal"/>
      <w:lvlText w:val="%8."/>
      <w:lvlJc w:val="left"/>
      <w:pPr>
        <w:ind w:left="1020" w:hanging="360"/>
      </w:pPr>
    </w:lvl>
    <w:lvl w:ilvl="8" w:tplc="1F36E3B0">
      <w:start w:val="1"/>
      <w:numFmt w:val="decimal"/>
      <w:lvlText w:val="%9."/>
      <w:lvlJc w:val="left"/>
      <w:pPr>
        <w:ind w:left="1020" w:hanging="360"/>
      </w:pPr>
    </w:lvl>
  </w:abstractNum>
  <w:abstractNum w:abstractNumId="18" w15:restartNumberingAfterBreak="0">
    <w:nsid w:val="60E1502C"/>
    <w:multiLevelType w:val="multilevel"/>
    <w:tmpl w:val="FF8069A4"/>
    <w:styleLink w:val="Bullets"/>
    <w:lvl w:ilvl="0">
      <w:start w:val="1"/>
      <w:numFmt w:val="bullet"/>
      <w:pStyle w:val="ListBullet"/>
      <w:lvlText w:val="•"/>
      <w:lvlJc w:val="left"/>
      <w:pPr>
        <w:ind w:left="227" w:hanging="227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pStyle w:val="ListBullet2"/>
      <w:lvlText w:val="–"/>
      <w:lvlJc w:val="left"/>
      <w:pPr>
        <w:ind w:left="454" w:hanging="227"/>
      </w:pPr>
      <w:rPr>
        <w:rFonts w:ascii="Arial" w:hAnsi="Arial" w:hint="default"/>
        <w:color w:val="auto"/>
      </w:rPr>
    </w:lvl>
    <w:lvl w:ilvl="2">
      <w:start w:val="1"/>
      <w:numFmt w:val="bullet"/>
      <w:pStyle w:val="ListBullet3"/>
      <w:lvlText w:val="»"/>
      <w:lvlJc w:val="left"/>
      <w:pPr>
        <w:ind w:left="907" w:hanging="227"/>
      </w:pPr>
      <w:rPr>
        <w:rFonts w:ascii="Arial" w:hAnsi="Arial" w:hint="default"/>
        <w:color w:val="auto"/>
      </w:rPr>
    </w:lvl>
    <w:lvl w:ilvl="3">
      <w:start w:val="1"/>
      <w:numFmt w:val="bullet"/>
      <w:lvlText w:val="–"/>
      <w:lvlJc w:val="left"/>
      <w:pPr>
        <w:tabs>
          <w:tab w:val="num" w:pos="851"/>
        </w:tabs>
        <w:ind w:left="907" w:hanging="227"/>
      </w:pPr>
      <w:rPr>
        <w:rFonts w:ascii="Arial" w:hAnsi="Arial" w:hint="default"/>
        <w:color w:val="auto"/>
      </w:rPr>
    </w:lvl>
    <w:lvl w:ilvl="4">
      <w:start w:val="1"/>
      <w:numFmt w:val="bullet"/>
      <w:lvlText w:val="–"/>
      <w:lvlJc w:val="left"/>
      <w:pPr>
        <w:ind w:left="1134" w:hanging="227"/>
      </w:pPr>
      <w:rPr>
        <w:rFonts w:ascii="Arial" w:hAnsi="Arial" w:hint="default"/>
        <w:color w:val="auto"/>
      </w:rPr>
    </w:lvl>
    <w:lvl w:ilvl="5">
      <w:start w:val="1"/>
      <w:numFmt w:val="bullet"/>
      <w:lvlText w:val="–"/>
      <w:lvlJc w:val="left"/>
      <w:pPr>
        <w:ind w:left="1361" w:hanging="227"/>
      </w:pPr>
      <w:rPr>
        <w:rFonts w:ascii="Arial" w:hAnsi="Arial" w:hint="default"/>
      </w:rPr>
    </w:lvl>
    <w:lvl w:ilvl="6">
      <w:start w:val="1"/>
      <w:numFmt w:val="bullet"/>
      <w:lvlText w:val="–"/>
      <w:lvlJc w:val="left"/>
      <w:pPr>
        <w:ind w:left="1588" w:hanging="227"/>
      </w:pPr>
      <w:rPr>
        <w:rFonts w:ascii="Arial" w:hAnsi="Arial" w:hint="default"/>
      </w:rPr>
    </w:lvl>
    <w:lvl w:ilvl="7">
      <w:start w:val="1"/>
      <w:numFmt w:val="bullet"/>
      <w:lvlText w:val="–"/>
      <w:lvlJc w:val="left"/>
      <w:pPr>
        <w:ind w:left="1814" w:hanging="226"/>
      </w:pPr>
      <w:rPr>
        <w:rFonts w:ascii="Arial" w:hAnsi="Arial" w:hint="default"/>
      </w:rPr>
    </w:lvl>
    <w:lvl w:ilvl="8">
      <w:start w:val="1"/>
      <w:numFmt w:val="bullet"/>
      <w:lvlText w:val="–"/>
      <w:lvlJc w:val="left"/>
      <w:pPr>
        <w:tabs>
          <w:tab w:val="num" w:pos="2211"/>
        </w:tabs>
        <w:ind w:left="2041" w:hanging="227"/>
      </w:pPr>
      <w:rPr>
        <w:rFonts w:ascii="Arial" w:hAnsi="Arial" w:hint="default"/>
      </w:rPr>
    </w:lvl>
  </w:abstractNum>
  <w:abstractNum w:abstractNumId="19" w15:restartNumberingAfterBreak="0">
    <w:nsid w:val="710F0E51"/>
    <w:multiLevelType w:val="hybridMultilevel"/>
    <w:tmpl w:val="EAF65F7A"/>
    <w:lvl w:ilvl="0" w:tplc="1F5A08A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1B4A1B"/>
    <w:multiLevelType w:val="multilevel"/>
    <w:tmpl w:val="4F48000A"/>
    <w:numStyleLink w:val="Alphalist"/>
  </w:abstractNum>
  <w:num w:numId="1" w16cid:durableId="1835417846">
    <w:abstractNumId w:val="7"/>
  </w:num>
  <w:num w:numId="2" w16cid:durableId="1519077027">
    <w:abstractNumId w:val="3"/>
  </w:num>
  <w:num w:numId="3" w16cid:durableId="1468549479">
    <w:abstractNumId w:val="10"/>
  </w:num>
  <w:num w:numId="4" w16cid:durableId="915166386">
    <w:abstractNumId w:val="16"/>
  </w:num>
  <w:num w:numId="5" w16cid:durableId="1510681289">
    <w:abstractNumId w:val="18"/>
  </w:num>
  <w:num w:numId="6" w16cid:durableId="912081833">
    <w:abstractNumId w:val="14"/>
  </w:num>
  <w:num w:numId="7" w16cid:durableId="2023432934">
    <w:abstractNumId w:val="12"/>
  </w:num>
  <w:num w:numId="8" w16cid:durableId="192770611">
    <w:abstractNumId w:val="8"/>
  </w:num>
  <w:num w:numId="9" w16cid:durableId="485167421">
    <w:abstractNumId w:val="11"/>
  </w:num>
  <w:num w:numId="10" w16cid:durableId="775756382">
    <w:abstractNumId w:val="20"/>
  </w:num>
  <w:num w:numId="11" w16cid:durableId="1975406722">
    <w:abstractNumId w:val="0"/>
  </w:num>
  <w:num w:numId="12" w16cid:durableId="2055227720">
    <w:abstractNumId w:val="4"/>
  </w:num>
  <w:num w:numId="13" w16cid:durableId="432627348">
    <w:abstractNumId w:val="9"/>
  </w:num>
  <w:num w:numId="14" w16cid:durableId="1889947188">
    <w:abstractNumId w:val="6"/>
  </w:num>
  <w:num w:numId="15" w16cid:durableId="818545292">
    <w:abstractNumId w:val="2"/>
  </w:num>
  <w:num w:numId="16" w16cid:durableId="561333589">
    <w:abstractNumId w:val="13"/>
  </w:num>
  <w:num w:numId="17" w16cid:durableId="267082509">
    <w:abstractNumId w:val="5"/>
  </w:num>
  <w:num w:numId="18" w16cid:durableId="1637952783">
    <w:abstractNumId w:val="1"/>
  </w:num>
  <w:num w:numId="19" w16cid:durableId="1556963683">
    <w:abstractNumId w:val="19"/>
  </w:num>
  <w:num w:numId="20" w16cid:durableId="1627076282">
    <w:abstractNumId w:val="15"/>
  </w:num>
  <w:num w:numId="21" w16cid:durableId="1149783379">
    <w:abstractNumId w:val="17"/>
  </w:num>
  <w:num w:numId="22" w16cid:durableId="1621454976">
    <w:abstractNumId w:val="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mirrorMargins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wNDYwMDAytDAzsDRT0lEKTi0uzszPAykwqwUADr2R9SwAAAA="/>
  </w:docVars>
  <w:rsids>
    <w:rsidRoot w:val="005570A1"/>
    <w:rsid w:val="00000075"/>
    <w:rsid w:val="00000F3C"/>
    <w:rsid w:val="00001EB3"/>
    <w:rsid w:val="00004489"/>
    <w:rsid w:val="0000489F"/>
    <w:rsid w:val="00005C79"/>
    <w:rsid w:val="00005D3B"/>
    <w:rsid w:val="00006CA5"/>
    <w:rsid w:val="00006D52"/>
    <w:rsid w:val="000076B0"/>
    <w:rsid w:val="00007E61"/>
    <w:rsid w:val="00007EAF"/>
    <w:rsid w:val="00007F44"/>
    <w:rsid w:val="00007FC3"/>
    <w:rsid w:val="000103C6"/>
    <w:rsid w:val="000107B5"/>
    <w:rsid w:val="00011346"/>
    <w:rsid w:val="0001179B"/>
    <w:rsid w:val="00011C77"/>
    <w:rsid w:val="00011E42"/>
    <w:rsid w:val="000131EB"/>
    <w:rsid w:val="00013483"/>
    <w:rsid w:val="00013897"/>
    <w:rsid w:val="000139A0"/>
    <w:rsid w:val="00013D1C"/>
    <w:rsid w:val="00014BAB"/>
    <w:rsid w:val="00015036"/>
    <w:rsid w:val="0001605D"/>
    <w:rsid w:val="00016130"/>
    <w:rsid w:val="0001677C"/>
    <w:rsid w:val="00017ADD"/>
    <w:rsid w:val="000204B9"/>
    <w:rsid w:val="000207CD"/>
    <w:rsid w:val="0002096D"/>
    <w:rsid w:val="000210A3"/>
    <w:rsid w:val="00021D0F"/>
    <w:rsid w:val="00022510"/>
    <w:rsid w:val="00025028"/>
    <w:rsid w:val="000250B0"/>
    <w:rsid w:val="000259E1"/>
    <w:rsid w:val="00026A75"/>
    <w:rsid w:val="00026ACF"/>
    <w:rsid w:val="00026C04"/>
    <w:rsid w:val="000276DE"/>
    <w:rsid w:val="000300AF"/>
    <w:rsid w:val="00030599"/>
    <w:rsid w:val="00031D19"/>
    <w:rsid w:val="000331E4"/>
    <w:rsid w:val="0003338D"/>
    <w:rsid w:val="00033619"/>
    <w:rsid w:val="000343B5"/>
    <w:rsid w:val="00034DED"/>
    <w:rsid w:val="00034E75"/>
    <w:rsid w:val="00041EB5"/>
    <w:rsid w:val="00043113"/>
    <w:rsid w:val="000431A4"/>
    <w:rsid w:val="00044ED6"/>
    <w:rsid w:val="00047894"/>
    <w:rsid w:val="0005092A"/>
    <w:rsid w:val="0005151B"/>
    <w:rsid w:val="000518CF"/>
    <w:rsid w:val="000530AE"/>
    <w:rsid w:val="00053793"/>
    <w:rsid w:val="00053C09"/>
    <w:rsid w:val="000548B4"/>
    <w:rsid w:val="00054C95"/>
    <w:rsid w:val="00055B1E"/>
    <w:rsid w:val="000561C9"/>
    <w:rsid w:val="000561CF"/>
    <w:rsid w:val="00056611"/>
    <w:rsid w:val="00056CAF"/>
    <w:rsid w:val="0005748D"/>
    <w:rsid w:val="0005774F"/>
    <w:rsid w:val="00057EB4"/>
    <w:rsid w:val="0006077E"/>
    <w:rsid w:val="00060ACF"/>
    <w:rsid w:val="000617C7"/>
    <w:rsid w:val="00061845"/>
    <w:rsid w:val="00061DA1"/>
    <w:rsid w:val="00061F64"/>
    <w:rsid w:val="00062504"/>
    <w:rsid w:val="00062597"/>
    <w:rsid w:val="000629F1"/>
    <w:rsid w:val="00062A44"/>
    <w:rsid w:val="0006336B"/>
    <w:rsid w:val="00063528"/>
    <w:rsid w:val="00065CDA"/>
    <w:rsid w:val="000670FE"/>
    <w:rsid w:val="00070E66"/>
    <w:rsid w:val="00071627"/>
    <w:rsid w:val="000724AE"/>
    <w:rsid w:val="00072C59"/>
    <w:rsid w:val="000768F3"/>
    <w:rsid w:val="00076E84"/>
    <w:rsid w:val="0007776A"/>
    <w:rsid w:val="00077A76"/>
    <w:rsid w:val="00077F0F"/>
    <w:rsid w:val="0008037D"/>
    <w:rsid w:val="000822EB"/>
    <w:rsid w:val="0008251F"/>
    <w:rsid w:val="00083802"/>
    <w:rsid w:val="00084660"/>
    <w:rsid w:val="0008558A"/>
    <w:rsid w:val="0008569C"/>
    <w:rsid w:val="00085FB9"/>
    <w:rsid w:val="000866DC"/>
    <w:rsid w:val="00087E13"/>
    <w:rsid w:val="00091286"/>
    <w:rsid w:val="00091461"/>
    <w:rsid w:val="00091BF0"/>
    <w:rsid w:val="00093A3D"/>
    <w:rsid w:val="00094209"/>
    <w:rsid w:val="00094A2A"/>
    <w:rsid w:val="00095805"/>
    <w:rsid w:val="00095955"/>
    <w:rsid w:val="00097B09"/>
    <w:rsid w:val="000A076A"/>
    <w:rsid w:val="000A0F08"/>
    <w:rsid w:val="000A2BB4"/>
    <w:rsid w:val="000A2F89"/>
    <w:rsid w:val="000A38AA"/>
    <w:rsid w:val="000A3ED2"/>
    <w:rsid w:val="000A3EEC"/>
    <w:rsid w:val="000A40FF"/>
    <w:rsid w:val="000A5963"/>
    <w:rsid w:val="000A67E5"/>
    <w:rsid w:val="000A6CB3"/>
    <w:rsid w:val="000A6DC3"/>
    <w:rsid w:val="000B1E28"/>
    <w:rsid w:val="000B2EF8"/>
    <w:rsid w:val="000B4799"/>
    <w:rsid w:val="000B497F"/>
    <w:rsid w:val="000B4A72"/>
    <w:rsid w:val="000B4C78"/>
    <w:rsid w:val="000B5105"/>
    <w:rsid w:val="000B5896"/>
    <w:rsid w:val="000B689B"/>
    <w:rsid w:val="000C402B"/>
    <w:rsid w:val="000C55F1"/>
    <w:rsid w:val="000C5B96"/>
    <w:rsid w:val="000C6B77"/>
    <w:rsid w:val="000C6C50"/>
    <w:rsid w:val="000C7281"/>
    <w:rsid w:val="000D0488"/>
    <w:rsid w:val="000D09F3"/>
    <w:rsid w:val="000D0BF8"/>
    <w:rsid w:val="000D19C4"/>
    <w:rsid w:val="000D35A7"/>
    <w:rsid w:val="000D39D4"/>
    <w:rsid w:val="000D4534"/>
    <w:rsid w:val="000D4DCB"/>
    <w:rsid w:val="000D61ED"/>
    <w:rsid w:val="000D77AA"/>
    <w:rsid w:val="000E0E8C"/>
    <w:rsid w:val="000E11F7"/>
    <w:rsid w:val="000E12C6"/>
    <w:rsid w:val="000E3D81"/>
    <w:rsid w:val="000E4113"/>
    <w:rsid w:val="000E43B0"/>
    <w:rsid w:val="000E70AB"/>
    <w:rsid w:val="000F02A8"/>
    <w:rsid w:val="000F1530"/>
    <w:rsid w:val="000F2E54"/>
    <w:rsid w:val="000F31B5"/>
    <w:rsid w:val="000F3292"/>
    <w:rsid w:val="000F3E90"/>
    <w:rsid w:val="000F4488"/>
    <w:rsid w:val="000F5979"/>
    <w:rsid w:val="000F6571"/>
    <w:rsid w:val="000F696F"/>
    <w:rsid w:val="00100FAB"/>
    <w:rsid w:val="001010FA"/>
    <w:rsid w:val="00101405"/>
    <w:rsid w:val="00101A8F"/>
    <w:rsid w:val="001020F3"/>
    <w:rsid w:val="0010359B"/>
    <w:rsid w:val="00104BA9"/>
    <w:rsid w:val="0010616D"/>
    <w:rsid w:val="0011217E"/>
    <w:rsid w:val="001129D9"/>
    <w:rsid w:val="00112E8F"/>
    <w:rsid w:val="00113031"/>
    <w:rsid w:val="00113CC7"/>
    <w:rsid w:val="001140DB"/>
    <w:rsid w:val="00114C30"/>
    <w:rsid w:val="00116FBB"/>
    <w:rsid w:val="00120792"/>
    <w:rsid w:val="00121686"/>
    <w:rsid w:val="00121F70"/>
    <w:rsid w:val="001268BC"/>
    <w:rsid w:val="001268F8"/>
    <w:rsid w:val="00130349"/>
    <w:rsid w:val="001305D7"/>
    <w:rsid w:val="001339A0"/>
    <w:rsid w:val="00133DAF"/>
    <w:rsid w:val="00133E2A"/>
    <w:rsid w:val="001347D8"/>
    <w:rsid w:val="00136B34"/>
    <w:rsid w:val="00136E6E"/>
    <w:rsid w:val="00136EFF"/>
    <w:rsid w:val="0013722E"/>
    <w:rsid w:val="00137FAB"/>
    <w:rsid w:val="00140EBA"/>
    <w:rsid w:val="00144AC6"/>
    <w:rsid w:val="00145808"/>
    <w:rsid w:val="00146F32"/>
    <w:rsid w:val="001470C9"/>
    <w:rsid w:val="00151B71"/>
    <w:rsid w:val="00152A34"/>
    <w:rsid w:val="00152D74"/>
    <w:rsid w:val="00154952"/>
    <w:rsid w:val="00154E0D"/>
    <w:rsid w:val="00155DD5"/>
    <w:rsid w:val="001576DD"/>
    <w:rsid w:val="001600A5"/>
    <w:rsid w:val="001600E9"/>
    <w:rsid w:val="001602B8"/>
    <w:rsid w:val="0016053B"/>
    <w:rsid w:val="00160B93"/>
    <w:rsid w:val="00160FA8"/>
    <w:rsid w:val="00160FEC"/>
    <w:rsid w:val="001610E5"/>
    <w:rsid w:val="00161BC8"/>
    <w:rsid w:val="00162C73"/>
    <w:rsid w:val="001639F1"/>
    <w:rsid w:val="00163CC1"/>
    <w:rsid w:val="00163E83"/>
    <w:rsid w:val="00164DF7"/>
    <w:rsid w:val="00166A0D"/>
    <w:rsid w:val="0016735F"/>
    <w:rsid w:val="0016762B"/>
    <w:rsid w:val="001709BD"/>
    <w:rsid w:val="001714F3"/>
    <w:rsid w:val="001720A0"/>
    <w:rsid w:val="0017289F"/>
    <w:rsid w:val="00176323"/>
    <w:rsid w:val="00176E51"/>
    <w:rsid w:val="001776FC"/>
    <w:rsid w:val="00180629"/>
    <w:rsid w:val="00182A32"/>
    <w:rsid w:val="0018421E"/>
    <w:rsid w:val="0018553C"/>
    <w:rsid w:val="001860FD"/>
    <w:rsid w:val="00187F05"/>
    <w:rsid w:val="001909EF"/>
    <w:rsid w:val="00191244"/>
    <w:rsid w:val="00191A3C"/>
    <w:rsid w:val="00192323"/>
    <w:rsid w:val="00192A63"/>
    <w:rsid w:val="00192AC7"/>
    <w:rsid w:val="001957BF"/>
    <w:rsid w:val="00196323"/>
    <w:rsid w:val="00197575"/>
    <w:rsid w:val="001A0D77"/>
    <w:rsid w:val="001A109C"/>
    <w:rsid w:val="001A196A"/>
    <w:rsid w:val="001A1D95"/>
    <w:rsid w:val="001A2565"/>
    <w:rsid w:val="001A37A2"/>
    <w:rsid w:val="001A3AD8"/>
    <w:rsid w:val="001A5665"/>
    <w:rsid w:val="001A6218"/>
    <w:rsid w:val="001A67F7"/>
    <w:rsid w:val="001A6FEC"/>
    <w:rsid w:val="001A7C2A"/>
    <w:rsid w:val="001A7CE7"/>
    <w:rsid w:val="001B1762"/>
    <w:rsid w:val="001B17AC"/>
    <w:rsid w:val="001B44CC"/>
    <w:rsid w:val="001B588D"/>
    <w:rsid w:val="001B6D9C"/>
    <w:rsid w:val="001B7CC8"/>
    <w:rsid w:val="001C1C75"/>
    <w:rsid w:val="001C2040"/>
    <w:rsid w:val="001C61AB"/>
    <w:rsid w:val="001C6D57"/>
    <w:rsid w:val="001C6F2D"/>
    <w:rsid w:val="001C6F71"/>
    <w:rsid w:val="001C7835"/>
    <w:rsid w:val="001D0DF9"/>
    <w:rsid w:val="001D1056"/>
    <w:rsid w:val="001D17C2"/>
    <w:rsid w:val="001D199C"/>
    <w:rsid w:val="001D38B4"/>
    <w:rsid w:val="001D4050"/>
    <w:rsid w:val="001D5CDA"/>
    <w:rsid w:val="001D64C6"/>
    <w:rsid w:val="001D65F6"/>
    <w:rsid w:val="001D6EF1"/>
    <w:rsid w:val="001D7530"/>
    <w:rsid w:val="001D7D9B"/>
    <w:rsid w:val="001D7E05"/>
    <w:rsid w:val="001E20F1"/>
    <w:rsid w:val="001E2227"/>
    <w:rsid w:val="001E242A"/>
    <w:rsid w:val="001E27E7"/>
    <w:rsid w:val="001E3075"/>
    <w:rsid w:val="001E585E"/>
    <w:rsid w:val="001E664B"/>
    <w:rsid w:val="001F13C1"/>
    <w:rsid w:val="001F15E0"/>
    <w:rsid w:val="001F1768"/>
    <w:rsid w:val="001F1E9A"/>
    <w:rsid w:val="001F24D6"/>
    <w:rsid w:val="001F34E6"/>
    <w:rsid w:val="001F3DB8"/>
    <w:rsid w:val="001F43F7"/>
    <w:rsid w:val="001F446D"/>
    <w:rsid w:val="001F5A03"/>
    <w:rsid w:val="001F6B0A"/>
    <w:rsid w:val="001F6FED"/>
    <w:rsid w:val="001F7991"/>
    <w:rsid w:val="00200943"/>
    <w:rsid w:val="00200BDC"/>
    <w:rsid w:val="00201320"/>
    <w:rsid w:val="0020204A"/>
    <w:rsid w:val="00202768"/>
    <w:rsid w:val="002027C9"/>
    <w:rsid w:val="0020618E"/>
    <w:rsid w:val="00206E12"/>
    <w:rsid w:val="002105DD"/>
    <w:rsid w:val="00210C18"/>
    <w:rsid w:val="0021101A"/>
    <w:rsid w:val="002112EC"/>
    <w:rsid w:val="0021145D"/>
    <w:rsid w:val="00211CA2"/>
    <w:rsid w:val="00213F4E"/>
    <w:rsid w:val="00214280"/>
    <w:rsid w:val="002151DB"/>
    <w:rsid w:val="0021582C"/>
    <w:rsid w:val="002161C7"/>
    <w:rsid w:val="00217F8A"/>
    <w:rsid w:val="00221800"/>
    <w:rsid w:val="00221AB7"/>
    <w:rsid w:val="00221D5C"/>
    <w:rsid w:val="002242EA"/>
    <w:rsid w:val="00225BFB"/>
    <w:rsid w:val="00225F07"/>
    <w:rsid w:val="00226997"/>
    <w:rsid w:val="00227712"/>
    <w:rsid w:val="00227F3D"/>
    <w:rsid w:val="00232A39"/>
    <w:rsid w:val="00235B79"/>
    <w:rsid w:val="00242165"/>
    <w:rsid w:val="00243331"/>
    <w:rsid w:val="002441AB"/>
    <w:rsid w:val="00244EE7"/>
    <w:rsid w:val="002457DE"/>
    <w:rsid w:val="002459A3"/>
    <w:rsid w:val="00246435"/>
    <w:rsid w:val="00246BCF"/>
    <w:rsid w:val="00247A35"/>
    <w:rsid w:val="0025120C"/>
    <w:rsid w:val="00251245"/>
    <w:rsid w:val="00251A3F"/>
    <w:rsid w:val="00251CA2"/>
    <w:rsid w:val="00254EF4"/>
    <w:rsid w:val="002556AC"/>
    <w:rsid w:val="00257AF6"/>
    <w:rsid w:val="002601BB"/>
    <w:rsid w:val="00260719"/>
    <w:rsid w:val="002623C3"/>
    <w:rsid w:val="00262CBE"/>
    <w:rsid w:val="0026346D"/>
    <w:rsid w:val="00263A93"/>
    <w:rsid w:val="002640A1"/>
    <w:rsid w:val="00264E07"/>
    <w:rsid w:val="00265918"/>
    <w:rsid w:val="00266558"/>
    <w:rsid w:val="00266B6B"/>
    <w:rsid w:val="00270834"/>
    <w:rsid w:val="00270BCE"/>
    <w:rsid w:val="00270C90"/>
    <w:rsid w:val="002716AC"/>
    <w:rsid w:val="00272FBE"/>
    <w:rsid w:val="00273024"/>
    <w:rsid w:val="00273E86"/>
    <w:rsid w:val="0027427F"/>
    <w:rsid w:val="002759D0"/>
    <w:rsid w:val="00280129"/>
    <w:rsid w:val="00280555"/>
    <w:rsid w:val="002814E6"/>
    <w:rsid w:val="00281A54"/>
    <w:rsid w:val="00282AE5"/>
    <w:rsid w:val="00283F82"/>
    <w:rsid w:val="00287114"/>
    <w:rsid w:val="002876F3"/>
    <w:rsid w:val="00287D8C"/>
    <w:rsid w:val="002917FC"/>
    <w:rsid w:val="00292D35"/>
    <w:rsid w:val="002936B4"/>
    <w:rsid w:val="00294485"/>
    <w:rsid w:val="002951E6"/>
    <w:rsid w:val="00295314"/>
    <w:rsid w:val="00295330"/>
    <w:rsid w:val="002959EF"/>
    <w:rsid w:val="00297983"/>
    <w:rsid w:val="002A0827"/>
    <w:rsid w:val="002A1F18"/>
    <w:rsid w:val="002A21D4"/>
    <w:rsid w:val="002A2CC7"/>
    <w:rsid w:val="002A3A47"/>
    <w:rsid w:val="002A3EA5"/>
    <w:rsid w:val="002A4975"/>
    <w:rsid w:val="002A5092"/>
    <w:rsid w:val="002A5A2E"/>
    <w:rsid w:val="002A6A03"/>
    <w:rsid w:val="002A70C3"/>
    <w:rsid w:val="002A766B"/>
    <w:rsid w:val="002A7870"/>
    <w:rsid w:val="002B0577"/>
    <w:rsid w:val="002B128D"/>
    <w:rsid w:val="002B14EA"/>
    <w:rsid w:val="002B1FF4"/>
    <w:rsid w:val="002B3591"/>
    <w:rsid w:val="002B54A9"/>
    <w:rsid w:val="002C1A2E"/>
    <w:rsid w:val="002C1B48"/>
    <w:rsid w:val="002C294D"/>
    <w:rsid w:val="002C29F6"/>
    <w:rsid w:val="002C4649"/>
    <w:rsid w:val="002C4C2B"/>
    <w:rsid w:val="002C5E1A"/>
    <w:rsid w:val="002C797E"/>
    <w:rsid w:val="002D0C04"/>
    <w:rsid w:val="002D214B"/>
    <w:rsid w:val="002D2C55"/>
    <w:rsid w:val="002D3B14"/>
    <w:rsid w:val="002D4436"/>
    <w:rsid w:val="002D50CB"/>
    <w:rsid w:val="002D6B1D"/>
    <w:rsid w:val="002E241E"/>
    <w:rsid w:val="002E2FD4"/>
    <w:rsid w:val="002E3F19"/>
    <w:rsid w:val="002E438C"/>
    <w:rsid w:val="002E51D2"/>
    <w:rsid w:val="002E541E"/>
    <w:rsid w:val="002E57EB"/>
    <w:rsid w:val="002E7A0E"/>
    <w:rsid w:val="002E7EFA"/>
    <w:rsid w:val="002F069A"/>
    <w:rsid w:val="002F092D"/>
    <w:rsid w:val="002F2948"/>
    <w:rsid w:val="002F2E14"/>
    <w:rsid w:val="002F3A9B"/>
    <w:rsid w:val="002F460F"/>
    <w:rsid w:val="002F4C33"/>
    <w:rsid w:val="002F6386"/>
    <w:rsid w:val="002F6DD9"/>
    <w:rsid w:val="002F7F41"/>
    <w:rsid w:val="002F7FDB"/>
    <w:rsid w:val="00300A0C"/>
    <w:rsid w:val="00303704"/>
    <w:rsid w:val="00304B2D"/>
    <w:rsid w:val="00304D3C"/>
    <w:rsid w:val="00305171"/>
    <w:rsid w:val="00306579"/>
    <w:rsid w:val="00307049"/>
    <w:rsid w:val="003073A2"/>
    <w:rsid w:val="0031026B"/>
    <w:rsid w:val="00310BA3"/>
    <w:rsid w:val="0031140F"/>
    <w:rsid w:val="00313022"/>
    <w:rsid w:val="003158CB"/>
    <w:rsid w:val="00317E79"/>
    <w:rsid w:val="00321070"/>
    <w:rsid w:val="003233B3"/>
    <w:rsid w:val="00323400"/>
    <w:rsid w:val="00324E5B"/>
    <w:rsid w:val="00325C05"/>
    <w:rsid w:val="00326890"/>
    <w:rsid w:val="00326A36"/>
    <w:rsid w:val="00326F98"/>
    <w:rsid w:val="00330382"/>
    <w:rsid w:val="003307D4"/>
    <w:rsid w:val="00330F21"/>
    <w:rsid w:val="00332304"/>
    <w:rsid w:val="003333E7"/>
    <w:rsid w:val="00334782"/>
    <w:rsid w:val="00336E80"/>
    <w:rsid w:val="00336ECB"/>
    <w:rsid w:val="003402F8"/>
    <w:rsid w:val="00341176"/>
    <w:rsid w:val="00345D45"/>
    <w:rsid w:val="0034680A"/>
    <w:rsid w:val="00350847"/>
    <w:rsid w:val="00351F81"/>
    <w:rsid w:val="00352486"/>
    <w:rsid w:val="00353235"/>
    <w:rsid w:val="00353726"/>
    <w:rsid w:val="00354696"/>
    <w:rsid w:val="0035519A"/>
    <w:rsid w:val="00356A0A"/>
    <w:rsid w:val="003576EB"/>
    <w:rsid w:val="00357A85"/>
    <w:rsid w:val="0036059A"/>
    <w:rsid w:val="00362372"/>
    <w:rsid w:val="00362DFE"/>
    <w:rsid w:val="00363F2C"/>
    <w:rsid w:val="00363FF8"/>
    <w:rsid w:val="003640E1"/>
    <w:rsid w:val="0036415B"/>
    <w:rsid w:val="00366B28"/>
    <w:rsid w:val="00366B2C"/>
    <w:rsid w:val="0037003A"/>
    <w:rsid w:val="0037166A"/>
    <w:rsid w:val="003748C7"/>
    <w:rsid w:val="0037584B"/>
    <w:rsid w:val="00376491"/>
    <w:rsid w:val="00376A11"/>
    <w:rsid w:val="0037721D"/>
    <w:rsid w:val="0038048C"/>
    <w:rsid w:val="0038102A"/>
    <w:rsid w:val="003833B4"/>
    <w:rsid w:val="0038695A"/>
    <w:rsid w:val="00387D5E"/>
    <w:rsid w:val="00387DB4"/>
    <w:rsid w:val="00387ED1"/>
    <w:rsid w:val="0039006D"/>
    <w:rsid w:val="00390CB5"/>
    <w:rsid w:val="00391483"/>
    <w:rsid w:val="003916FF"/>
    <w:rsid w:val="00392E5E"/>
    <w:rsid w:val="003943F5"/>
    <w:rsid w:val="00394EE0"/>
    <w:rsid w:val="00395D7C"/>
    <w:rsid w:val="003961E5"/>
    <w:rsid w:val="003962F7"/>
    <w:rsid w:val="003964E4"/>
    <w:rsid w:val="00396A8A"/>
    <w:rsid w:val="00396D37"/>
    <w:rsid w:val="003A06A9"/>
    <w:rsid w:val="003A1120"/>
    <w:rsid w:val="003A148B"/>
    <w:rsid w:val="003A1B16"/>
    <w:rsid w:val="003A265D"/>
    <w:rsid w:val="003A26C8"/>
    <w:rsid w:val="003A2CC7"/>
    <w:rsid w:val="003A4F10"/>
    <w:rsid w:val="003A58FE"/>
    <w:rsid w:val="003A63F2"/>
    <w:rsid w:val="003A6516"/>
    <w:rsid w:val="003A66FC"/>
    <w:rsid w:val="003A743E"/>
    <w:rsid w:val="003A78EC"/>
    <w:rsid w:val="003A7ADE"/>
    <w:rsid w:val="003B29FC"/>
    <w:rsid w:val="003B2A34"/>
    <w:rsid w:val="003B2D22"/>
    <w:rsid w:val="003B31B5"/>
    <w:rsid w:val="003B3897"/>
    <w:rsid w:val="003B44AA"/>
    <w:rsid w:val="003B4DB6"/>
    <w:rsid w:val="003B4F01"/>
    <w:rsid w:val="003B6481"/>
    <w:rsid w:val="003B65BA"/>
    <w:rsid w:val="003B6E2C"/>
    <w:rsid w:val="003B7DB1"/>
    <w:rsid w:val="003C011D"/>
    <w:rsid w:val="003C0187"/>
    <w:rsid w:val="003C01D4"/>
    <w:rsid w:val="003C0AF6"/>
    <w:rsid w:val="003C0C74"/>
    <w:rsid w:val="003C0D63"/>
    <w:rsid w:val="003C2CC3"/>
    <w:rsid w:val="003C69BF"/>
    <w:rsid w:val="003D089C"/>
    <w:rsid w:val="003D09EE"/>
    <w:rsid w:val="003D1579"/>
    <w:rsid w:val="003D178E"/>
    <w:rsid w:val="003D1C57"/>
    <w:rsid w:val="003D23A3"/>
    <w:rsid w:val="003D38C1"/>
    <w:rsid w:val="003D418C"/>
    <w:rsid w:val="003D4E05"/>
    <w:rsid w:val="003D51A2"/>
    <w:rsid w:val="003D5856"/>
    <w:rsid w:val="003D79D9"/>
    <w:rsid w:val="003E0120"/>
    <w:rsid w:val="003E01C9"/>
    <w:rsid w:val="003E0F3F"/>
    <w:rsid w:val="003E1284"/>
    <w:rsid w:val="003E1F2F"/>
    <w:rsid w:val="003E2169"/>
    <w:rsid w:val="003E2687"/>
    <w:rsid w:val="003E2A96"/>
    <w:rsid w:val="003E3A6A"/>
    <w:rsid w:val="003E53C6"/>
    <w:rsid w:val="003E6055"/>
    <w:rsid w:val="003E6417"/>
    <w:rsid w:val="003E69C4"/>
    <w:rsid w:val="003E7F46"/>
    <w:rsid w:val="003F1485"/>
    <w:rsid w:val="003F3F19"/>
    <w:rsid w:val="003F3F3E"/>
    <w:rsid w:val="003F42EA"/>
    <w:rsid w:val="003F6F1A"/>
    <w:rsid w:val="003F7D15"/>
    <w:rsid w:val="0040060F"/>
    <w:rsid w:val="004019D4"/>
    <w:rsid w:val="004025E1"/>
    <w:rsid w:val="00402FA0"/>
    <w:rsid w:val="00404946"/>
    <w:rsid w:val="00404E4F"/>
    <w:rsid w:val="00405FFD"/>
    <w:rsid w:val="004064F7"/>
    <w:rsid w:val="004120F8"/>
    <w:rsid w:val="00412F82"/>
    <w:rsid w:val="00412FEB"/>
    <w:rsid w:val="004148DE"/>
    <w:rsid w:val="004149CF"/>
    <w:rsid w:val="00414B4D"/>
    <w:rsid w:val="0041595C"/>
    <w:rsid w:val="00415A0E"/>
    <w:rsid w:val="00420F0E"/>
    <w:rsid w:val="00422566"/>
    <w:rsid w:val="00422FDF"/>
    <w:rsid w:val="00423113"/>
    <w:rsid w:val="0042339A"/>
    <w:rsid w:val="004236E6"/>
    <w:rsid w:val="00423B15"/>
    <w:rsid w:val="00424132"/>
    <w:rsid w:val="00424CB8"/>
    <w:rsid w:val="0042508F"/>
    <w:rsid w:val="0042510D"/>
    <w:rsid w:val="00426054"/>
    <w:rsid w:val="00427347"/>
    <w:rsid w:val="00427A8D"/>
    <w:rsid w:val="00430219"/>
    <w:rsid w:val="00433081"/>
    <w:rsid w:val="00433185"/>
    <w:rsid w:val="0043326D"/>
    <w:rsid w:val="0043361A"/>
    <w:rsid w:val="00434C3E"/>
    <w:rsid w:val="004357B3"/>
    <w:rsid w:val="00437351"/>
    <w:rsid w:val="004379C2"/>
    <w:rsid w:val="004400E8"/>
    <w:rsid w:val="0044073B"/>
    <w:rsid w:val="00441D09"/>
    <w:rsid w:val="004431E7"/>
    <w:rsid w:val="00443C23"/>
    <w:rsid w:val="00444756"/>
    <w:rsid w:val="004455A4"/>
    <w:rsid w:val="00445CCA"/>
    <w:rsid w:val="00446745"/>
    <w:rsid w:val="00446D3A"/>
    <w:rsid w:val="0045097A"/>
    <w:rsid w:val="00450A1B"/>
    <w:rsid w:val="00450C80"/>
    <w:rsid w:val="00450DFF"/>
    <w:rsid w:val="00451033"/>
    <w:rsid w:val="0045201F"/>
    <w:rsid w:val="00452DB2"/>
    <w:rsid w:val="0045342C"/>
    <w:rsid w:val="004544D6"/>
    <w:rsid w:val="00455101"/>
    <w:rsid w:val="004569EE"/>
    <w:rsid w:val="0045791A"/>
    <w:rsid w:val="004606F1"/>
    <w:rsid w:val="00460E35"/>
    <w:rsid w:val="00461CE9"/>
    <w:rsid w:val="00462407"/>
    <w:rsid w:val="004631DD"/>
    <w:rsid w:val="004635FD"/>
    <w:rsid w:val="004638A0"/>
    <w:rsid w:val="00463B1A"/>
    <w:rsid w:val="004648D0"/>
    <w:rsid w:val="004651AC"/>
    <w:rsid w:val="00466CBA"/>
    <w:rsid w:val="0046707E"/>
    <w:rsid w:val="004673FE"/>
    <w:rsid w:val="00467F22"/>
    <w:rsid w:val="00470129"/>
    <w:rsid w:val="004728A0"/>
    <w:rsid w:val="0047298F"/>
    <w:rsid w:val="004736E9"/>
    <w:rsid w:val="004738B0"/>
    <w:rsid w:val="004742DD"/>
    <w:rsid w:val="00474FE5"/>
    <w:rsid w:val="00475231"/>
    <w:rsid w:val="00475252"/>
    <w:rsid w:val="0047537D"/>
    <w:rsid w:val="00476083"/>
    <w:rsid w:val="00477490"/>
    <w:rsid w:val="0048087F"/>
    <w:rsid w:val="00480EE3"/>
    <w:rsid w:val="00481C0C"/>
    <w:rsid w:val="00481F3E"/>
    <w:rsid w:val="00483895"/>
    <w:rsid w:val="00484E96"/>
    <w:rsid w:val="00490CAF"/>
    <w:rsid w:val="00490E65"/>
    <w:rsid w:val="00491AFF"/>
    <w:rsid w:val="004922D2"/>
    <w:rsid w:val="00495598"/>
    <w:rsid w:val="00496700"/>
    <w:rsid w:val="00496E75"/>
    <w:rsid w:val="004975BD"/>
    <w:rsid w:val="004A0287"/>
    <w:rsid w:val="004A26C7"/>
    <w:rsid w:val="004A2FB8"/>
    <w:rsid w:val="004A3EDC"/>
    <w:rsid w:val="004A474A"/>
    <w:rsid w:val="004A5586"/>
    <w:rsid w:val="004A5A16"/>
    <w:rsid w:val="004A6477"/>
    <w:rsid w:val="004A6F92"/>
    <w:rsid w:val="004A710C"/>
    <w:rsid w:val="004A71AD"/>
    <w:rsid w:val="004A744E"/>
    <w:rsid w:val="004A76B4"/>
    <w:rsid w:val="004B123B"/>
    <w:rsid w:val="004B1531"/>
    <w:rsid w:val="004B34BA"/>
    <w:rsid w:val="004B51F3"/>
    <w:rsid w:val="004B5525"/>
    <w:rsid w:val="004B5789"/>
    <w:rsid w:val="004B609E"/>
    <w:rsid w:val="004B63EC"/>
    <w:rsid w:val="004B7E2E"/>
    <w:rsid w:val="004C014F"/>
    <w:rsid w:val="004C0325"/>
    <w:rsid w:val="004C07A2"/>
    <w:rsid w:val="004C07D1"/>
    <w:rsid w:val="004C3156"/>
    <w:rsid w:val="004C33A1"/>
    <w:rsid w:val="004C34D2"/>
    <w:rsid w:val="004C3E62"/>
    <w:rsid w:val="004C4823"/>
    <w:rsid w:val="004C5A45"/>
    <w:rsid w:val="004C7173"/>
    <w:rsid w:val="004C7806"/>
    <w:rsid w:val="004C78AB"/>
    <w:rsid w:val="004D0C5E"/>
    <w:rsid w:val="004D1FD7"/>
    <w:rsid w:val="004D49D7"/>
    <w:rsid w:val="004D5211"/>
    <w:rsid w:val="004D75C3"/>
    <w:rsid w:val="004D7DBB"/>
    <w:rsid w:val="004E1058"/>
    <w:rsid w:val="004E11D2"/>
    <w:rsid w:val="004E1233"/>
    <w:rsid w:val="004E16EA"/>
    <w:rsid w:val="004E28C6"/>
    <w:rsid w:val="004E3DBB"/>
    <w:rsid w:val="004E52CC"/>
    <w:rsid w:val="004E6DD5"/>
    <w:rsid w:val="004E6DE1"/>
    <w:rsid w:val="004E6EBB"/>
    <w:rsid w:val="004F10E0"/>
    <w:rsid w:val="004F138F"/>
    <w:rsid w:val="004F1973"/>
    <w:rsid w:val="004F2D0A"/>
    <w:rsid w:val="004F420C"/>
    <w:rsid w:val="004F44ED"/>
    <w:rsid w:val="004F59D7"/>
    <w:rsid w:val="004F789A"/>
    <w:rsid w:val="004F7B29"/>
    <w:rsid w:val="00500123"/>
    <w:rsid w:val="00500641"/>
    <w:rsid w:val="00500B67"/>
    <w:rsid w:val="00501A1B"/>
    <w:rsid w:val="0050670B"/>
    <w:rsid w:val="005069D8"/>
    <w:rsid w:val="00507D19"/>
    <w:rsid w:val="00507DB6"/>
    <w:rsid w:val="00507E07"/>
    <w:rsid w:val="00507ECA"/>
    <w:rsid w:val="0051085C"/>
    <w:rsid w:val="00511354"/>
    <w:rsid w:val="00511360"/>
    <w:rsid w:val="00511A80"/>
    <w:rsid w:val="00511B29"/>
    <w:rsid w:val="00511CE6"/>
    <w:rsid w:val="005124ED"/>
    <w:rsid w:val="00512887"/>
    <w:rsid w:val="0051331D"/>
    <w:rsid w:val="005141E8"/>
    <w:rsid w:val="00514247"/>
    <w:rsid w:val="005155E1"/>
    <w:rsid w:val="00516A89"/>
    <w:rsid w:val="00517257"/>
    <w:rsid w:val="00520438"/>
    <w:rsid w:val="00521B64"/>
    <w:rsid w:val="00522965"/>
    <w:rsid w:val="00522D09"/>
    <w:rsid w:val="00522E22"/>
    <w:rsid w:val="0052460A"/>
    <w:rsid w:val="00525641"/>
    <w:rsid w:val="00525CE3"/>
    <w:rsid w:val="005262B5"/>
    <w:rsid w:val="00527A18"/>
    <w:rsid w:val="00530477"/>
    <w:rsid w:val="005308FC"/>
    <w:rsid w:val="00530DB1"/>
    <w:rsid w:val="005338F9"/>
    <w:rsid w:val="00533E34"/>
    <w:rsid w:val="005342E6"/>
    <w:rsid w:val="005343B2"/>
    <w:rsid w:val="00534A9A"/>
    <w:rsid w:val="005351DD"/>
    <w:rsid w:val="00535D87"/>
    <w:rsid w:val="00536317"/>
    <w:rsid w:val="00536740"/>
    <w:rsid w:val="00536F1C"/>
    <w:rsid w:val="005406CA"/>
    <w:rsid w:val="00540B70"/>
    <w:rsid w:val="005410C5"/>
    <w:rsid w:val="005411D4"/>
    <w:rsid w:val="00541701"/>
    <w:rsid w:val="00541769"/>
    <w:rsid w:val="00541C28"/>
    <w:rsid w:val="005434D0"/>
    <w:rsid w:val="00543F66"/>
    <w:rsid w:val="005455A0"/>
    <w:rsid w:val="00546BA3"/>
    <w:rsid w:val="005503C7"/>
    <w:rsid w:val="00550C99"/>
    <w:rsid w:val="005511C3"/>
    <w:rsid w:val="0055179E"/>
    <w:rsid w:val="005523EE"/>
    <w:rsid w:val="00553055"/>
    <w:rsid w:val="00553413"/>
    <w:rsid w:val="00555AB2"/>
    <w:rsid w:val="005563E7"/>
    <w:rsid w:val="005570A1"/>
    <w:rsid w:val="005576F4"/>
    <w:rsid w:val="00561129"/>
    <w:rsid w:val="00562410"/>
    <w:rsid w:val="0056263E"/>
    <w:rsid w:val="00562730"/>
    <w:rsid w:val="00562865"/>
    <w:rsid w:val="00564370"/>
    <w:rsid w:val="00565CBA"/>
    <w:rsid w:val="00571371"/>
    <w:rsid w:val="00571C54"/>
    <w:rsid w:val="00571DD6"/>
    <w:rsid w:val="0057514B"/>
    <w:rsid w:val="005754AB"/>
    <w:rsid w:val="005756E9"/>
    <w:rsid w:val="00575E75"/>
    <w:rsid w:val="00576C75"/>
    <w:rsid w:val="005777EA"/>
    <w:rsid w:val="00577F35"/>
    <w:rsid w:val="0058134F"/>
    <w:rsid w:val="00581382"/>
    <w:rsid w:val="005826F4"/>
    <w:rsid w:val="00583127"/>
    <w:rsid w:val="005833EC"/>
    <w:rsid w:val="0058369E"/>
    <w:rsid w:val="00583C4C"/>
    <w:rsid w:val="00585395"/>
    <w:rsid w:val="00585B87"/>
    <w:rsid w:val="00590018"/>
    <w:rsid w:val="00590D09"/>
    <w:rsid w:val="0059156A"/>
    <w:rsid w:val="005915D7"/>
    <w:rsid w:val="00591BE4"/>
    <w:rsid w:val="00593314"/>
    <w:rsid w:val="0059368E"/>
    <w:rsid w:val="00593788"/>
    <w:rsid w:val="00593BF5"/>
    <w:rsid w:val="00594496"/>
    <w:rsid w:val="00594D49"/>
    <w:rsid w:val="005956D3"/>
    <w:rsid w:val="00595D20"/>
    <w:rsid w:val="00596082"/>
    <w:rsid w:val="00596365"/>
    <w:rsid w:val="005965BC"/>
    <w:rsid w:val="005967FB"/>
    <w:rsid w:val="005975B6"/>
    <w:rsid w:val="005A250F"/>
    <w:rsid w:val="005A280C"/>
    <w:rsid w:val="005A35F6"/>
    <w:rsid w:val="005A3631"/>
    <w:rsid w:val="005A4666"/>
    <w:rsid w:val="005A5596"/>
    <w:rsid w:val="005A6DA7"/>
    <w:rsid w:val="005A7E78"/>
    <w:rsid w:val="005B03ED"/>
    <w:rsid w:val="005B03F9"/>
    <w:rsid w:val="005B0D67"/>
    <w:rsid w:val="005B1776"/>
    <w:rsid w:val="005B1BA3"/>
    <w:rsid w:val="005B24C1"/>
    <w:rsid w:val="005B311E"/>
    <w:rsid w:val="005B32FB"/>
    <w:rsid w:val="005B3589"/>
    <w:rsid w:val="005B394C"/>
    <w:rsid w:val="005B5C7B"/>
    <w:rsid w:val="005B74E3"/>
    <w:rsid w:val="005B7FE4"/>
    <w:rsid w:val="005C05E0"/>
    <w:rsid w:val="005C066A"/>
    <w:rsid w:val="005C322B"/>
    <w:rsid w:val="005C37E0"/>
    <w:rsid w:val="005C54B9"/>
    <w:rsid w:val="005C5A1C"/>
    <w:rsid w:val="005C6618"/>
    <w:rsid w:val="005C70D6"/>
    <w:rsid w:val="005C76FF"/>
    <w:rsid w:val="005D0189"/>
    <w:rsid w:val="005D0D61"/>
    <w:rsid w:val="005D1E02"/>
    <w:rsid w:val="005D2979"/>
    <w:rsid w:val="005D465B"/>
    <w:rsid w:val="005D509F"/>
    <w:rsid w:val="005D664D"/>
    <w:rsid w:val="005D6B66"/>
    <w:rsid w:val="005D7442"/>
    <w:rsid w:val="005E19BF"/>
    <w:rsid w:val="005E40C0"/>
    <w:rsid w:val="005E4470"/>
    <w:rsid w:val="005E557E"/>
    <w:rsid w:val="005E5794"/>
    <w:rsid w:val="005E600C"/>
    <w:rsid w:val="005E651A"/>
    <w:rsid w:val="005F0EA9"/>
    <w:rsid w:val="005F1209"/>
    <w:rsid w:val="005F1A87"/>
    <w:rsid w:val="005F7F8E"/>
    <w:rsid w:val="006004DB"/>
    <w:rsid w:val="00600570"/>
    <w:rsid w:val="0060143F"/>
    <w:rsid w:val="006016F0"/>
    <w:rsid w:val="00602DD7"/>
    <w:rsid w:val="00603FD5"/>
    <w:rsid w:val="0060507F"/>
    <w:rsid w:val="00605136"/>
    <w:rsid w:val="006060F4"/>
    <w:rsid w:val="00606D75"/>
    <w:rsid w:val="00607712"/>
    <w:rsid w:val="0060792B"/>
    <w:rsid w:val="00607F03"/>
    <w:rsid w:val="00610627"/>
    <w:rsid w:val="006109B6"/>
    <w:rsid w:val="00610F6C"/>
    <w:rsid w:val="00611F94"/>
    <w:rsid w:val="00613449"/>
    <w:rsid w:val="0061377E"/>
    <w:rsid w:val="00616DC8"/>
    <w:rsid w:val="00616F48"/>
    <w:rsid w:val="00620548"/>
    <w:rsid w:val="006206D7"/>
    <w:rsid w:val="00621057"/>
    <w:rsid w:val="00621826"/>
    <w:rsid w:val="00624074"/>
    <w:rsid w:val="00624B90"/>
    <w:rsid w:val="0062501B"/>
    <w:rsid w:val="00626439"/>
    <w:rsid w:val="00626D80"/>
    <w:rsid w:val="006278E0"/>
    <w:rsid w:val="00627A70"/>
    <w:rsid w:val="006309CF"/>
    <w:rsid w:val="00630F02"/>
    <w:rsid w:val="006324F3"/>
    <w:rsid w:val="00632B50"/>
    <w:rsid w:val="00633041"/>
    <w:rsid w:val="00633ACE"/>
    <w:rsid w:val="00637925"/>
    <w:rsid w:val="006416BA"/>
    <w:rsid w:val="0064274E"/>
    <w:rsid w:val="006465E4"/>
    <w:rsid w:val="006469E1"/>
    <w:rsid w:val="00646D82"/>
    <w:rsid w:val="006475BD"/>
    <w:rsid w:val="006511B3"/>
    <w:rsid w:val="006527FF"/>
    <w:rsid w:val="00652BAA"/>
    <w:rsid w:val="006538BD"/>
    <w:rsid w:val="0065409F"/>
    <w:rsid w:val="0065619E"/>
    <w:rsid w:val="00656A8A"/>
    <w:rsid w:val="00657234"/>
    <w:rsid w:val="006577C1"/>
    <w:rsid w:val="00657CC6"/>
    <w:rsid w:val="00660413"/>
    <w:rsid w:val="00661484"/>
    <w:rsid w:val="00661985"/>
    <w:rsid w:val="00662209"/>
    <w:rsid w:val="00662552"/>
    <w:rsid w:val="00662C15"/>
    <w:rsid w:val="006667CF"/>
    <w:rsid w:val="00667384"/>
    <w:rsid w:val="006674AA"/>
    <w:rsid w:val="00667B67"/>
    <w:rsid w:val="00670D33"/>
    <w:rsid w:val="00671BF0"/>
    <w:rsid w:val="00675E15"/>
    <w:rsid w:val="006760DC"/>
    <w:rsid w:val="00676486"/>
    <w:rsid w:val="00676D2C"/>
    <w:rsid w:val="00681434"/>
    <w:rsid w:val="00681867"/>
    <w:rsid w:val="00681D6A"/>
    <w:rsid w:val="006828D4"/>
    <w:rsid w:val="00683F07"/>
    <w:rsid w:val="0068516A"/>
    <w:rsid w:val="00685E8B"/>
    <w:rsid w:val="0068681F"/>
    <w:rsid w:val="0068724F"/>
    <w:rsid w:val="0068736B"/>
    <w:rsid w:val="00687BD3"/>
    <w:rsid w:val="006915B5"/>
    <w:rsid w:val="00691662"/>
    <w:rsid w:val="00691AA6"/>
    <w:rsid w:val="0069522D"/>
    <w:rsid w:val="00697003"/>
    <w:rsid w:val="00697599"/>
    <w:rsid w:val="006A0B02"/>
    <w:rsid w:val="006A0D76"/>
    <w:rsid w:val="006A1DEF"/>
    <w:rsid w:val="006A3C1B"/>
    <w:rsid w:val="006A3CEA"/>
    <w:rsid w:val="006A45B8"/>
    <w:rsid w:val="006A48C7"/>
    <w:rsid w:val="006A4A3A"/>
    <w:rsid w:val="006A5E00"/>
    <w:rsid w:val="006A5F13"/>
    <w:rsid w:val="006A7069"/>
    <w:rsid w:val="006B016F"/>
    <w:rsid w:val="006B1CA7"/>
    <w:rsid w:val="006B262C"/>
    <w:rsid w:val="006B2935"/>
    <w:rsid w:val="006B30DF"/>
    <w:rsid w:val="006B4EBB"/>
    <w:rsid w:val="006B523B"/>
    <w:rsid w:val="006C03CD"/>
    <w:rsid w:val="006C1DA3"/>
    <w:rsid w:val="006C236B"/>
    <w:rsid w:val="006C29C8"/>
    <w:rsid w:val="006C3551"/>
    <w:rsid w:val="006C36CC"/>
    <w:rsid w:val="006C36D5"/>
    <w:rsid w:val="006C4AF4"/>
    <w:rsid w:val="006C4B34"/>
    <w:rsid w:val="006C4C82"/>
    <w:rsid w:val="006C56B7"/>
    <w:rsid w:val="006C6569"/>
    <w:rsid w:val="006C7232"/>
    <w:rsid w:val="006C736D"/>
    <w:rsid w:val="006C7E5E"/>
    <w:rsid w:val="006D095B"/>
    <w:rsid w:val="006D0E37"/>
    <w:rsid w:val="006D0F84"/>
    <w:rsid w:val="006D1C62"/>
    <w:rsid w:val="006D3DD7"/>
    <w:rsid w:val="006D3F2F"/>
    <w:rsid w:val="006D4E68"/>
    <w:rsid w:val="006D4F09"/>
    <w:rsid w:val="006D5F4F"/>
    <w:rsid w:val="006D6008"/>
    <w:rsid w:val="006D6327"/>
    <w:rsid w:val="006E0E68"/>
    <w:rsid w:val="006E14BA"/>
    <w:rsid w:val="006E218A"/>
    <w:rsid w:val="006E26CD"/>
    <w:rsid w:val="006E3536"/>
    <w:rsid w:val="006E4659"/>
    <w:rsid w:val="006E5CDE"/>
    <w:rsid w:val="006E7463"/>
    <w:rsid w:val="006E7A48"/>
    <w:rsid w:val="006F37FE"/>
    <w:rsid w:val="006F4ACA"/>
    <w:rsid w:val="00701100"/>
    <w:rsid w:val="007011CD"/>
    <w:rsid w:val="00701FEA"/>
    <w:rsid w:val="0070203F"/>
    <w:rsid w:val="007032EA"/>
    <w:rsid w:val="0070517F"/>
    <w:rsid w:val="00705CDC"/>
    <w:rsid w:val="00706988"/>
    <w:rsid w:val="007072BF"/>
    <w:rsid w:val="007117E6"/>
    <w:rsid w:val="007124F1"/>
    <w:rsid w:val="00712D6D"/>
    <w:rsid w:val="00713193"/>
    <w:rsid w:val="00714488"/>
    <w:rsid w:val="00714878"/>
    <w:rsid w:val="007158C6"/>
    <w:rsid w:val="007174FB"/>
    <w:rsid w:val="00717597"/>
    <w:rsid w:val="00720507"/>
    <w:rsid w:val="0072076C"/>
    <w:rsid w:val="007215EF"/>
    <w:rsid w:val="007223DE"/>
    <w:rsid w:val="00722EC7"/>
    <w:rsid w:val="00723956"/>
    <w:rsid w:val="0072713E"/>
    <w:rsid w:val="007301C9"/>
    <w:rsid w:val="00730881"/>
    <w:rsid w:val="00731A4D"/>
    <w:rsid w:val="00731FB6"/>
    <w:rsid w:val="00733EA0"/>
    <w:rsid w:val="007347F1"/>
    <w:rsid w:val="007352B6"/>
    <w:rsid w:val="007352DB"/>
    <w:rsid w:val="007359B1"/>
    <w:rsid w:val="00735CF6"/>
    <w:rsid w:val="007373A5"/>
    <w:rsid w:val="007373F6"/>
    <w:rsid w:val="00737702"/>
    <w:rsid w:val="007405DE"/>
    <w:rsid w:val="00740804"/>
    <w:rsid w:val="00740933"/>
    <w:rsid w:val="00740FDF"/>
    <w:rsid w:val="0074227F"/>
    <w:rsid w:val="0074294A"/>
    <w:rsid w:val="00742F0D"/>
    <w:rsid w:val="00743548"/>
    <w:rsid w:val="00744120"/>
    <w:rsid w:val="007449B3"/>
    <w:rsid w:val="00745016"/>
    <w:rsid w:val="007462F9"/>
    <w:rsid w:val="00747775"/>
    <w:rsid w:val="0074784D"/>
    <w:rsid w:val="00750FB8"/>
    <w:rsid w:val="0075386F"/>
    <w:rsid w:val="00754ED8"/>
    <w:rsid w:val="007557D7"/>
    <w:rsid w:val="007579D9"/>
    <w:rsid w:val="00760005"/>
    <w:rsid w:val="00760304"/>
    <w:rsid w:val="00760CB9"/>
    <w:rsid w:val="00760E1B"/>
    <w:rsid w:val="00762F69"/>
    <w:rsid w:val="00764EF3"/>
    <w:rsid w:val="00764FE1"/>
    <w:rsid w:val="007669DE"/>
    <w:rsid w:val="00767994"/>
    <w:rsid w:val="00767EAE"/>
    <w:rsid w:val="00770DB0"/>
    <w:rsid w:val="00771592"/>
    <w:rsid w:val="00771BFB"/>
    <w:rsid w:val="00771F15"/>
    <w:rsid w:val="00772866"/>
    <w:rsid w:val="007734AB"/>
    <w:rsid w:val="00774431"/>
    <w:rsid w:val="00775165"/>
    <w:rsid w:val="00776A30"/>
    <w:rsid w:val="0077792E"/>
    <w:rsid w:val="00781141"/>
    <w:rsid w:val="0078123E"/>
    <w:rsid w:val="00783706"/>
    <w:rsid w:val="00783926"/>
    <w:rsid w:val="00784A5B"/>
    <w:rsid w:val="007850E9"/>
    <w:rsid w:val="0078533C"/>
    <w:rsid w:val="007861E5"/>
    <w:rsid w:val="00786AA0"/>
    <w:rsid w:val="00786D58"/>
    <w:rsid w:val="00790436"/>
    <w:rsid w:val="00791314"/>
    <w:rsid w:val="00791996"/>
    <w:rsid w:val="00793D91"/>
    <w:rsid w:val="00793F8A"/>
    <w:rsid w:val="00796270"/>
    <w:rsid w:val="00796C18"/>
    <w:rsid w:val="0079748C"/>
    <w:rsid w:val="007A0363"/>
    <w:rsid w:val="007A2FF0"/>
    <w:rsid w:val="007A5A5B"/>
    <w:rsid w:val="007B1209"/>
    <w:rsid w:val="007B1E14"/>
    <w:rsid w:val="007B2300"/>
    <w:rsid w:val="007B27A7"/>
    <w:rsid w:val="007B3F5B"/>
    <w:rsid w:val="007B40ED"/>
    <w:rsid w:val="007B5B7E"/>
    <w:rsid w:val="007B64C6"/>
    <w:rsid w:val="007B7C0D"/>
    <w:rsid w:val="007C0FE1"/>
    <w:rsid w:val="007C1E19"/>
    <w:rsid w:val="007C1F20"/>
    <w:rsid w:val="007C2E60"/>
    <w:rsid w:val="007C3475"/>
    <w:rsid w:val="007C40FC"/>
    <w:rsid w:val="007C4746"/>
    <w:rsid w:val="007C475F"/>
    <w:rsid w:val="007C5D6F"/>
    <w:rsid w:val="007C6C97"/>
    <w:rsid w:val="007D05C3"/>
    <w:rsid w:val="007D1569"/>
    <w:rsid w:val="007D25EB"/>
    <w:rsid w:val="007D3D46"/>
    <w:rsid w:val="007D4969"/>
    <w:rsid w:val="007D4FA6"/>
    <w:rsid w:val="007D5F88"/>
    <w:rsid w:val="007E0D8B"/>
    <w:rsid w:val="007E105A"/>
    <w:rsid w:val="007E1A38"/>
    <w:rsid w:val="007E4ADD"/>
    <w:rsid w:val="007E5B3C"/>
    <w:rsid w:val="007E6044"/>
    <w:rsid w:val="007E708A"/>
    <w:rsid w:val="007F04FD"/>
    <w:rsid w:val="007F3F3A"/>
    <w:rsid w:val="007F4F7D"/>
    <w:rsid w:val="007F6208"/>
    <w:rsid w:val="007F68B6"/>
    <w:rsid w:val="008004CB"/>
    <w:rsid w:val="00800B7A"/>
    <w:rsid w:val="00800F37"/>
    <w:rsid w:val="008012FE"/>
    <w:rsid w:val="008015FE"/>
    <w:rsid w:val="008017BC"/>
    <w:rsid w:val="00801CF3"/>
    <w:rsid w:val="0080322B"/>
    <w:rsid w:val="008035C3"/>
    <w:rsid w:val="0080393F"/>
    <w:rsid w:val="00803E5B"/>
    <w:rsid w:val="00803F26"/>
    <w:rsid w:val="00804B8B"/>
    <w:rsid w:val="00804EE2"/>
    <w:rsid w:val="00805640"/>
    <w:rsid w:val="00806F63"/>
    <w:rsid w:val="00806FA7"/>
    <w:rsid w:val="00807912"/>
    <w:rsid w:val="00807E2A"/>
    <w:rsid w:val="00807F06"/>
    <w:rsid w:val="00811196"/>
    <w:rsid w:val="0081345B"/>
    <w:rsid w:val="00813B2F"/>
    <w:rsid w:val="0081533C"/>
    <w:rsid w:val="00815A51"/>
    <w:rsid w:val="008161D7"/>
    <w:rsid w:val="0081652C"/>
    <w:rsid w:val="00820661"/>
    <w:rsid w:val="008223AE"/>
    <w:rsid w:val="00823BF9"/>
    <w:rsid w:val="00824161"/>
    <w:rsid w:val="00824330"/>
    <w:rsid w:val="0082437F"/>
    <w:rsid w:val="0082517A"/>
    <w:rsid w:val="00826250"/>
    <w:rsid w:val="00826E87"/>
    <w:rsid w:val="00827325"/>
    <w:rsid w:val="00830D37"/>
    <w:rsid w:val="00831C2E"/>
    <w:rsid w:val="00833C4E"/>
    <w:rsid w:val="0083428E"/>
    <w:rsid w:val="008345D0"/>
    <w:rsid w:val="00835382"/>
    <w:rsid w:val="00836262"/>
    <w:rsid w:val="00836E3A"/>
    <w:rsid w:val="00836FAA"/>
    <w:rsid w:val="00837210"/>
    <w:rsid w:val="0084238D"/>
    <w:rsid w:val="008423EB"/>
    <w:rsid w:val="008437DD"/>
    <w:rsid w:val="00845442"/>
    <w:rsid w:val="00846927"/>
    <w:rsid w:val="00846AFC"/>
    <w:rsid w:val="008472B8"/>
    <w:rsid w:val="008477FA"/>
    <w:rsid w:val="008506BF"/>
    <w:rsid w:val="00851065"/>
    <w:rsid w:val="008517C5"/>
    <w:rsid w:val="00851FC5"/>
    <w:rsid w:val="008529A2"/>
    <w:rsid w:val="00852AD0"/>
    <w:rsid w:val="0085439B"/>
    <w:rsid w:val="00856919"/>
    <w:rsid w:val="008575F4"/>
    <w:rsid w:val="008579B4"/>
    <w:rsid w:val="008579E7"/>
    <w:rsid w:val="008614F8"/>
    <w:rsid w:val="00863295"/>
    <w:rsid w:val="00865AD1"/>
    <w:rsid w:val="00865DF2"/>
    <w:rsid w:val="00866478"/>
    <w:rsid w:val="00867F35"/>
    <w:rsid w:val="008702C5"/>
    <w:rsid w:val="008708AA"/>
    <w:rsid w:val="00870E58"/>
    <w:rsid w:val="00871A6C"/>
    <w:rsid w:val="00872478"/>
    <w:rsid w:val="00872917"/>
    <w:rsid w:val="00872A6F"/>
    <w:rsid w:val="00873217"/>
    <w:rsid w:val="008741AB"/>
    <w:rsid w:val="008747CF"/>
    <w:rsid w:val="0087566A"/>
    <w:rsid w:val="00875CCB"/>
    <w:rsid w:val="0087610A"/>
    <w:rsid w:val="008764E7"/>
    <w:rsid w:val="0087702D"/>
    <w:rsid w:val="00877969"/>
    <w:rsid w:val="008817BD"/>
    <w:rsid w:val="00881820"/>
    <w:rsid w:val="00881D94"/>
    <w:rsid w:val="008833F3"/>
    <w:rsid w:val="008837E3"/>
    <w:rsid w:val="0088635F"/>
    <w:rsid w:val="008865DE"/>
    <w:rsid w:val="00886890"/>
    <w:rsid w:val="00890682"/>
    <w:rsid w:val="00890BE9"/>
    <w:rsid w:val="00892756"/>
    <w:rsid w:val="00896564"/>
    <w:rsid w:val="00897288"/>
    <w:rsid w:val="008975CA"/>
    <w:rsid w:val="00897793"/>
    <w:rsid w:val="0089786E"/>
    <w:rsid w:val="00897EAE"/>
    <w:rsid w:val="008A129D"/>
    <w:rsid w:val="008A1632"/>
    <w:rsid w:val="008A173D"/>
    <w:rsid w:val="008A1AB3"/>
    <w:rsid w:val="008A234C"/>
    <w:rsid w:val="008A3A67"/>
    <w:rsid w:val="008A48A7"/>
    <w:rsid w:val="008A5A2A"/>
    <w:rsid w:val="008A6789"/>
    <w:rsid w:val="008A6F83"/>
    <w:rsid w:val="008A7B76"/>
    <w:rsid w:val="008B05C3"/>
    <w:rsid w:val="008B0BE7"/>
    <w:rsid w:val="008B1057"/>
    <w:rsid w:val="008B1650"/>
    <w:rsid w:val="008B2881"/>
    <w:rsid w:val="008B4965"/>
    <w:rsid w:val="008B4AF9"/>
    <w:rsid w:val="008B4B04"/>
    <w:rsid w:val="008B53B8"/>
    <w:rsid w:val="008B5998"/>
    <w:rsid w:val="008B5BAE"/>
    <w:rsid w:val="008B78B1"/>
    <w:rsid w:val="008B7F93"/>
    <w:rsid w:val="008C1CCF"/>
    <w:rsid w:val="008C1F8C"/>
    <w:rsid w:val="008C2771"/>
    <w:rsid w:val="008C4054"/>
    <w:rsid w:val="008C6691"/>
    <w:rsid w:val="008C6E3B"/>
    <w:rsid w:val="008C6E71"/>
    <w:rsid w:val="008C761E"/>
    <w:rsid w:val="008D06AA"/>
    <w:rsid w:val="008D1032"/>
    <w:rsid w:val="008D1326"/>
    <w:rsid w:val="008D16A9"/>
    <w:rsid w:val="008D1831"/>
    <w:rsid w:val="008D19FD"/>
    <w:rsid w:val="008D1ABD"/>
    <w:rsid w:val="008D1D64"/>
    <w:rsid w:val="008D2F8B"/>
    <w:rsid w:val="008D30AC"/>
    <w:rsid w:val="008D30EE"/>
    <w:rsid w:val="008D38E2"/>
    <w:rsid w:val="008D3A0D"/>
    <w:rsid w:val="008D5344"/>
    <w:rsid w:val="008D568A"/>
    <w:rsid w:val="008D75ED"/>
    <w:rsid w:val="008D7D89"/>
    <w:rsid w:val="008E19D6"/>
    <w:rsid w:val="008E206D"/>
    <w:rsid w:val="008E25D6"/>
    <w:rsid w:val="008E2C80"/>
    <w:rsid w:val="008E35B1"/>
    <w:rsid w:val="008E542A"/>
    <w:rsid w:val="008E6ED0"/>
    <w:rsid w:val="008E7374"/>
    <w:rsid w:val="008E7BD4"/>
    <w:rsid w:val="008F0A95"/>
    <w:rsid w:val="008F39C5"/>
    <w:rsid w:val="008F3DA2"/>
    <w:rsid w:val="008F567D"/>
    <w:rsid w:val="008F5C02"/>
    <w:rsid w:val="008F6185"/>
    <w:rsid w:val="008F6291"/>
    <w:rsid w:val="008F6884"/>
    <w:rsid w:val="008F6C4A"/>
    <w:rsid w:val="008F6F1A"/>
    <w:rsid w:val="008F75C5"/>
    <w:rsid w:val="008F7897"/>
    <w:rsid w:val="008F7B10"/>
    <w:rsid w:val="008F7ECC"/>
    <w:rsid w:val="009008C6"/>
    <w:rsid w:val="0090137A"/>
    <w:rsid w:val="0090201E"/>
    <w:rsid w:val="009020B0"/>
    <w:rsid w:val="00903370"/>
    <w:rsid w:val="00904399"/>
    <w:rsid w:val="009066FD"/>
    <w:rsid w:val="009073FF"/>
    <w:rsid w:val="0091055E"/>
    <w:rsid w:val="00911BE8"/>
    <w:rsid w:val="0091262D"/>
    <w:rsid w:val="00912AD9"/>
    <w:rsid w:val="00912DD9"/>
    <w:rsid w:val="0091349A"/>
    <w:rsid w:val="00914399"/>
    <w:rsid w:val="00914859"/>
    <w:rsid w:val="0091530C"/>
    <w:rsid w:val="009158BF"/>
    <w:rsid w:val="009165BA"/>
    <w:rsid w:val="00916C90"/>
    <w:rsid w:val="00916EDC"/>
    <w:rsid w:val="00917578"/>
    <w:rsid w:val="00924889"/>
    <w:rsid w:val="00925140"/>
    <w:rsid w:val="0092570E"/>
    <w:rsid w:val="00925B07"/>
    <w:rsid w:val="00925D95"/>
    <w:rsid w:val="00926931"/>
    <w:rsid w:val="00927437"/>
    <w:rsid w:val="009311F2"/>
    <w:rsid w:val="00932A60"/>
    <w:rsid w:val="00933DBC"/>
    <w:rsid w:val="00933E08"/>
    <w:rsid w:val="009342FC"/>
    <w:rsid w:val="00934DF9"/>
    <w:rsid w:val="009356CF"/>
    <w:rsid w:val="00936068"/>
    <w:rsid w:val="00941A57"/>
    <w:rsid w:val="00942F04"/>
    <w:rsid w:val="009432C6"/>
    <w:rsid w:val="00943806"/>
    <w:rsid w:val="0094423B"/>
    <w:rsid w:val="00946351"/>
    <w:rsid w:val="00946E10"/>
    <w:rsid w:val="00947B90"/>
    <w:rsid w:val="00947BD7"/>
    <w:rsid w:val="009517CC"/>
    <w:rsid w:val="009540FF"/>
    <w:rsid w:val="009567EA"/>
    <w:rsid w:val="0095745F"/>
    <w:rsid w:val="0095790B"/>
    <w:rsid w:val="00957FF8"/>
    <w:rsid w:val="00960080"/>
    <w:rsid w:val="00960E15"/>
    <w:rsid w:val="009615D4"/>
    <w:rsid w:val="0096184D"/>
    <w:rsid w:val="00962905"/>
    <w:rsid w:val="00963743"/>
    <w:rsid w:val="009675A8"/>
    <w:rsid w:val="0097030E"/>
    <w:rsid w:val="00970A20"/>
    <w:rsid w:val="0097163D"/>
    <w:rsid w:val="009721F8"/>
    <w:rsid w:val="00972731"/>
    <w:rsid w:val="00973A1D"/>
    <w:rsid w:val="00974677"/>
    <w:rsid w:val="00974F4D"/>
    <w:rsid w:val="00976023"/>
    <w:rsid w:val="00980461"/>
    <w:rsid w:val="009818B1"/>
    <w:rsid w:val="009819C5"/>
    <w:rsid w:val="00983A70"/>
    <w:rsid w:val="00984718"/>
    <w:rsid w:val="009863E6"/>
    <w:rsid w:val="009864AF"/>
    <w:rsid w:val="009901F4"/>
    <w:rsid w:val="009910C2"/>
    <w:rsid w:val="00991156"/>
    <w:rsid w:val="0099172E"/>
    <w:rsid w:val="00993445"/>
    <w:rsid w:val="0099430B"/>
    <w:rsid w:val="009969C3"/>
    <w:rsid w:val="00996BD1"/>
    <w:rsid w:val="009A05EC"/>
    <w:rsid w:val="009A0865"/>
    <w:rsid w:val="009A0B78"/>
    <w:rsid w:val="009A0D1D"/>
    <w:rsid w:val="009A0FB8"/>
    <w:rsid w:val="009A2EC2"/>
    <w:rsid w:val="009A2F17"/>
    <w:rsid w:val="009A3C2B"/>
    <w:rsid w:val="009A59F9"/>
    <w:rsid w:val="009A62F9"/>
    <w:rsid w:val="009B06CD"/>
    <w:rsid w:val="009B16D3"/>
    <w:rsid w:val="009B1CA4"/>
    <w:rsid w:val="009B4836"/>
    <w:rsid w:val="009B4E81"/>
    <w:rsid w:val="009C1E22"/>
    <w:rsid w:val="009C2592"/>
    <w:rsid w:val="009C2C6A"/>
    <w:rsid w:val="009C59AE"/>
    <w:rsid w:val="009C5CEC"/>
    <w:rsid w:val="009C5F11"/>
    <w:rsid w:val="009C6075"/>
    <w:rsid w:val="009C6B05"/>
    <w:rsid w:val="009C703F"/>
    <w:rsid w:val="009C755C"/>
    <w:rsid w:val="009C7744"/>
    <w:rsid w:val="009D24F5"/>
    <w:rsid w:val="009D3726"/>
    <w:rsid w:val="009D4209"/>
    <w:rsid w:val="009D4467"/>
    <w:rsid w:val="009D51BE"/>
    <w:rsid w:val="009D6E6B"/>
    <w:rsid w:val="009D7621"/>
    <w:rsid w:val="009E19A3"/>
    <w:rsid w:val="009E1F23"/>
    <w:rsid w:val="009E2BF5"/>
    <w:rsid w:val="009E3054"/>
    <w:rsid w:val="009E4DC0"/>
    <w:rsid w:val="009E516D"/>
    <w:rsid w:val="009E5DF8"/>
    <w:rsid w:val="009E61A8"/>
    <w:rsid w:val="009E66B1"/>
    <w:rsid w:val="009E7208"/>
    <w:rsid w:val="009E7910"/>
    <w:rsid w:val="009E7A44"/>
    <w:rsid w:val="009E7F14"/>
    <w:rsid w:val="009F19D8"/>
    <w:rsid w:val="009F562E"/>
    <w:rsid w:val="009F5F14"/>
    <w:rsid w:val="009F7189"/>
    <w:rsid w:val="00A00ECF"/>
    <w:rsid w:val="00A01219"/>
    <w:rsid w:val="00A017BA"/>
    <w:rsid w:val="00A0279B"/>
    <w:rsid w:val="00A02843"/>
    <w:rsid w:val="00A02AE9"/>
    <w:rsid w:val="00A0757A"/>
    <w:rsid w:val="00A07FEA"/>
    <w:rsid w:val="00A104AE"/>
    <w:rsid w:val="00A11C8E"/>
    <w:rsid w:val="00A11F15"/>
    <w:rsid w:val="00A128B7"/>
    <w:rsid w:val="00A13664"/>
    <w:rsid w:val="00A1453A"/>
    <w:rsid w:val="00A15E51"/>
    <w:rsid w:val="00A16DAC"/>
    <w:rsid w:val="00A17C10"/>
    <w:rsid w:val="00A20733"/>
    <w:rsid w:val="00A21B7E"/>
    <w:rsid w:val="00A21D24"/>
    <w:rsid w:val="00A248BC"/>
    <w:rsid w:val="00A25CA8"/>
    <w:rsid w:val="00A30768"/>
    <w:rsid w:val="00A30957"/>
    <w:rsid w:val="00A348C3"/>
    <w:rsid w:val="00A416AD"/>
    <w:rsid w:val="00A41A25"/>
    <w:rsid w:val="00A426AB"/>
    <w:rsid w:val="00A430E4"/>
    <w:rsid w:val="00A4578F"/>
    <w:rsid w:val="00A471AE"/>
    <w:rsid w:val="00A506E5"/>
    <w:rsid w:val="00A50CD9"/>
    <w:rsid w:val="00A51374"/>
    <w:rsid w:val="00A52C0C"/>
    <w:rsid w:val="00A54371"/>
    <w:rsid w:val="00A54D95"/>
    <w:rsid w:val="00A54E53"/>
    <w:rsid w:val="00A5529A"/>
    <w:rsid w:val="00A5555A"/>
    <w:rsid w:val="00A5703F"/>
    <w:rsid w:val="00A60C9A"/>
    <w:rsid w:val="00A64E76"/>
    <w:rsid w:val="00A65DCB"/>
    <w:rsid w:val="00A667C7"/>
    <w:rsid w:val="00A668D5"/>
    <w:rsid w:val="00A75DCB"/>
    <w:rsid w:val="00A77A2E"/>
    <w:rsid w:val="00A801B7"/>
    <w:rsid w:val="00A804CF"/>
    <w:rsid w:val="00A80770"/>
    <w:rsid w:val="00A80989"/>
    <w:rsid w:val="00A81554"/>
    <w:rsid w:val="00A8183A"/>
    <w:rsid w:val="00A8364A"/>
    <w:rsid w:val="00A83A71"/>
    <w:rsid w:val="00A846C7"/>
    <w:rsid w:val="00A857CE"/>
    <w:rsid w:val="00A85A0B"/>
    <w:rsid w:val="00A85DF5"/>
    <w:rsid w:val="00A86051"/>
    <w:rsid w:val="00A8625F"/>
    <w:rsid w:val="00A86D11"/>
    <w:rsid w:val="00A87275"/>
    <w:rsid w:val="00A87AB4"/>
    <w:rsid w:val="00A90151"/>
    <w:rsid w:val="00A90256"/>
    <w:rsid w:val="00A90957"/>
    <w:rsid w:val="00A91551"/>
    <w:rsid w:val="00A91728"/>
    <w:rsid w:val="00A9359B"/>
    <w:rsid w:val="00A93FC2"/>
    <w:rsid w:val="00A9545C"/>
    <w:rsid w:val="00A963F1"/>
    <w:rsid w:val="00A970A6"/>
    <w:rsid w:val="00AA0AF4"/>
    <w:rsid w:val="00AA163B"/>
    <w:rsid w:val="00AA1BE2"/>
    <w:rsid w:val="00AA1D67"/>
    <w:rsid w:val="00AA204D"/>
    <w:rsid w:val="00AA3569"/>
    <w:rsid w:val="00AA398D"/>
    <w:rsid w:val="00AA604D"/>
    <w:rsid w:val="00AA6097"/>
    <w:rsid w:val="00AA6261"/>
    <w:rsid w:val="00AA6264"/>
    <w:rsid w:val="00AA7F9E"/>
    <w:rsid w:val="00AB10F4"/>
    <w:rsid w:val="00AB2D17"/>
    <w:rsid w:val="00AB34AD"/>
    <w:rsid w:val="00AB3BF8"/>
    <w:rsid w:val="00AB425C"/>
    <w:rsid w:val="00AB46E2"/>
    <w:rsid w:val="00AB6228"/>
    <w:rsid w:val="00AB62CD"/>
    <w:rsid w:val="00AB62F5"/>
    <w:rsid w:val="00AB7191"/>
    <w:rsid w:val="00AB7577"/>
    <w:rsid w:val="00AC277F"/>
    <w:rsid w:val="00AC2E5B"/>
    <w:rsid w:val="00AC394A"/>
    <w:rsid w:val="00AC4F7C"/>
    <w:rsid w:val="00AC4FAB"/>
    <w:rsid w:val="00AC504B"/>
    <w:rsid w:val="00AC5373"/>
    <w:rsid w:val="00AC587D"/>
    <w:rsid w:val="00AC58F3"/>
    <w:rsid w:val="00AD1AA2"/>
    <w:rsid w:val="00AD366D"/>
    <w:rsid w:val="00AD3EDA"/>
    <w:rsid w:val="00AD5FCF"/>
    <w:rsid w:val="00AD7A30"/>
    <w:rsid w:val="00AE02C4"/>
    <w:rsid w:val="00AE0AEC"/>
    <w:rsid w:val="00AE155F"/>
    <w:rsid w:val="00AE348D"/>
    <w:rsid w:val="00AE4CD0"/>
    <w:rsid w:val="00AE4E56"/>
    <w:rsid w:val="00AE528A"/>
    <w:rsid w:val="00AF007E"/>
    <w:rsid w:val="00AF28A2"/>
    <w:rsid w:val="00AF3BD9"/>
    <w:rsid w:val="00AF3FE3"/>
    <w:rsid w:val="00AF479F"/>
    <w:rsid w:val="00AF5F15"/>
    <w:rsid w:val="00AF671B"/>
    <w:rsid w:val="00B01265"/>
    <w:rsid w:val="00B0138B"/>
    <w:rsid w:val="00B03CB4"/>
    <w:rsid w:val="00B044BC"/>
    <w:rsid w:val="00B04527"/>
    <w:rsid w:val="00B05D53"/>
    <w:rsid w:val="00B061AF"/>
    <w:rsid w:val="00B066E8"/>
    <w:rsid w:val="00B1151B"/>
    <w:rsid w:val="00B11F80"/>
    <w:rsid w:val="00B134E5"/>
    <w:rsid w:val="00B1476D"/>
    <w:rsid w:val="00B16A22"/>
    <w:rsid w:val="00B202F5"/>
    <w:rsid w:val="00B2074B"/>
    <w:rsid w:val="00B21182"/>
    <w:rsid w:val="00B23258"/>
    <w:rsid w:val="00B23603"/>
    <w:rsid w:val="00B265DA"/>
    <w:rsid w:val="00B26D17"/>
    <w:rsid w:val="00B26FA0"/>
    <w:rsid w:val="00B302FA"/>
    <w:rsid w:val="00B3119D"/>
    <w:rsid w:val="00B31224"/>
    <w:rsid w:val="00B32519"/>
    <w:rsid w:val="00B32786"/>
    <w:rsid w:val="00B32D6C"/>
    <w:rsid w:val="00B33DD1"/>
    <w:rsid w:val="00B34048"/>
    <w:rsid w:val="00B34683"/>
    <w:rsid w:val="00B3495C"/>
    <w:rsid w:val="00B357AA"/>
    <w:rsid w:val="00B36A1A"/>
    <w:rsid w:val="00B3749D"/>
    <w:rsid w:val="00B37C9F"/>
    <w:rsid w:val="00B40594"/>
    <w:rsid w:val="00B41181"/>
    <w:rsid w:val="00B43595"/>
    <w:rsid w:val="00B438DA"/>
    <w:rsid w:val="00B443CC"/>
    <w:rsid w:val="00B44915"/>
    <w:rsid w:val="00B465BC"/>
    <w:rsid w:val="00B46ECE"/>
    <w:rsid w:val="00B47738"/>
    <w:rsid w:val="00B5252B"/>
    <w:rsid w:val="00B5378C"/>
    <w:rsid w:val="00B54860"/>
    <w:rsid w:val="00B5493D"/>
    <w:rsid w:val="00B559C7"/>
    <w:rsid w:val="00B60F38"/>
    <w:rsid w:val="00B6296D"/>
    <w:rsid w:val="00B65DAA"/>
    <w:rsid w:val="00B66B2F"/>
    <w:rsid w:val="00B67ACD"/>
    <w:rsid w:val="00B71773"/>
    <w:rsid w:val="00B71B6D"/>
    <w:rsid w:val="00B71DF7"/>
    <w:rsid w:val="00B720EC"/>
    <w:rsid w:val="00B730B6"/>
    <w:rsid w:val="00B736E4"/>
    <w:rsid w:val="00B7449C"/>
    <w:rsid w:val="00B74A90"/>
    <w:rsid w:val="00B74F7F"/>
    <w:rsid w:val="00B750CD"/>
    <w:rsid w:val="00B75B08"/>
    <w:rsid w:val="00B75CF1"/>
    <w:rsid w:val="00B761F8"/>
    <w:rsid w:val="00B7631C"/>
    <w:rsid w:val="00B7663C"/>
    <w:rsid w:val="00B76E8A"/>
    <w:rsid w:val="00B80079"/>
    <w:rsid w:val="00B80132"/>
    <w:rsid w:val="00B80FF2"/>
    <w:rsid w:val="00B81718"/>
    <w:rsid w:val="00B84672"/>
    <w:rsid w:val="00B84869"/>
    <w:rsid w:val="00B85A00"/>
    <w:rsid w:val="00B86607"/>
    <w:rsid w:val="00B86DE8"/>
    <w:rsid w:val="00B87282"/>
    <w:rsid w:val="00B87859"/>
    <w:rsid w:val="00B90D0C"/>
    <w:rsid w:val="00B90F4D"/>
    <w:rsid w:val="00B91D47"/>
    <w:rsid w:val="00B91E7F"/>
    <w:rsid w:val="00B92844"/>
    <w:rsid w:val="00B92D23"/>
    <w:rsid w:val="00B93D97"/>
    <w:rsid w:val="00B93E06"/>
    <w:rsid w:val="00B953E2"/>
    <w:rsid w:val="00B95659"/>
    <w:rsid w:val="00B95AE6"/>
    <w:rsid w:val="00BA1C23"/>
    <w:rsid w:val="00BA1D81"/>
    <w:rsid w:val="00BA3CAD"/>
    <w:rsid w:val="00BA3CB8"/>
    <w:rsid w:val="00BA5201"/>
    <w:rsid w:val="00BA55B1"/>
    <w:rsid w:val="00BA56E6"/>
    <w:rsid w:val="00BA60F4"/>
    <w:rsid w:val="00BA6289"/>
    <w:rsid w:val="00BA6E34"/>
    <w:rsid w:val="00BA75A9"/>
    <w:rsid w:val="00BA7623"/>
    <w:rsid w:val="00BB21B8"/>
    <w:rsid w:val="00BB54C0"/>
    <w:rsid w:val="00BB7119"/>
    <w:rsid w:val="00BB780D"/>
    <w:rsid w:val="00BC019C"/>
    <w:rsid w:val="00BC0DCE"/>
    <w:rsid w:val="00BC127C"/>
    <w:rsid w:val="00BC17CD"/>
    <w:rsid w:val="00BC219C"/>
    <w:rsid w:val="00BC3E10"/>
    <w:rsid w:val="00BC4F33"/>
    <w:rsid w:val="00BC5EA4"/>
    <w:rsid w:val="00BC6601"/>
    <w:rsid w:val="00BC6606"/>
    <w:rsid w:val="00BC6655"/>
    <w:rsid w:val="00BC7C1B"/>
    <w:rsid w:val="00BD002A"/>
    <w:rsid w:val="00BD0BC3"/>
    <w:rsid w:val="00BD190D"/>
    <w:rsid w:val="00BD2151"/>
    <w:rsid w:val="00BD3524"/>
    <w:rsid w:val="00BD3ECF"/>
    <w:rsid w:val="00BD4E88"/>
    <w:rsid w:val="00BD6B07"/>
    <w:rsid w:val="00BD721F"/>
    <w:rsid w:val="00BD72AE"/>
    <w:rsid w:val="00BE18C5"/>
    <w:rsid w:val="00BE1A81"/>
    <w:rsid w:val="00BE209D"/>
    <w:rsid w:val="00BE4C2C"/>
    <w:rsid w:val="00BE52BF"/>
    <w:rsid w:val="00BE69B1"/>
    <w:rsid w:val="00BE771C"/>
    <w:rsid w:val="00BF0EF2"/>
    <w:rsid w:val="00BF11A0"/>
    <w:rsid w:val="00BF2705"/>
    <w:rsid w:val="00BF4580"/>
    <w:rsid w:val="00BF5246"/>
    <w:rsid w:val="00BF5309"/>
    <w:rsid w:val="00BF68C8"/>
    <w:rsid w:val="00BF6B5B"/>
    <w:rsid w:val="00BF7D76"/>
    <w:rsid w:val="00C016A3"/>
    <w:rsid w:val="00C01E68"/>
    <w:rsid w:val="00C0269E"/>
    <w:rsid w:val="00C02EFA"/>
    <w:rsid w:val="00C03AE2"/>
    <w:rsid w:val="00C04323"/>
    <w:rsid w:val="00C047D1"/>
    <w:rsid w:val="00C04FD2"/>
    <w:rsid w:val="00C06C2B"/>
    <w:rsid w:val="00C07D9B"/>
    <w:rsid w:val="00C115D2"/>
    <w:rsid w:val="00C11924"/>
    <w:rsid w:val="00C14016"/>
    <w:rsid w:val="00C140A6"/>
    <w:rsid w:val="00C15082"/>
    <w:rsid w:val="00C1776C"/>
    <w:rsid w:val="00C17B40"/>
    <w:rsid w:val="00C17CAA"/>
    <w:rsid w:val="00C221A0"/>
    <w:rsid w:val="00C23060"/>
    <w:rsid w:val="00C23196"/>
    <w:rsid w:val="00C238D1"/>
    <w:rsid w:val="00C23C36"/>
    <w:rsid w:val="00C23D1F"/>
    <w:rsid w:val="00C24246"/>
    <w:rsid w:val="00C24CB3"/>
    <w:rsid w:val="00C25559"/>
    <w:rsid w:val="00C25C46"/>
    <w:rsid w:val="00C26E28"/>
    <w:rsid w:val="00C27564"/>
    <w:rsid w:val="00C275ED"/>
    <w:rsid w:val="00C277DB"/>
    <w:rsid w:val="00C30559"/>
    <w:rsid w:val="00C314A4"/>
    <w:rsid w:val="00C31E23"/>
    <w:rsid w:val="00C32606"/>
    <w:rsid w:val="00C326F9"/>
    <w:rsid w:val="00C33A1F"/>
    <w:rsid w:val="00C33EDD"/>
    <w:rsid w:val="00C34FF4"/>
    <w:rsid w:val="00C35AC6"/>
    <w:rsid w:val="00C35E22"/>
    <w:rsid w:val="00C36A7A"/>
    <w:rsid w:val="00C36FFC"/>
    <w:rsid w:val="00C374E5"/>
    <w:rsid w:val="00C377AA"/>
    <w:rsid w:val="00C37A29"/>
    <w:rsid w:val="00C37F6B"/>
    <w:rsid w:val="00C405CA"/>
    <w:rsid w:val="00C40654"/>
    <w:rsid w:val="00C419EC"/>
    <w:rsid w:val="00C42084"/>
    <w:rsid w:val="00C421A0"/>
    <w:rsid w:val="00C43F70"/>
    <w:rsid w:val="00C4422E"/>
    <w:rsid w:val="00C45AED"/>
    <w:rsid w:val="00C45C37"/>
    <w:rsid w:val="00C46E8D"/>
    <w:rsid w:val="00C46FC3"/>
    <w:rsid w:val="00C4730B"/>
    <w:rsid w:val="00C47BA0"/>
    <w:rsid w:val="00C510E2"/>
    <w:rsid w:val="00C53CEE"/>
    <w:rsid w:val="00C541CF"/>
    <w:rsid w:val="00C55B55"/>
    <w:rsid w:val="00C55B7F"/>
    <w:rsid w:val="00C576D5"/>
    <w:rsid w:val="00C60568"/>
    <w:rsid w:val="00C60E63"/>
    <w:rsid w:val="00C625AB"/>
    <w:rsid w:val="00C6315F"/>
    <w:rsid w:val="00C63164"/>
    <w:rsid w:val="00C63410"/>
    <w:rsid w:val="00C63721"/>
    <w:rsid w:val="00C655B2"/>
    <w:rsid w:val="00C67B1C"/>
    <w:rsid w:val="00C708A2"/>
    <w:rsid w:val="00C70D80"/>
    <w:rsid w:val="00C70EFC"/>
    <w:rsid w:val="00C71688"/>
    <w:rsid w:val="00C718D2"/>
    <w:rsid w:val="00C721D7"/>
    <w:rsid w:val="00C729AF"/>
    <w:rsid w:val="00C7386D"/>
    <w:rsid w:val="00C75C56"/>
    <w:rsid w:val="00C7660D"/>
    <w:rsid w:val="00C76F9A"/>
    <w:rsid w:val="00C803B0"/>
    <w:rsid w:val="00C80A63"/>
    <w:rsid w:val="00C81053"/>
    <w:rsid w:val="00C8156B"/>
    <w:rsid w:val="00C82F7F"/>
    <w:rsid w:val="00C8332B"/>
    <w:rsid w:val="00C835C8"/>
    <w:rsid w:val="00C840F8"/>
    <w:rsid w:val="00C84C62"/>
    <w:rsid w:val="00C851CF"/>
    <w:rsid w:val="00C928B2"/>
    <w:rsid w:val="00C932F3"/>
    <w:rsid w:val="00C9371E"/>
    <w:rsid w:val="00C93AB2"/>
    <w:rsid w:val="00C9785E"/>
    <w:rsid w:val="00CA0129"/>
    <w:rsid w:val="00CA0B3F"/>
    <w:rsid w:val="00CA3D1F"/>
    <w:rsid w:val="00CA496C"/>
    <w:rsid w:val="00CA51AE"/>
    <w:rsid w:val="00CA5884"/>
    <w:rsid w:val="00CA6D87"/>
    <w:rsid w:val="00CA7954"/>
    <w:rsid w:val="00CB0E1D"/>
    <w:rsid w:val="00CB0F3D"/>
    <w:rsid w:val="00CB36B7"/>
    <w:rsid w:val="00CB483F"/>
    <w:rsid w:val="00CB5FA4"/>
    <w:rsid w:val="00CB6872"/>
    <w:rsid w:val="00CB7178"/>
    <w:rsid w:val="00CC25D8"/>
    <w:rsid w:val="00CC27D9"/>
    <w:rsid w:val="00CC29B2"/>
    <w:rsid w:val="00CC3DE4"/>
    <w:rsid w:val="00CC459B"/>
    <w:rsid w:val="00CC5593"/>
    <w:rsid w:val="00CC5F5B"/>
    <w:rsid w:val="00CC707C"/>
    <w:rsid w:val="00CD0227"/>
    <w:rsid w:val="00CD0967"/>
    <w:rsid w:val="00CD0ECA"/>
    <w:rsid w:val="00CD1507"/>
    <w:rsid w:val="00CD1D4D"/>
    <w:rsid w:val="00CD2E91"/>
    <w:rsid w:val="00CD3A9B"/>
    <w:rsid w:val="00CD57DA"/>
    <w:rsid w:val="00CD5B1B"/>
    <w:rsid w:val="00CD61EB"/>
    <w:rsid w:val="00CD6A80"/>
    <w:rsid w:val="00CD73D8"/>
    <w:rsid w:val="00CD7F44"/>
    <w:rsid w:val="00CE0285"/>
    <w:rsid w:val="00CE0FC1"/>
    <w:rsid w:val="00CE18E3"/>
    <w:rsid w:val="00CE2472"/>
    <w:rsid w:val="00CE43AF"/>
    <w:rsid w:val="00CE4D3A"/>
    <w:rsid w:val="00CE4D82"/>
    <w:rsid w:val="00CE51B0"/>
    <w:rsid w:val="00CE64FD"/>
    <w:rsid w:val="00CE7236"/>
    <w:rsid w:val="00CE7974"/>
    <w:rsid w:val="00CF02F0"/>
    <w:rsid w:val="00CF13C1"/>
    <w:rsid w:val="00CF1B7E"/>
    <w:rsid w:val="00CF4BC6"/>
    <w:rsid w:val="00CF57A0"/>
    <w:rsid w:val="00CF7F06"/>
    <w:rsid w:val="00D00F2D"/>
    <w:rsid w:val="00D01615"/>
    <w:rsid w:val="00D01859"/>
    <w:rsid w:val="00D01904"/>
    <w:rsid w:val="00D02433"/>
    <w:rsid w:val="00D02D32"/>
    <w:rsid w:val="00D02FB8"/>
    <w:rsid w:val="00D0352E"/>
    <w:rsid w:val="00D03F54"/>
    <w:rsid w:val="00D04176"/>
    <w:rsid w:val="00D047F4"/>
    <w:rsid w:val="00D06B26"/>
    <w:rsid w:val="00D07695"/>
    <w:rsid w:val="00D10CB0"/>
    <w:rsid w:val="00D10F14"/>
    <w:rsid w:val="00D14A72"/>
    <w:rsid w:val="00D1501E"/>
    <w:rsid w:val="00D15113"/>
    <w:rsid w:val="00D15B7C"/>
    <w:rsid w:val="00D15B7D"/>
    <w:rsid w:val="00D16F74"/>
    <w:rsid w:val="00D17E72"/>
    <w:rsid w:val="00D203D2"/>
    <w:rsid w:val="00D21404"/>
    <w:rsid w:val="00D22B74"/>
    <w:rsid w:val="00D23225"/>
    <w:rsid w:val="00D23E87"/>
    <w:rsid w:val="00D242AF"/>
    <w:rsid w:val="00D24B07"/>
    <w:rsid w:val="00D24CDE"/>
    <w:rsid w:val="00D26C5C"/>
    <w:rsid w:val="00D270A5"/>
    <w:rsid w:val="00D275A9"/>
    <w:rsid w:val="00D30791"/>
    <w:rsid w:val="00D31E3E"/>
    <w:rsid w:val="00D32600"/>
    <w:rsid w:val="00D330CA"/>
    <w:rsid w:val="00D3316D"/>
    <w:rsid w:val="00D34426"/>
    <w:rsid w:val="00D364DA"/>
    <w:rsid w:val="00D36F50"/>
    <w:rsid w:val="00D37882"/>
    <w:rsid w:val="00D37ED3"/>
    <w:rsid w:val="00D40B2F"/>
    <w:rsid w:val="00D40BF5"/>
    <w:rsid w:val="00D41DDC"/>
    <w:rsid w:val="00D4203B"/>
    <w:rsid w:val="00D423EA"/>
    <w:rsid w:val="00D42917"/>
    <w:rsid w:val="00D42C70"/>
    <w:rsid w:val="00D42F4B"/>
    <w:rsid w:val="00D4329E"/>
    <w:rsid w:val="00D43518"/>
    <w:rsid w:val="00D43D0F"/>
    <w:rsid w:val="00D44D9E"/>
    <w:rsid w:val="00D45ED7"/>
    <w:rsid w:val="00D46D17"/>
    <w:rsid w:val="00D46FD9"/>
    <w:rsid w:val="00D521AF"/>
    <w:rsid w:val="00D54A73"/>
    <w:rsid w:val="00D5512F"/>
    <w:rsid w:val="00D563AA"/>
    <w:rsid w:val="00D56B22"/>
    <w:rsid w:val="00D56E67"/>
    <w:rsid w:val="00D57212"/>
    <w:rsid w:val="00D57665"/>
    <w:rsid w:val="00D60649"/>
    <w:rsid w:val="00D61E88"/>
    <w:rsid w:val="00D62992"/>
    <w:rsid w:val="00D63DCE"/>
    <w:rsid w:val="00D6650A"/>
    <w:rsid w:val="00D67CED"/>
    <w:rsid w:val="00D73E6D"/>
    <w:rsid w:val="00D754DC"/>
    <w:rsid w:val="00D75713"/>
    <w:rsid w:val="00D76DEB"/>
    <w:rsid w:val="00D77D41"/>
    <w:rsid w:val="00D80FFA"/>
    <w:rsid w:val="00D82BC7"/>
    <w:rsid w:val="00D83923"/>
    <w:rsid w:val="00D83D7F"/>
    <w:rsid w:val="00D84EC8"/>
    <w:rsid w:val="00D852AC"/>
    <w:rsid w:val="00D8644F"/>
    <w:rsid w:val="00D86995"/>
    <w:rsid w:val="00D87162"/>
    <w:rsid w:val="00D901A5"/>
    <w:rsid w:val="00D90385"/>
    <w:rsid w:val="00D91C4D"/>
    <w:rsid w:val="00D92A30"/>
    <w:rsid w:val="00D9419D"/>
    <w:rsid w:val="00D96041"/>
    <w:rsid w:val="00D96F65"/>
    <w:rsid w:val="00DA136C"/>
    <w:rsid w:val="00DA19A2"/>
    <w:rsid w:val="00DA2C5B"/>
    <w:rsid w:val="00DA3017"/>
    <w:rsid w:val="00DA34E5"/>
    <w:rsid w:val="00DA3597"/>
    <w:rsid w:val="00DA49F0"/>
    <w:rsid w:val="00DA5484"/>
    <w:rsid w:val="00DA639D"/>
    <w:rsid w:val="00DA70B8"/>
    <w:rsid w:val="00DA7A93"/>
    <w:rsid w:val="00DB192C"/>
    <w:rsid w:val="00DB19EC"/>
    <w:rsid w:val="00DB27C0"/>
    <w:rsid w:val="00DB2DD6"/>
    <w:rsid w:val="00DB7E8D"/>
    <w:rsid w:val="00DC06FB"/>
    <w:rsid w:val="00DC1012"/>
    <w:rsid w:val="00DC18D8"/>
    <w:rsid w:val="00DC1B37"/>
    <w:rsid w:val="00DC25B8"/>
    <w:rsid w:val="00DC27E6"/>
    <w:rsid w:val="00DC35D6"/>
    <w:rsid w:val="00DC3A6C"/>
    <w:rsid w:val="00DC5D45"/>
    <w:rsid w:val="00DC5DFF"/>
    <w:rsid w:val="00DC6509"/>
    <w:rsid w:val="00DC74CB"/>
    <w:rsid w:val="00DC7BD5"/>
    <w:rsid w:val="00DD0331"/>
    <w:rsid w:val="00DD134A"/>
    <w:rsid w:val="00DD31B2"/>
    <w:rsid w:val="00DD50E2"/>
    <w:rsid w:val="00DD51CA"/>
    <w:rsid w:val="00DD6473"/>
    <w:rsid w:val="00DD64C9"/>
    <w:rsid w:val="00DD68DE"/>
    <w:rsid w:val="00DE5503"/>
    <w:rsid w:val="00DE60BB"/>
    <w:rsid w:val="00DE679F"/>
    <w:rsid w:val="00DE6D15"/>
    <w:rsid w:val="00DE728C"/>
    <w:rsid w:val="00DE7ECE"/>
    <w:rsid w:val="00DF0F46"/>
    <w:rsid w:val="00DF15A4"/>
    <w:rsid w:val="00DF4E3E"/>
    <w:rsid w:val="00DF57D9"/>
    <w:rsid w:val="00DF60B9"/>
    <w:rsid w:val="00DF63B7"/>
    <w:rsid w:val="00DF6B89"/>
    <w:rsid w:val="00DF7137"/>
    <w:rsid w:val="00E010CD"/>
    <w:rsid w:val="00E01EFA"/>
    <w:rsid w:val="00E02157"/>
    <w:rsid w:val="00E02BEF"/>
    <w:rsid w:val="00E0351F"/>
    <w:rsid w:val="00E0404A"/>
    <w:rsid w:val="00E0453D"/>
    <w:rsid w:val="00E05FA6"/>
    <w:rsid w:val="00E06055"/>
    <w:rsid w:val="00E06919"/>
    <w:rsid w:val="00E06A63"/>
    <w:rsid w:val="00E122AD"/>
    <w:rsid w:val="00E15A2F"/>
    <w:rsid w:val="00E16EA0"/>
    <w:rsid w:val="00E20967"/>
    <w:rsid w:val="00E21202"/>
    <w:rsid w:val="00E232BD"/>
    <w:rsid w:val="00E25474"/>
    <w:rsid w:val="00E25EBC"/>
    <w:rsid w:val="00E26291"/>
    <w:rsid w:val="00E26A88"/>
    <w:rsid w:val="00E26B25"/>
    <w:rsid w:val="00E30382"/>
    <w:rsid w:val="00E305D0"/>
    <w:rsid w:val="00E32EE5"/>
    <w:rsid w:val="00E32F93"/>
    <w:rsid w:val="00E3309C"/>
    <w:rsid w:val="00E339F4"/>
    <w:rsid w:val="00E35B5D"/>
    <w:rsid w:val="00E35C52"/>
    <w:rsid w:val="00E36E07"/>
    <w:rsid w:val="00E36E08"/>
    <w:rsid w:val="00E377BD"/>
    <w:rsid w:val="00E379F7"/>
    <w:rsid w:val="00E40B7E"/>
    <w:rsid w:val="00E435B8"/>
    <w:rsid w:val="00E43821"/>
    <w:rsid w:val="00E44997"/>
    <w:rsid w:val="00E455F3"/>
    <w:rsid w:val="00E45EC6"/>
    <w:rsid w:val="00E46A85"/>
    <w:rsid w:val="00E46BEE"/>
    <w:rsid w:val="00E47107"/>
    <w:rsid w:val="00E47CA9"/>
    <w:rsid w:val="00E50062"/>
    <w:rsid w:val="00E506DE"/>
    <w:rsid w:val="00E50C50"/>
    <w:rsid w:val="00E514E6"/>
    <w:rsid w:val="00E519A1"/>
    <w:rsid w:val="00E53916"/>
    <w:rsid w:val="00E54ACD"/>
    <w:rsid w:val="00E54B2B"/>
    <w:rsid w:val="00E54B6C"/>
    <w:rsid w:val="00E55A92"/>
    <w:rsid w:val="00E564FB"/>
    <w:rsid w:val="00E60509"/>
    <w:rsid w:val="00E61632"/>
    <w:rsid w:val="00E62EED"/>
    <w:rsid w:val="00E6334E"/>
    <w:rsid w:val="00E642E7"/>
    <w:rsid w:val="00E64EE8"/>
    <w:rsid w:val="00E65085"/>
    <w:rsid w:val="00E65366"/>
    <w:rsid w:val="00E65CE3"/>
    <w:rsid w:val="00E6687E"/>
    <w:rsid w:val="00E67969"/>
    <w:rsid w:val="00E70DB1"/>
    <w:rsid w:val="00E70DD7"/>
    <w:rsid w:val="00E71752"/>
    <w:rsid w:val="00E7217C"/>
    <w:rsid w:val="00E72670"/>
    <w:rsid w:val="00E72EE0"/>
    <w:rsid w:val="00E73455"/>
    <w:rsid w:val="00E7381A"/>
    <w:rsid w:val="00E741FB"/>
    <w:rsid w:val="00E7478D"/>
    <w:rsid w:val="00E74BD6"/>
    <w:rsid w:val="00E80E8F"/>
    <w:rsid w:val="00E8116E"/>
    <w:rsid w:val="00E81EA4"/>
    <w:rsid w:val="00E8460D"/>
    <w:rsid w:val="00E84687"/>
    <w:rsid w:val="00E84828"/>
    <w:rsid w:val="00E84DCD"/>
    <w:rsid w:val="00E84F4A"/>
    <w:rsid w:val="00E85662"/>
    <w:rsid w:val="00E86100"/>
    <w:rsid w:val="00E86CDB"/>
    <w:rsid w:val="00E90697"/>
    <w:rsid w:val="00E91A7E"/>
    <w:rsid w:val="00E91FED"/>
    <w:rsid w:val="00E924B5"/>
    <w:rsid w:val="00E94858"/>
    <w:rsid w:val="00E94A77"/>
    <w:rsid w:val="00E955B8"/>
    <w:rsid w:val="00E9569C"/>
    <w:rsid w:val="00E971E8"/>
    <w:rsid w:val="00E97AAF"/>
    <w:rsid w:val="00EA0963"/>
    <w:rsid w:val="00EA1797"/>
    <w:rsid w:val="00EA18FF"/>
    <w:rsid w:val="00EA1943"/>
    <w:rsid w:val="00EA1C90"/>
    <w:rsid w:val="00EA218B"/>
    <w:rsid w:val="00EA27A2"/>
    <w:rsid w:val="00EA2F8D"/>
    <w:rsid w:val="00EA3497"/>
    <w:rsid w:val="00EA583E"/>
    <w:rsid w:val="00EA5FA9"/>
    <w:rsid w:val="00EB14E4"/>
    <w:rsid w:val="00EB3F30"/>
    <w:rsid w:val="00EB3F9D"/>
    <w:rsid w:val="00EB404B"/>
    <w:rsid w:val="00EB4268"/>
    <w:rsid w:val="00EB4672"/>
    <w:rsid w:val="00EB54B7"/>
    <w:rsid w:val="00EB5DC6"/>
    <w:rsid w:val="00EB7AD6"/>
    <w:rsid w:val="00EC3712"/>
    <w:rsid w:val="00EC39B9"/>
    <w:rsid w:val="00EC717B"/>
    <w:rsid w:val="00EC730B"/>
    <w:rsid w:val="00EC753B"/>
    <w:rsid w:val="00ED01A3"/>
    <w:rsid w:val="00ED14F7"/>
    <w:rsid w:val="00ED1559"/>
    <w:rsid w:val="00ED403B"/>
    <w:rsid w:val="00ED4983"/>
    <w:rsid w:val="00EE13AC"/>
    <w:rsid w:val="00EE13E7"/>
    <w:rsid w:val="00EE2DE1"/>
    <w:rsid w:val="00EE3CC7"/>
    <w:rsid w:val="00EE44C5"/>
    <w:rsid w:val="00EE6F14"/>
    <w:rsid w:val="00EE7B2C"/>
    <w:rsid w:val="00EF3F23"/>
    <w:rsid w:val="00EF5038"/>
    <w:rsid w:val="00EF6470"/>
    <w:rsid w:val="00EF69A7"/>
    <w:rsid w:val="00EF6C20"/>
    <w:rsid w:val="00F0256C"/>
    <w:rsid w:val="00F02FA5"/>
    <w:rsid w:val="00F04D26"/>
    <w:rsid w:val="00F04EA7"/>
    <w:rsid w:val="00F05005"/>
    <w:rsid w:val="00F05B37"/>
    <w:rsid w:val="00F06413"/>
    <w:rsid w:val="00F076A8"/>
    <w:rsid w:val="00F11F84"/>
    <w:rsid w:val="00F13CDD"/>
    <w:rsid w:val="00F162D4"/>
    <w:rsid w:val="00F165D5"/>
    <w:rsid w:val="00F16FFA"/>
    <w:rsid w:val="00F173EF"/>
    <w:rsid w:val="00F2058B"/>
    <w:rsid w:val="00F21338"/>
    <w:rsid w:val="00F213D9"/>
    <w:rsid w:val="00F219F0"/>
    <w:rsid w:val="00F21F6F"/>
    <w:rsid w:val="00F23EBD"/>
    <w:rsid w:val="00F25AE6"/>
    <w:rsid w:val="00F2767E"/>
    <w:rsid w:val="00F27E72"/>
    <w:rsid w:val="00F3209B"/>
    <w:rsid w:val="00F3214C"/>
    <w:rsid w:val="00F32280"/>
    <w:rsid w:val="00F329A7"/>
    <w:rsid w:val="00F332BE"/>
    <w:rsid w:val="00F33F8D"/>
    <w:rsid w:val="00F3555E"/>
    <w:rsid w:val="00F35AC7"/>
    <w:rsid w:val="00F35E7D"/>
    <w:rsid w:val="00F36DAD"/>
    <w:rsid w:val="00F3704C"/>
    <w:rsid w:val="00F37CB6"/>
    <w:rsid w:val="00F37F65"/>
    <w:rsid w:val="00F4010B"/>
    <w:rsid w:val="00F403C0"/>
    <w:rsid w:val="00F41360"/>
    <w:rsid w:val="00F41413"/>
    <w:rsid w:val="00F419FC"/>
    <w:rsid w:val="00F43DE9"/>
    <w:rsid w:val="00F43E25"/>
    <w:rsid w:val="00F45346"/>
    <w:rsid w:val="00F463B3"/>
    <w:rsid w:val="00F46E42"/>
    <w:rsid w:val="00F4702C"/>
    <w:rsid w:val="00F475F0"/>
    <w:rsid w:val="00F50074"/>
    <w:rsid w:val="00F505B8"/>
    <w:rsid w:val="00F51659"/>
    <w:rsid w:val="00F51ADA"/>
    <w:rsid w:val="00F526D0"/>
    <w:rsid w:val="00F53EFE"/>
    <w:rsid w:val="00F54917"/>
    <w:rsid w:val="00F55023"/>
    <w:rsid w:val="00F55450"/>
    <w:rsid w:val="00F57478"/>
    <w:rsid w:val="00F60BA2"/>
    <w:rsid w:val="00F60BCA"/>
    <w:rsid w:val="00F60D53"/>
    <w:rsid w:val="00F62DDE"/>
    <w:rsid w:val="00F62E3E"/>
    <w:rsid w:val="00F634F6"/>
    <w:rsid w:val="00F6743F"/>
    <w:rsid w:val="00F67BD0"/>
    <w:rsid w:val="00F7104C"/>
    <w:rsid w:val="00F717B6"/>
    <w:rsid w:val="00F71E8D"/>
    <w:rsid w:val="00F72858"/>
    <w:rsid w:val="00F73825"/>
    <w:rsid w:val="00F73AB9"/>
    <w:rsid w:val="00F7478D"/>
    <w:rsid w:val="00F754E0"/>
    <w:rsid w:val="00F76C65"/>
    <w:rsid w:val="00F772D7"/>
    <w:rsid w:val="00F77B4D"/>
    <w:rsid w:val="00F80F5D"/>
    <w:rsid w:val="00F813B2"/>
    <w:rsid w:val="00F828E9"/>
    <w:rsid w:val="00F83C5C"/>
    <w:rsid w:val="00F8550D"/>
    <w:rsid w:val="00F86056"/>
    <w:rsid w:val="00F870AC"/>
    <w:rsid w:val="00F872DC"/>
    <w:rsid w:val="00F87B07"/>
    <w:rsid w:val="00F902EB"/>
    <w:rsid w:val="00F904CA"/>
    <w:rsid w:val="00F92750"/>
    <w:rsid w:val="00F92957"/>
    <w:rsid w:val="00F93B56"/>
    <w:rsid w:val="00F94277"/>
    <w:rsid w:val="00F9451A"/>
    <w:rsid w:val="00F947AA"/>
    <w:rsid w:val="00F94880"/>
    <w:rsid w:val="00F955BC"/>
    <w:rsid w:val="00F9674E"/>
    <w:rsid w:val="00F97DD0"/>
    <w:rsid w:val="00FA0248"/>
    <w:rsid w:val="00FA2483"/>
    <w:rsid w:val="00FA33D2"/>
    <w:rsid w:val="00FA40DB"/>
    <w:rsid w:val="00FA582B"/>
    <w:rsid w:val="00FA75B0"/>
    <w:rsid w:val="00FA7F07"/>
    <w:rsid w:val="00FB016C"/>
    <w:rsid w:val="00FB1007"/>
    <w:rsid w:val="00FB255A"/>
    <w:rsid w:val="00FB32C4"/>
    <w:rsid w:val="00FB4E93"/>
    <w:rsid w:val="00FB5621"/>
    <w:rsid w:val="00FB6DE6"/>
    <w:rsid w:val="00FB7593"/>
    <w:rsid w:val="00FC067A"/>
    <w:rsid w:val="00FC079C"/>
    <w:rsid w:val="00FC2D8B"/>
    <w:rsid w:val="00FC3A07"/>
    <w:rsid w:val="00FC484D"/>
    <w:rsid w:val="00FC4FD1"/>
    <w:rsid w:val="00FC55BC"/>
    <w:rsid w:val="00FC5756"/>
    <w:rsid w:val="00FC5B28"/>
    <w:rsid w:val="00FC75AF"/>
    <w:rsid w:val="00FC77F5"/>
    <w:rsid w:val="00FC7DEE"/>
    <w:rsid w:val="00FD05DF"/>
    <w:rsid w:val="00FD1BD2"/>
    <w:rsid w:val="00FD2070"/>
    <w:rsid w:val="00FD241C"/>
    <w:rsid w:val="00FD3009"/>
    <w:rsid w:val="00FD3306"/>
    <w:rsid w:val="00FD36B1"/>
    <w:rsid w:val="00FD3A1A"/>
    <w:rsid w:val="00FD3FE4"/>
    <w:rsid w:val="00FD448A"/>
    <w:rsid w:val="00FD4911"/>
    <w:rsid w:val="00FD4B65"/>
    <w:rsid w:val="00FD5634"/>
    <w:rsid w:val="00FD5893"/>
    <w:rsid w:val="00FD63CA"/>
    <w:rsid w:val="00FD79F8"/>
    <w:rsid w:val="00FE1570"/>
    <w:rsid w:val="00FE52F9"/>
    <w:rsid w:val="00FE59FD"/>
    <w:rsid w:val="00FE5BE9"/>
    <w:rsid w:val="00FE5E6E"/>
    <w:rsid w:val="00FE6442"/>
    <w:rsid w:val="00FE715F"/>
    <w:rsid w:val="00FE7F98"/>
    <w:rsid w:val="00FF0A02"/>
    <w:rsid w:val="00FF1241"/>
    <w:rsid w:val="00FF2CFF"/>
    <w:rsid w:val="00FF2E7F"/>
    <w:rsid w:val="00FF2F96"/>
    <w:rsid w:val="00FF306D"/>
    <w:rsid w:val="00FF4BF0"/>
    <w:rsid w:val="00FF5730"/>
    <w:rsid w:val="00FF681D"/>
    <w:rsid w:val="00FF6E82"/>
    <w:rsid w:val="02309479"/>
    <w:rsid w:val="03772571"/>
    <w:rsid w:val="12BF1B2C"/>
    <w:rsid w:val="15776DCD"/>
    <w:rsid w:val="15E3A4D1"/>
    <w:rsid w:val="1BE58907"/>
    <w:rsid w:val="32BF4A46"/>
    <w:rsid w:val="3414774A"/>
    <w:rsid w:val="3BA3CA5F"/>
    <w:rsid w:val="4038A74C"/>
    <w:rsid w:val="462736BF"/>
    <w:rsid w:val="50BC6088"/>
    <w:rsid w:val="568B7A5F"/>
    <w:rsid w:val="6107EAFC"/>
    <w:rsid w:val="61F5D399"/>
    <w:rsid w:val="6E96AB34"/>
    <w:rsid w:val="70FC4811"/>
    <w:rsid w:val="728A4B49"/>
    <w:rsid w:val="72DBE4C7"/>
    <w:rsid w:val="730BE6E5"/>
    <w:rsid w:val="797805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C49A4F"/>
  <w15:chartTrackingRefBased/>
  <w15:docId w15:val="{9721A1CD-6F27-4D5D-BAD6-4864D1B3B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semiHidden="1" w:unhideWhenUsed="1" w:qFormat="1"/>
    <w:lsdException w:name="List 2" w:semiHidden="1" w:unhideWhenUsed="1" w:qFormat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 w:qFormat="1"/>
    <w:lsdException w:name="List Bullet 3" w:semiHidden="1" w:unhideWhenUsed="1" w:qFormat="1"/>
    <w:lsdException w:name="List Bullet 4" w:semiHidden="1" w:uiPriority="13"/>
    <w:lsdException w:name="List Bullet 5" w:semiHidden="1" w:unhideWhenUsed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2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0"/>
    <w:unhideWhenUsed/>
    <w:qFormat/>
    <w:rsid w:val="00F83C5C"/>
    <w:pPr>
      <w:spacing w:before="120" w:after="120" w:line="280" w:lineRule="atLeast"/>
    </w:pPr>
    <w:rPr>
      <w:sz w:val="20"/>
      <w:szCs w:val="20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F83C5C"/>
    <w:pPr>
      <w:numPr>
        <w:numId w:val="13"/>
      </w:numPr>
      <w:pBdr>
        <w:top w:val="single" w:sz="4" w:space="31" w:color="265A9A" w:themeColor="background2"/>
        <w:left w:val="single" w:sz="4" w:space="26" w:color="265A9A" w:themeColor="background2"/>
        <w:bottom w:val="single" w:sz="4" w:space="26" w:color="265A9A" w:themeColor="background2"/>
        <w:right w:val="single" w:sz="4" w:space="26" w:color="265A9A" w:themeColor="background2"/>
      </w:pBdr>
      <w:shd w:val="clear" w:color="auto" w:fill="265A9A" w:themeFill="background2"/>
      <w:spacing w:before="240" w:after="480" w:line="504" w:lineRule="atLeast"/>
      <w:ind w:right="567"/>
      <w:outlineLvl w:val="0"/>
    </w:pPr>
    <w:rPr>
      <w:rFonts w:asciiTheme="majorHAnsi" w:hAnsiTheme="majorHAnsi"/>
      <w:color w:val="FFFFFF" w:themeColor="background1"/>
      <w:sz w:val="42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F83C5C"/>
    <w:pPr>
      <w:keepNext/>
      <w:keepLines/>
      <w:numPr>
        <w:ilvl w:val="2"/>
        <w:numId w:val="13"/>
      </w:numPr>
      <w:spacing w:before="480" w:line="340" w:lineRule="atLeast"/>
      <w:outlineLvl w:val="1"/>
    </w:pPr>
    <w:rPr>
      <w:rFonts w:asciiTheme="majorHAnsi" w:eastAsiaTheme="majorEastAsia" w:hAnsiTheme="majorHAnsi" w:cstheme="majorBidi"/>
      <w:sz w:val="30"/>
      <w:szCs w:val="60"/>
    </w:rPr>
  </w:style>
  <w:style w:type="paragraph" w:styleId="Heading3">
    <w:name w:val="heading 3"/>
    <w:basedOn w:val="Normal"/>
    <w:next w:val="BodyText"/>
    <w:link w:val="Heading3Char"/>
    <w:uiPriority w:val="9"/>
    <w:qFormat/>
    <w:rsid w:val="00F83C5C"/>
    <w:pPr>
      <w:keepNext/>
      <w:keepLines/>
      <w:spacing w:before="240" w:line="300" w:lineRule="atLeast"/>
      <w:outlineLvl w:val="2"/>
    </w:pPr>
    <w:rPr>
      <w:rFonts w:asciiTheme="majorHAnsi" w:eastAsiaTheme="majorEastAsia" w:hAnsiTheme="majorHAnsi" w:cstheme="majorBidi"/>
      <w:color w:val="2D9AC2" w:themeColor="text2" w:themeShade="BF"/>
      <w:sz w:val="26"/>
      <w:szCs w:val="37"/>
    </w:rPr>
  </w:style>
  <w:style w:type="paragraph" w:styleId="Heading4">
    <w:name w:val="heading 4"/>
    <w:basedOn w:val="Normal"/>
    <w:next w:val="BodyText"/>
    <w:link w:val="Heading4Char"/>
    <w:uiPriority w:val="9"/>
    <w:qFormat/>
    <w:rsid w:val="00F83C5C"/>
    <w:pPr>
      <w:keepNext/>
      <w:keepLines/>
      <w:spacing w:before="240" w:line="264" w:lineRule="atLeast"/>
      <w:outlineLvl w:val="3"/>
    </w:pPr>
    <w:rPr>
      <w:rFonts w:asciiTheme="majorHAnsi" w:eastAsiaTheme="majorEastAsia" w:hAnsiTheme="majorHAnsi" w:cstheme="majorBidi"/>
      <w:iCs/>
      <w:color w:val="265A9A" w:themeColor="background2"/>
      <w:sz w:val="22"/>
      <w:szCs w:val="33"/>
    </w:rPr>
  </w:style>
  <w:style w:type="paragraph" w:styleId="Heading5">
    <w:name w:val="heading 5"/>
    <w:basedOn w:val="Normal"/>
    <w:next w:val="BodyText"/>
    <w:link w:val="Heading5Char"/>
    <w:uiPriority w:val="9"/>
    <w:qFormat/>
    <w:rsid w:val="00F83C5C"/>
    <w:pPr>
      <w:keepNext/>
      <w:keepLines/>
      <w:spacing w:line="264" w:lineRule="atLeast"/>
      <w:outlineLvl w:val="4"/>
    </w:pPr>
    <w:rPr>
      <w:rFonts w:eastAsiaTheme="majorEastAsia" w:cstheme="majorBidi"/>
      <w:b/>
      <w:color w:val="265A9A" w:themeColor="background2"/>
      <w:sz w:val="22"/>
      <w:szCs w:val="29"/>
    </w:rPr>
  </w:style>
  <w:style w:type="paragraph" w:styleId="Heading6">
    <w:name w:val="heading 6"/>
    <w:basedOn w:val="Normal"/>
    <w:next w:val="BodyText"/>
    <w:link w:val="Heading6Char"/>
    <w:uiPriority w:val="9"/>
    <w:rsid w:val="00F83C5C"/>
    <w:pPr>
      <w:keepNext/>
      <w:keepLines/>
      <w:spacing w:line="240" w:lineRule="atLeast"/>
      <w:outlineLvl w:val="5"/>
    </w:pPr>
    <w:rPr>
      <w:rFonts w:eastAsiaTheme="majorEastAsia" w:cstheme="minorHAnsi"/>
      <w:b/>
      <w:bCs/>
      <w:i/>
      <w:color w:val="265A9A" w:themeColor="background2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F83C5C"/>
    <w:pPr>
      <w:keepNext/>
      <w:keepLines/>
      <w:spacing w:line="240" w:lineRule="atLeast"/>
      <w:outlineLvl w:val="6"/>
    </w:pPr>
    <w:rPr>
      <w:rFonts w:eastAsiaTheme="majorEastAsia" w:cstheme="minorHAnsi"/>
      <w:b/>
      <w:bCs/>
      <w:i/>
      <w:iCs/>
      <w:color w:val="265A9A" w:themeColor="background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F83C5C"/>
    <w:pPr>
      <w:keepNext/>
      <w:keepLines/>
      <w:spacing w:after="0" w:line="293" w:lineRule="auto"/>
      <w:outlineLvl w:val="7"/>
    </w:pPr>
    <w:rPr>
      <w:rFonts w:eastAsiaTheme="majorEastAsia" w:cstheme="majorBidi"/>
      <w:b/>
      <w:sz w:val="1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rsid w:val="00F83C5C"/>
    <w:pPr>
      <w:spacing w:line="240" w:lineRule="auto"/>
      <w:outlineLvl w:val="8"/>
    </w:pPr>
    <w:rPr>
      <w:rFonts w:asciiTheme="majorHAnsi" w:hAnsiTheme="majorHAnsi"/>
      <w:color w:val="4D7028" w:themeColor="accent2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83C5C"/>
    <w:rPr>
      <w:color w:val="808080"/>
    </w:rPr>
  </w:style>
  <w:style w:type="paragraph" w:styleId="Date">
    <w:name w:val="Date"/>
    <w:basedOn w:val="Normal"/>
    <w:next w:val="Normal"/>
    <w:link w:val="DateChar"/>
    <w:uiPriority w:val="99"/>
    <w:unhideWhenUsed/>
    <w:rsid w:val="00F83C5C"/>
    <w:pPr>
      <w:spacing w:after="360" w:line="293" w:lineRule="auto"/>
    </w:pPr>
  </w:style>
  <w:style w:type="character" w:customStyle="1" w:styleId="DateChar">
    <w:name w:val="Date Char"/>
    <w:basedOn w:val="DefaultParagraphFont"/>
    <w:link w:val="Date"/>
    <w:uiPriority w:val="99"/>
    <w:rsid w:val="00F83C5C"/>
    <w:rPr>
      <w:sz w:val="20"/>
      <w:szCs w:val="20"/>
    </w:rPr>
  </w:style>
  <w:style w:type="paragraph" w:styleId="NoSpacing">
    <w:name w:val="No Spacing"/>
    <w:basedOn w:val="Normal"/>
    <w:link w:val="NoSpacingChar"/>
    <w:uiPriority w:val="10"/>
    <w:qFormat/>
    <w:rsid w:val="00F83C5C"/>
    <w:pPr>
      <w:spacing w:before="0" w:after="0"/>
    </w:pPr>
  </w:style>
  <w:style w:type="paragraph" w:styleId="ListBullet">
    <w:name w:val="List Bullet"/>
    <w:basedOn w:val="Normal"/>
    <w:link w:val="ListBulletChar"/>
    <w:uiPriority w:val="1"/>
    <w:qFormat/>
    <w:rsid w:val="008817BD"/>
    <w:pPr>
      <w:numPr>
        <w:numId w:val="22"/>
      </w:numPr>
      <w:contextualSpacing/>
    </w:pPr>
  </w:style>
  <w:style w:type="paragraph" w:styleId="ListBullet2">
    <w:name w:val="List Bullet 2"/>
    <w:basedOn w:val="Normal"/>
    <w:uiPriority w:val="1"/>
    <w:qFormat/>
    <w:rsid w:val="00415A0E"/>
    <w:pPr>
      <w:numPr>
        <w:ilvl w:val="1"/>
        <w:numId w:val="22"/>
      </w:numPr>
      <w:contextualSpacing/>
    </w:pPr>
  </w:style>
  <w:style w:type="paragraph" w:styleId="ListNumber">
    <w:name w:val="List Number"/>
    <w:basedOn w:val="Normal"/>
    <w:uiPriority w:val="2"/>
    <w:qFormat/>
    <w:rsid w:val="00F83C5C"/>
    <w:pPr>
      <w:numPr>
        <w:numId w:val="14"/>
      </w:numPr>
      <w:spacing w:before="60"/>
      <w:contextualSpacing/>
    </w:pPr>
  </w:style>
  <w:style w:type="numbering" w:customStyle="1" w:styleId="Bullets">
    <w:name w:val="Bullets"/>
    <w:uiPriority w:val="99"/>
    <w:rsid w:val="00F83C5C"/>
    <w:pPr>
      <w:numPr>
        <w:numId w:val="5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F83C5C"/>
    <w:rPr>
      <w:rFonts w:asciiTheme="majorHAnsi" w:hAnsiTheme="majorHAnsi"/>
      <w:color w:val="FFFFFF" w:themeColor="background1"/>
      <w:sz w:val="42"/>
      <w:szCs w:val="20"/>
      <w:shd w:val="clear" w:color="auto" w:fill="265A9A" w:themeFill="background2"/>
    </w:rPr>
  </w:style>
  <w:style w:type="paragraph" w:styleId="ListNumber2">
    <w:name w:val="List Number 2"/>
    <w:basedOn w:val="Normal"/>
    <w:uiPriority w:val="13"/>
    <w:semiHidden/>
    <w:qFormat/>
    <w:rsid w:val="00F83C5C"/>
    <w:pPr>
      <w:numPr>
        <w:ilvl w:val="1"/>
        <w:numId w:val="14"/>
      </w:numPr>
      <w:spacing w:before="6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F83C5C"/>
    <w:rPr>
      <w:rFonts w:asciiTheme="majorHAnsi" w:eastAsiaTheme="majorEastAsia" w:hAnsiTheme="majorHAnsi" w:cstheme="majorBidi"/>
      <w:sz w:val="30"/>
      <w:szCs w:val="60"/>
    </w:rPr>
  </w:style>
  <w:style w:type="paragraph" w:styleId="ListParagraph">
    <w:name w:val="List Paragraph"/>
    <w:basedOn w:val="Normal"/>
    <w:uiPriority w:val="34"/>
    <w:rsid w:val="00F83C5C"/>
    <w:pPr>
      <w:spacing w:line="293" w:lineRule="auto"/>
      <w:ind w:left="284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83C5C"/>
    <w:pPr>
      <w:tabs>
        <w:tab w:val="center" w:pos="4513"/>
        <w:tab w:val="right" w:pos="9026"/>
      </w:tabs>
      <w:spacing w:after="0" w:line="240" w:lineRule="auto"/>
    </w:pPr>
    <w:rPr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F83C5C"/>
    <w:rPr>
      <w:sz w:val="16"/>
      <w:szCs w:val="20"/>
    </w:rPr>
  </w:style>
  <w:style w:type="paragraph" w:styleId="Footer">
    <w:name w:val="footer"/>
    <w:basedOn w:val="Normal"/>
    <w:link w:val="FooterChar"/>
    <w:uiPriority w:val="11"/>
    <w:rsid w:val="00F83C5C"/>
    <w:pPr>
      <w:tabs>
        <w:tab w:val="center" w:pos="4513"/>
        <w:tab w:val="right" w:pos="9026"/>
      </w:tabs>
      <w:spacing w:after="0" w:line="240" w:lineRule="auto"/>
      <w:contextualSpacing/>
    </w:pPr>
    <w:rPr>
      <w:rFonts w:asciiTheme="majorHAnsi" w:hAnsiTheme="majorHAnsi"/>
      <w:sz w:val="17"/>
      <w:szCs w:val="22"/>
    </w:rPr>
  </w:style>
  <w:style w:type="character" w:customStyle="1" w:styleId="FooterChar">
    <w:name w:val="Footer Char"/>
    <w:basedOn w:val="DefaultParagraphFont"/>
    <w:link w:val="Footer"/>
    <w:uiPriority w:val="11"/>
    <w:rsid w:val="00F83C5C"/>
    <w:rPr>
      <w:rFonts w:asciiTheme="majorHAnsi" w:hAnsiTheme="majorHAnsi"/>
      <w:sz w:val="17"/>
    </w:rPr>
  </w:style>
  <w:style w:type="numbering" w:customStyle="1" w:styleId="Numbering">
    <w:name w:val="Numbering"/>
    <w:uiPriority w:val="99"/>
    <w:rsid w:val="00F83C5C"/>
    <w:pPr>
      <w:numPr>
        <w:numId w:val="14"/>
      </w:numPr>
    </w:pPr>
  </w:style>
  <w:style w:type="paragraph" w:styleId="ListBullet3">
    <w:name w:val="List Bullet 3"/>
    <w:basedOn w:val="Normal"/>
    <w:uiPriority w:val="1"/>
    <w:qFormat/>
    <w:rsid w:val="00AE528A"/>
    <w:pPr>
      <w:numPr>
        <w:ilvl w:val="2"/>
        <w:numId w:val="22"/>
      </w:numPr>
      <w:contextualSpacing/>
    </w:pPr>
  </w:style>
  <w:style w:type="paragraph" w:styleId="ListContinue2">
    <w:name w:val="List Continue 2"/>
    <w:basedOn w:val="Normal"/>
    <w:uiPriority w:val="3"/>
    <w:unhideWhenUsed/>
    <w:qFormat/>
    <w:rsid w:val="00F83C5C"/>
    <w:pPr>
      <w:spacing w:before="60"/>
      <w:ind w:left="454"/>
    </w:pPr>
  </w:style>
  <w:style w:type="paragraph" w:styleId="ListNumber3">
    <w:name w:val="List Number 3"/>
    <w:basedOn w:val="Normal"/>
    <w:uiPriority w:val="13"/>
    <w:semiHidden/>
    <w:qFormat/>
    <w:rsid w:val="00F83C5C"/>
    <w:pPr>
      <w:numPr>
        <w:ilvl w:val="2"/>
        <w:numId w:val="14"/>
      </w:numPr>
      <w:spacing w:before="60"/>
      <w:contextualSpacing/>
    </w:pPr>
  </w:style>
  <w:style w:type="paragraph" w:styleId="ListNumber4">
    <w:name w:val="List Number 4"/>
    <w:basedOn w:val="Normal"/>
    <w:uiPriority w:val="13"/>
    <w:semiHidden/>
    <w:qFormat/>
    <w:rsid w:val="00F83C5C"/>
    <w:pPr>
      <w:numPr>
        <w:ilvl w:val="3"/>
        <w:numId w:val="14"/>
      </w:numPr>
      <w:spacing w:after="200" w:line="293" w:lineRule="auto"/>
      <w:contextualSpacing/>
    </w:pPr>
  </w:style>
  <w:style w:type="paragraph" w:styleId="ListNumber5">
    <w:name w:val="List Number 5"/>
    <w:basedOn w:val="Normal"/>
    <w:uiPriority w:val="13"/>
    <w:semiHidden/>
    <w:rsid w:val="00F83C5C"/>
    <w:pPr>
      <w:numPr>
        <w:ilvl w:val="4"/>
        <w:numId w:val="14"/>
      </w:numPr>
      <w:spacing w:after="200" w:line="293" w:lineRule="auto"/>
      <w:contextualSpacing/>
    </w:pPr>
  </w:style>
  <w:style w:type="paragraph" w:styleId="ListContinue">
    <w:name w:val="List Continue"/>
    <w:basedOn w:val="Normal"/>
    <w:uiPriority w:val="3"/>
    <w:unhideWhenUsed/>
    <w:qFormat/>
    <w:rsid w:val="00F83C5C"/>
    <w:pPr>
      <w:spacing w:before="60"/>
      <w:ind w:left="227"/>
    </w:pPr>
  </w:style>
  <w:style w:type="paragraph" w:styleId="ListContinue3">
    <w:name w:val="List Continue 3"/>
    <w:basedOn w:val="Normal"/>
    <w:uiPriority w:val="3"/>
    <w:unhideWhenUsed/>
    <w:qFormat/>
    <w:rsid w:val="00F83C5C"/>
    <w:pPr>
      <w:spacing w:before="60"/>
      <w:ind w:left="907"/>
    </w:pPr>
  </w:style>
  <w:style w:type="paragraph" w:styleId="ListContinue4">
    <w:name w:val="List Continue 4"/>
    <w:basedOn w:val="Normal"/>
    <w:uiPriority w:val="3"/>
    <w:unhideWhenUsed/>
    <w:qFormat/>
    <w:rsid w:val="00F83C5C"/>
    <w:pPr>
      <w:spacing w:line="293" w:lineRule="auto"/>
      <w:ind w:left="907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F83C5C"/>
    <w:rPr>
      <w:rFonts w:asciiTheme="majorHAnsi" w:eastAsiaTheme="majorEastAsia" w:hAnsiTheme="majorHAnsi" w:cstheme="majorBidi"/>
      <w:color w:val="2D9AC2" w:themeColor="text2" w:themeShade="BF"/>
      <w:sz w:val="26"/>
      <w:szCs w:val="37"/>
    </w:rPr>
  </w:style>
  <w:style w:type="character" w:customStyle="1" w:styleId="Heading4Char">
    <w:name w:val="Heading 4 Char"/>
    <w:basedOn w:val="DefaultParagraphFont"/>
    <w:link w:val="Heading4"/>
    <w:uiPriority w:val="9"/>
    <w:rsid w:val="00F83C5C"/>
    <w:rPr>
      <w:rFonts w:asciiTheme="majorHAnsi" w:eastAsiaTheme="majorEastAsia" w:hAnsiTheme="majorHAnsi" w:cstheme="majorBidi"/>
      <w:iCs/>
      <w:color w:val="265A9A" w:themeColor="background2"/>
      <w:szCs w:val="33"/>
    </w:rPr>
  </w:style>
  <w:style w:type="character" w:customStyle="1" w:styleId="Heading5Char">
    <w:name w:val="Heading 5 Char"/>
    <w:basedOn w:val="DefaultParagraphFont"/>
    <w:link w:val="Heading5"/>
    <w:uiPriority w:val="9"/>
    <w:rsid w:val="00F83C5C"/>
    <w:rPr>
      <w:rFonts w:eastAsiaTheme="majorEastAsia" w:cstheme="majorBidi"/>
      <w:b/>
      <w:color w:val="265A9A" w:themeColor="background2"/>
      <w:szCs w:val="29"/>
    </w:rPr>
  </w:style>
  <w:style w:type="numbering" w:customStyle="1" w:styleId="ListHeadings">
    <w:name w:val="List Headings"/>
    <w:uiPriority w:val="99"/>
    <w:rsid w:val="00F83C5C"/>
    <w:pPr>
      <w:numPr>
        <w:numId w:val="12"/>
      </w:numPr>
    </w:pPr>
  </w:style>
  <w:style w:type="paragraph" w:styleId="Title">
    <w:name w:val="Title"/>
    <w:basedOn w:val="Heading1"/>
    <w:next w:val="Normal"/>
    <w:link w:val="TitleChar"/>
    <w:uiPriority w:val="39"/>
    <w:rsid w:val="00F83C5C"/>
    <w:pPr>
      <w:numPr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560" w:line="204" w:lineRule="auto"/>
      <w:ind w:right="2268"/>
      <w:contextualSpacing/>
    </w:pPr>
    <w:rPr>
      <w:rFonts w:eastAsiaTheme="majorEastAsia" w:cstheme="majorBidi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39"/>
    <w:rsid w:val="00F83C5C"/>
    <w:rPr>
      <w:rFonts w:asciiTheme="majorHAnsi" w:eastAsiaTheme="majorEastAsia" w:hAnsiTheme="majorHAnsi" w:cstheme="majorBidi"/>
      <w:color w:val="FFFFFF" w:themeColor="background1"/>
      <w:kern w:val="28"/>
      <w:sz w:val="52"/>
      <w:szCs w:val="56"/>
    </w:rPr>
  </w:style>
  <w:style w:type="paragraph" w:customStyle="1" w:styleId="Pull-outQuote">
    <w:name w:val="Pull-out Quote"/>
    <w:basedOn w:val="Normal"/>
    <w:link w:val="Pull-outQuoteChar"/>
    <w:uiPriority w:val="99"/>
    <w:semiHidden/>
    <w:rsid w:val="00F83C5C"/>
    <w:pPr>
      <w:pBdr>
        <w:top w:val="single" w:sz="4" w:space="4" w:color="66BCDB" w:themeColor="text2"/>
        <w:left w:val="single" w:sz="4" w:space="4" w:color="66BCDB" w:themeColor="text2"/>
        <w:bottom w:val="single" w:sz="4" w:space="4" w:color="66BCDB" w:themeColor="text2"/>
        <w:right w:val="single" w:sz="4" w:space="4" w:color="66BCDB" w:themeColor="text2"/>
      </w:pBdr>
      <w:shd w:val="clear" w:color="auto" w:fill="66BCDB" w:themeFill="text2"/>
      <w:spacing w:line="293" w:lineRule="auto"/>
      <w:ind w:left="113" w:right="113"/>
    </w:pPr>
    <w:rPr>
      <w:color w:val="FFFFFF" w:themeColor="background1"/>
    </w:rPr>
  </w:style>
  <w:style w:type="paragraph" w:customStyle="1" w:styleId="Pull-outQuoteHeading">
    <w:name w:val="Pull-out Quote Heading"/>
    <w:basedOn w:val="Pull-outQuote"/>
    <w:next w:val="Pull-outQuote"/>
    <w:link w:val="Pull-outQuoteHeadingChar"/>
    <w:uiPriority w:val="99"/>
    <w:semiHidden/>
    <w:rsid w:val="00F83C5C"/>
    <w:rPr>
      <w:b/>
    </w:rPr>
  </w:style>
  <w:style w:type="character" w:customStyle="1" w:styleId="Pull-outQuoteChar">
    <w:name w:val="Pull-out Quote Char"/>
    <w:basedOn w:val="DefaultParagraphFont"/>
    <w:link w:val="Pull-outQuote"/>
    <w:uiPriority w:val="99"/>
    <w:semiHidden/>
    <w:rsid w:val="00F83C5C"/>
    <w:rPr>
      <w:color w:val="FFFFFF" w:themeColor="background1"/>
      <w:sz w:val="20"/>
      <w:szCs w:val="20"/>
      <w:shd w:val="clear" w:color="auto" w:fill="66BCDB" w:themeFill="text2"/>
    </w:rPr>
  </w:style>
  <w:style w:type="character" w:customStyle="1" w:styleId="Pull-outQuoteHeadingChar">
    <w:name w:val="Pull-out Quote Heading Char"/>
    <w:basedOn w:val="Pull-outQuoteChar"/>
    <w:link w:val="Pull-outQuoteHeading"/>
    <w:uiPriority w:val="99"/>
    <w:semiHidden/>
    <w:rsid w:val="00F83C5C"/>
    <w:rPr>
      <w:b/>
      <w:color w:val="FFFFFF" w:themeColor="background1"/>
      <w:sz w:val="20"/>
      <w:szCs w:val="20"/>
      <w:shd w:val="clear" w:color="auto" w:fill="66BCDB" w:themeFill="text2"/>
    </w:rPr>
  </w:style>
  <w:style w:type="paragraph" w:customStyle="1" w:styleId="NumberedHeading1">
    <w:name w:val="Numbered Heading 1"/>
    <w:basedOn w:val="Heading1"/>
    <w:next w:val="Normal"/>
    <w:link w:val="NumberedHeading1Char"/>
    <w:uiPriority w:val="9"/>
    <w:semiHidden/>
    <w:rsid w:val="00F83C5C"/>
  </w:style>
  <w:style w:type="paragraph" w:customStyle="1" w:styleId="NumberedHeading2">
    <w:name w:val="Numbered Heading 2"/>
    <w:basedOn w:val="Heading2"/>
    <w:next w:val="Normal"/>
    <w:link w:val="NumberedHeading2Char"/>
    <w:uiPriority w:val="9"/>
    <w:semiHidden/>
    <w:rsid w:val="00F83C5C"/>
  </w:style>
  <w:style w:type="character" w:customStyle="1" w:styleId="NumberedHeading1Char">
    <w:name w:val="Numbered Heading 1 Char"/>
    <w:basedOn w:val="Heading1Char"/>
    <w:link w:val="NumberedHeading1"/>
    <w:uiPriority w:val="9"/>
    <w:semiHidden/>
    <w:rsid w:val="00F83C5C"/>
    <w:rPr>
      <w:rFonts w:asciiTheme="majorHAnsi" w:hAnsiTheme="majorHAnsi"/>
      <w:color w:val="FFFFFF" w:themeColor="background1"/>
      <w:sz w:val="42"/>
      <w:szCs w:val="20"/>
      <w:shd w:val="clear" w:color="auto" w:fill="265A9A" w:themeFill="background2"/>
    </w:rPr>
  </w:style>
  <w:style w:type="character" w:customStyle="1" w:styleId="NumberedHeading2Char">
    <w:name w:val="Numbered Heading 2 Char"/>
    <w:basedOn w:val="Heading2Char"/>
    <w:link w:val="NumberedHeading2"/>
    <w:uiPriority w:val="9"/>
    <w:semiHidden/>
    <w:rsid w:val="00F83C5C"/>
    <w:rPr>
      <w:rFonts w:asciiTheme="majorHAnsi" w:eastAsiaTheme="majorEastAsia" w:hAnsiTheme="majorHAnsi" w:cstheme="majorBidi"/>
      <w:sz w:val="30"/>
      <w:szCs w:val="60"/>
    </w:rPr>
  </w:style>
  <w:style w:type="paragraph" w:styleId="ListContinue5">
    <w:name w:val="List Continue 5"/>
    <w:basedOn w:val="Normal"/>
    <w:uiPriority w:val="3"/>
    <w:unhideWhenUsed/>
    <w:qFormat/>
    <w:rsid w:val="00F83C5C"/>
    <w:pPr>
      <w:ind w:left="1134"/>
      <w:contextualSpacing/>
    </w:pPr>
  </w:style>
  <w:style w:type="table" w:styleId="TableGrid">
    <w:name w:val="Table Grid"/>
    <w:basedOn w:val="TableNormal"/>
    <w:uiPriority w:val="39"/>
    <w:rsid w:val="00F83C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4"/>
    <w:qFormat/>
    <w:rsid w:val="00F83C5C"/>
    <w:pPr>
      <w:spacing w:before="0" w:after="40"/>
    </w:pPr>
    <w:rPr>
      <w:rFonts w:asciiTheme="majorHAnsi" w:hAnsiTheme="majorHAnsi"/>
      <w:iCs/>
      <w:color w:val="000000" w:themeColor="text1"/>
      <w:szCs w:val="18"/>
    </w:rPr>
  </w:style>
  <w:style w:type="paragraph" w:styleId="List">
    <w:name w:val="List"/>
    <w:basedOn w:val="Normal"/>
    <w:uiPriority w:val="99"/>
    <w:semiHidden/>
    <w:qFormat/>
    <w:rsid w:val="00F83C5C"/>
    <w:pPr>
      <w:numPr>
        <w:numId w:val="9"/>
      </w:numPr>
      <w:spacing w:before="60"/>
    </w:pPr>
  </w:style>
  <w:style w:type="paragraph" w:styleId="List2">
    <w:name w:val="List 2"/>
    <w:basedOn w:val="Normal"/>
    <w:uiPriority w:val="99"/>
    <w:semiHidden/>
    <w:qFormat/>
    <w:rsid w:val="00F83C5C"/>
    <w:pPr>
      <w:numPr>
        <w:ilvl w:val="1"/>
        <w:numId w:val="9"/>
      </w:numPr>
      <w:spacing w:before="60"/>
    </w:pPr>
  </w:style>
  <w:style w:type="numbering" w:customStyle="1" w:styleId="LetteredList">
    <w:name w:val="Lettered List"/>
    <w:uiPriority w:val="99"/>
    <w:rsid w:val="00F83C5C"/>
    <w:pPr>
      <w:numPr>
        <w:numId w:val="8"/>
      </w:numPr>
    </w:pPr>
  </w:style>
  <w:style w:type="paragraph" w:styleId="Subtitle">
    <w:name w:val="Subtitle"/>
    <w:basedOn w:val="Normal"/>
    <w:next w:val="Normal"/>
    <w:link w:val="SubtitleChar"/>
    <w:uiPriority w:val="39"/>
    <w:rsid w:val="00F83C5C"/>
    <w:pPr>
      <w:numPr>
        <w:ilvl w:val="1"/>
      </w:numPr>
      <w:spacing w:before="240" w:after="240" w:line="240" w:lineRule="auto"/>
    </w:pPr>
    <w:rPr>
      <w:rFonts w:eastAsiaTheme="minorEastAsia"/>
      <w:color w:val="FFFFFF" w:themeColor="background1"/>
      <w:sz w:val="52"/>
    </w:rPr>
  </w:style>
  <w:style w:type="character" w:customStyle="1" w:styleId="SubtitleChar">
    <w:name w:val="Subtitle Char"/>
    <w:basedOn w:val="DefaultParagraphFont"/>
    <w:link w:val="Subtitle"/>
    <w:uiPriority w:val="39"/>
    <w:rsid w:val="00F83C5C"/>
    <w:rPr>
      <w:rFonts w:eastAsiaTheme="minorEastAsia"/>
      <w:color w:val="FFFFFF" w:themeColor="background1"/>
      <w:sz w:val="52"/>
      <w:szCs w:val="20"/>
    </w:rPr>
  </w:style>
  <w:style w:type="character" w:styleId="Strong">
    <w:name w:val="Strong"/>
    <w:basedOn w:val="DefaultParagraphFont"/>
    <w:uiPriority w:val="22"/>
    <w:qFormat/>
    <w:rsid w:val="00F83C5C"/>
    <w:rPr>
      <w:rFonts w:asciiTheme="minorHAnsi" w:hAnsiTheme="minorHAnsi"/>
      <w:b/>
      <w:bCs/>
    </w:rPr>
  </w:style>
  <w:style w:type="paragraph" w:customStyle="1" w:styleId="Header-Keyline">
    <w:name w:val="Header - Keyline"/>
    <w:basedOn w:val="Header"/>
    <w:link w:val="Header-KeylineChar"/>
    <w:uiPriority w:val="99"/>
    <w:rsid w:val="00F83C5C"/>
    <w:pPr>
      <w:pBdr>
        <w:bottom w:val="single" w:sz="4" w:space="31" w:color="66BCDB" w:themeColor="text2"/>
      </w:pBdr>
      <w:spacing w:after="600"/>
    </w:pPr>
  </w:style>
  <w:style w:type="character" w:customStyle="1" w:styleId="Heading6Char">
    <w:name w:val="Heading 6 Char"/>
    <w:basedOn w:val="DefaultParagraphFont"/>
    <w:link w:val="Heading6"/>
    <w:uiPriority w:val="9"/>
    <w:rsid w:val="00F83C5C"/>
    <w:rPr>
      <w:rFonts w:eastAsiaTheme="majorEastAsia" w:cstheme="minorHAnsi"/>
      <w:b/>
      <w:bCs/>
      <w:i/>
      <w:color w:val="265A9A" w:themeColor="background2"/>
      <w:sz w:val="20"/>
      <w:szCs w:val="24"/>
    </w:rPr>
  </w:style>
  <w:style w:type="character" w:customStyle="1" w:styleId="Header-KeylineChar">
    <w:name w:val="Header - Keyline Char"/>
    <w:basedOn w:val="HeaderChar"/>
    <w:link w:val="Header-Keyline"/>
    <w:uiPriority w:val="99"/>
    <w:rsid w:val="00F83C5C"/>
    <w:rPr>
      <w:sz w:val="16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83C5C"/>
    <w:rPr>
      <w:rFonts w:eastAsiaTheme="majorEastAsia" w:cstheme="minorHAnsi"/>
      <w:b/>
      <w:bCs/>
      <w:i/>
      <w:iCs/>
      <w:color w:val="265A9A" w:themeColor="background2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83C5C"/>
    <w:rPr>
      <w:rFonts w:eastAsiaTheme="majorEastAsia" w:cstheme="majorBidi"/>
      <w:b/>
      <w:sz w:val="18"/>
      <w:szCs w:val="21"/>
    </w:rPr>
  </w:style>
  <w:style w:type="table" w:customStyle="1" w:styleId="ProductivityCommissionTable1">
    <w:name w:val="Productivity Commission Table 1"/>
    <w:basedOn w:val="TableNormal"/>
    <w:uiPriority w:val="99"/>
    <w:rsid w:val="00F83C5C"/>
    <w:pPr>
      <w:spacing w:after="0" w:line="240" w:lineRule="auto"/>
    </w:pPr>
    <w:tblPr>
      <w:tblStyleRowBandSize w:val="1"/>
      <w:tblBorders>
        <w:top w:val="single" w:sz="4" w:space="0" w:color="BFBFBF"/>
        <w:bottom w:val="single" w:sz="4" w:space="0" w:color="B3B3B3"/>
        <w:insideH w:val="single" w:sz="4" w:space="0" w:color="B3B3B3"/>
      </w:tblBorders>
      <w:tblCellMar>
        <w:top w:w="45" w:type="dxa"/>
        <w:left w:w="0" w:type="dxa"/>
        <w:bottom w:w="45" w:type="dxa"/>
      </w:tblCellMar>
    </w:tblPr>
    <w:tblStylePr w:type="firstRow">
      <w:rPr>
        <w:b/>
        <w:color w:val="265A9A" w:themeColor="background2"/>
      </w:rPr>
    </w:tblStylePr>
    <w:tblStylePr w:type="firstCol">
      <w:rPr>
        <w:b/>
        <w:color w:val="265A9A" w:themeColor="background2"/>
      </w:rPr>
    </w:tblStylePr>
    <w:tblStylePr w:type="band1Horz">
      <w:tblPr/>
      <w:tcPr>
        <w:shd w:val="clear" w:color="auto" w:fill="F1F1F2"/>
      </w:tcPr>
    </w:tblStylePr>
  </w:style>
  <w:style w:type="character" w:customStyle="1" w:styleId="Heading9Char">
    <w:name w:val="Heading 9 Char"/>
    <w:basedOn w:val="DefaultParagraphFont"/>
    <w:link w:val="Heading9"/>
    <w:uiPriority w:val="9"/>
    <w:semiHidden/>
    <w:rsid w:val="00F83C5C"/>
    <w:rPr>
      <w:rFonts w:asciiTheme="majorHAnsi" w:hAnsiTheme="majorHAnsi"/>
      <w:color w:val="4D7028" w:themeColor="accent2"/>
      <w:sz w:val="18"/>
      <w:szCs w:val="18"/>
    </w:rPr>
  </w:style>
  <w:style w:type="table" w:customStyle="1" w:styleId="ProductivityCommissionTable3">
    <w:name w:val="Productivity Commission Table 3"/>
    <w:basedOn w:val="TableNormal"/>
    <w:uiPriority w:val="99"/>
    <w:rsid w:val="00F83C5C"/>
    <w:pPr>
      <w:spacing w:after="0" w:line="240" w:lineRule="auto"/>
      <w:jc w:val="right"/>
    </w:pPr>
    <w:tblPr>
      <w:tblCellMar>
        <w:top w:w="45" w:type="dxa"/>
        <w:left w:w="0" w:type="dxa"/>
        <w:bottom w:w="45" w:type="dxa"/>
        <w:right w:w="28" w:type="dxa"/>
      </w:tblCellMar>
    </w:tblPr>
    <w:tblStylePr w:type="firstRow">
      <w:rPr>
        <w:b/>
        <w:color w:val="66BCDB" w:themeColor="text2"/>
      </w:rPr>
      <w:tblPr/>
      <w:tcPr>
        <w:tcBorders>
          <w:top w:val="nil"/>
          <w:left w:val="nil"/>
          <w:bottom w:val="single" w:sz="4" w:space="0" w:color="F4B123" w:themeColor="accent3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</w:rPr>
      <w:tblPr/>
      <w:tcPr>
        <w:tcBorders>
          <w:top w:val="single" w:sz="4" w:space="0" w:color="F4B123" w:themeColor="accent3"/>
          <w:left w:val="nil"/>
          <w:bottom w:val="single" w:sz="4" w:space="0" w:color="F4B123" w:themeColor="accent3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jc w:val="left"/>
      </w:pPr>
    </w:tblStylePr>
  </w:style>
  <w:style w:type="paragraph" w:styleId="TOCHeading">
    <w:name w:val="TOC Heading"/>
    <w:next w:val="Normal"/>
    <w:uiPriority w:val="39"/>
    <w:unhideWhenUsed/>
    <w:rsid w:val="00F83C5C"/>
    <w:pPr>
      <w:spacing w:before="240" w:after="240" w:line="500" w:lineRule="atLeast"/>
      <w:outlineLvl w:val="0"/>
    </w:pPr>
    <w:rPr>
      <w:rFonts w:asciiTheme="majorHAnsi" w:hAnsiTheme="majorHAnsi"/>
      <w:color w:val="265A9A" w:themeColor="background2"/>
      <w:sz w:val="42"/>
      <w:szCs w:val="20"/>
    </w:rPr>
  </w:style>
  <w:style w:type="paragraph" w:styleId="FootnoteText">
    <w:name w:val="footnote text"/>
    <w:basedOn w:val="Normal"/>
    <w:link w:val="FootnoteTextChar"/>
    <w:uiPriority w:val="99"/>
    <w:rsid w:val="00F83C5C"/>
    <w:pPr>
      <w:spacing w:before="60" w:after="60" w:line="293" w:lineRule="auto"/>
      <w:contextualSpacing/>
    </w:pPr>
    <w:rPr>
      <w:sz w:val="18"/>
    </w:rPr>
  </w:style>
  <w:style w:type="paragraph" w:styleId="TOC1">
    <w:name w:val="toc 1"/>
    <w:basedOn w:val="Normal"/>
    <w:next w:val="BodyText"/>
    <w:autoRedefine/>
    <w:uiPriority w:val="39"/>
    <w:unhideWhenUsed/>
    <w:rsid w:val="00F83C5C"/>
    <w:pPr>
      <w:tabs>
        <w:tab w:val="left" w:pos="567"/>
        <w:tab w:val="right" w:pos="7938"/>
      </w:tabs>
      <w:spacing w:after="100" w:line="293" w:lineRule="auto"/>
      <w:ind w:left="567" w:right="1701" w:hanging="567"/>
    </w:pPr>
    <w:rPr>
      <w:rFonts w:asciiTheme="majorHAnsi" w:hAnsiTheme="majorHAnsi"/>
      <w:color w:val="265A9A" w:themeColor="background2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83C5C"/>
    <w:rPr>
      <w:sz w:val="18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83C5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F83C5C"/>
    <w:rPr>
      <w:color w:val="000000" w:themeColor="hyperlink"/>
      <w:u w:val="single"/>
    </w:rPr>
  </w:style>
  <w:style w:type="character" w:styleId="HTMLVariable">
    <w:name w:val="HTML Variable"/>
    <w:basedOn w:val="DefaultParagraphFont"/>
    <w:uiPriority w:val="99"/>
    <w:unhideWhenUsed/>
    <w:rsid w:val="00F83C5C"/>
    <w:rPr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F83C5C"/>
    <w:pPr>
      <w:tabs>
        <w:tab w:val="left" w:pos="567"/>
        <w:tab w:val="left" w:pos="1134"/>
        <w:tab w:val="right" w:pos="7938"/>
      </w:tabs>
      <w:spacing w:after="100" w:line="293" w:lineRule="auto"/>
      <w:ind w:left="567" w:right="1701"/>
    </w:pPr>
    <w:rPr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F83C5C"/>
    <w:pPr>
      <w:tabs>
        <w:tab w:val="right" w:pos="7938"/>
      </w:tabs>
      <w:spacing w:after="100" w:line="293" w:lineRule="auto"/>
      <w:ind w:right="1701"/>
    </w:pPr>
    <w:rPr>
      <w:rFonts w:asciiTheme="majorHAnsi" w:hAnsiTheme="majorHAnsi"/>
      <w:color w:val="265A9A" w:themeColor="background2"/>
    </w:rPr>
  </w:style>
  <w:style w:type="paragraph" w:customStyle="1" w:styleId="Subtitle2">
    <w:name w:val="Subtitle 2"/>
    <w:basedOn w:val="Normal"/>
    <w:link w:val="Subtitle2Char"/>
    <w:uiPriority w:val="39"/>
    <w:rsid w:val="00F83C5C"/>
    <w:pPr>
      <w:spacing w:before="180" w:line="293" w:lineRule="auto"/>
    </w:pPr>
    <w:rPr>
      <w:rFonts w:asciiTheme="majorHAnsi" w:hAnsiTheme="majorHAnsi"/>
      <w:color w:val="FFFFFF" w:themeColor="background1"/>
      <w:spacing w:val="6"/>
      <w:sz w:val="28"/>
    </w:rPr>
  </w:style>
  <w:style w:type="paragraph" w:customStyle="1" w:styleId="Copyrightpage-Heading2">
    <w:name w:val="Copyright page-Heading 2"/>
    <w:basedOn w:val="NoSpacing"/>
    <w:link w:val="Copyrightpage-Heading2Char"/>
    <w:uiPriority w:val="19"/>
    <w:rsid w:val="00F83C5C"/>
    <w:pPr>
      <w:spacing w:before="240" w:after="60"/>
    </w:pPr>
    <w:rPr>
      <w:b/>
      <w:color w:val="FFFFFF" w:themeColor="background1"/>
      <w:sz w:val="16"/>
      <w:szCs w:val="16"/>
    </w:rPr>
  </w:style>
  <w:style w:type="character" w:customStyle="1" w:styleId="Subtitle2Char">
    <w:name w:val="Subtitle 2 Char"/>
    <w:basedOn w:val="DefaultParagraphFont"/>
    <w:link w:val="Subtitle2"/>
    <w:uiPriority w:val="39"/>
    <w:rsid w:val="00F83C5C"/>
    <w:rPr>
      <w:rFonts w:asciiTheme="majorHAnsi" w:hAnsiTheme="majorHAnsi"/>
      <w:color w:val="FFFFFF" w:themeColor="background1"/>
      <w:spacing w:val="6"/>
      <w:sz w:val="28"/>
      <w:szCs w:val="20"/>
    </w:rPr>
  </w:style>
  <w:style w:type="paragraph" w:customStyle="1" w:styleId="Copyrightpage-BodyText">
    <w:name w:val="Copyright page-Body Text"/>
    <w:basedOn w:val="Normal"/>
    <w:link w:val="Copyrightpage-BodyTextChar"/>
    <w:uiPriority w:val="19"/>
    <w:rsid w:val="00F83C5C"/>
    <w:pPr>
      <w:spacing w:before="80" w:line="250" w:lineRule="atLeast"/>
    </w:pPr>
    <w:rPr>
      <w:color w:val="FFFFFF" w:themeColor="background1"/>
      <w:sz w:val="16"/>
    </w:rPr>
  </w:style>
  <w:style w:type="character" w:customStyle="1" w:styleId="NoSpacingChar">
    <w:name w:val="No Spacing Char"/>
    <w:basedOn w:val="DefaultParagraphFont"/>
    <w:link w:val="NoSpacing"/>
    <w:uiPriority w:val="10"/>
    <w:rsid w:val="00F83C5C"/>
    <w:rPr>
      <w:sz w:val="20"/>
      <w:szCs w:val="20"/>
    </w:rPr>
  </w:style>
  <w:style w:type="character" w:customStyle="1" w:styleId="Copyrightpage-Heading2Char">
    <w:name w:val="Copyright page-Heading 2 Char"/>
    <w:basedOn w:val="NoSpacingChar"/>
    <w:link w:val="Copyrightpage-Heading2"/>
    <w:uiPriority w:val="19"/>
    <w:rsid w:val="00F83C5C"/>
    <w:rPr>
      <w:b/>
      <w:color w:val="FFFFFF" w:themeColor="background1"/>
      <w:sz w:val="16"/>
      <w:szCs w:val="16"/>
    </w:rPr>
  </w:style>
  <w:style w:type="paragraph" w:customStyle="1" w:styleId="Copyrightpage-Heading">
    <w:name w:val="Copyright page-Heading"/>
    <w:basedOn w:val="Subtitle2"/>
    <w:link w:val="Copyrightpage-HeadingChar"/>
    <w:uiPriority w:val="19"/>
    <w:rsid w:val="00F83C5C"/>
    <w:pPr>
      <w:spacing w:before="0" w:line="240" w:lineRule="auto"/>
    </w:pPr>
    <w:rPr>
      <w:spacing w:val="4"/>
      <w:sz w:val="19"/>
      <w:szCs w:val="18"/>
    </w:rPr>
  </w:style>
  <w:style w:type="character" w:customStyle="1" w:styleId="Copyrightpage-BodyTextChar">
    <w:name w:val="Copyright page-Body Text Char"/>
    <w:basedOn w:val="DefaultParagraphFont"/>
    <w:link w:val="Copyrightpage-BodyText"/>
    <w:uiPriority w:val="19"/>
    <w:rsid w:val="00F83C5C"/>
    <w:rPr>
      <w:color w:val="FFFFFF" w:themeColor="background1"/>
      <w:sz w:val="16"/>
      <w:szCs w:val="20"/>
    </w:rPr>
  </w:style>
  <w:style w:type="paragraph" w:customStyle="1" w:styleId="Subtitle4">
    <w:name w:val="Subtitle 4"/>
    <w:basedOn w:val="Copyrightpage-Heading"/>
    <w:link w:val="Subtitle4Char"/>
    <w:uiPriority w:val="39"/>
    <w:rsid w:val="00F83C5C"/>
    <w:pPr>
      <w:spacing w:after="40"/>
    </w:pPr>
    <w:rPr>
      <w:b/>
      <w:sz w:val="16"/>
    </w:rPr>
  </w:style>
  <w:style w:type="character" w:customStyle="1" w:styleId="Copyrightpage-HeadingChar">
    <w:name w:val="Copyright page-Heading Char"/>
    <w:basedOn w:val="Subtitle2Char"/>
    <w:link w:val="Copyrightpage-Heading"/>
    <w:uiPriority w:val="19"/>
    <w:rsid w:val="00F83C5C"/>
    <w:rPr>
      <w:rFonts w:asciiTheme="majorHAnsi" w:hAnsiTheme="majorHAnsi"/>
      <w:color w:val="FFFFFF" w:themeColor="background1"/>
      <w:spacing w:val="4"/>
      <w:sz w:val="19"/>
      <w:szCs w:val="18"/>
    </w:rPr>
  </w:style>
  <w:style w:type="paragraph" w:customStyle="1" w:styleId="Heading1-noTOC">
    <w:name w:val="Heading 1-no TOC"/>
    <w:next w:val="BodyText"/>
    <w:uiPriority w:val="9"/>
    <w:qFormat/>
    <w:rsid w:val="00F83C5C"/>
    <w:pPr>
      <w:spacing w:before="600" w:after="480" w:line="504" w:lineRule="atLeast"/>
    </w:pPr>
    <w:rPr>
      <w:rFonts w:asciiTheme="majorHAnsi" w:eastAsiaTheme="majorEastAsia" w:hAnsiTheme="majorHAnsi" w:cstheme="majorBidi"/>
      <w:b/>
      <w:color w:val="265A9A" w:themeColor="background2"/>
      <w:sz w:val="42"/>
      <w:szCs w:val="68"/>
    </w:rPr>
  </w:style>
  <w:style w:type="character" w:customStyle="1" w:styleId="Subtitle4Char">
    <w:name w:val="Subtitle 4 Char"/>
    <w:basedOn w:val="Copyrightpage-HeadingChar"/>
    <w:link w:val="Subtitle4"/>
    <w:uiPriority w:val="39"/>
    <w:rsid w:val="00F83C5C"/>
    <w:rPr>
      <w:rFonts w:asciiTheme="majorHAnsi" w:hAnsiTheme="majorHAnsi"/>
      <w:b/>
      <w:color w:val="FFFFFF" w:themeColor="background1"/>
      <w:spacing w:val="4"/>
      <w:sz w:val="16"/>
      <w:szCs w:val="18"/>
    </w:rPr>
  </w:style>
  <w:style w:type="paragraph" w:customStyle="1" w:styleId="Heading2-noTOC">
    <w:name w:val="Heading 2-no TOC"/>
    <w:next w:val="BodyText"/>
    <w:uiPriority w:val="9"/>
    <w:unhideWhenUsed/>
    <w:qFormat/>
    <w:rsid w:val="00F83C5C"/>
    <w:pPr>
      <w:spacing w:before="240" w:after="120" w:line="360" w:lineRule="atLeast"/>
    </w:pPr>
    <w:rPr>
      <w:rFonts w:asciiTheme="majorHAnsi" w:eastAsiaTheme="majorEastAsia" w:hAnsiTheme="majorHAnsi" w:cstheme="majorBidi"/>
      <w:sz w:val="30"/>
      <w:szCs w:val="60"/>
    </w:rPr>
  </w:style>
  <w:style w:type="paragraph" w:styleId="TOC4">
    <w:name w:val="toc 4"/>
    <w:basedOn w:val="Normal"/>
    <w:next w:val="Normal"/>
    <w:autoRedefine/>
    <w:uiPriority w:val="39"/>
    <w:unhideWhenUsed/>
    <w:rsid w:val="00F83C5C"/>
    <w:pPr>
      <w:tabs>
        <w:tab w:val="right" w:pos="7938"/>
        <w:tab w:val="right" w:pos="9628"/>
      </w:tabs>
      <w:spacing w:after="100" w:line="293" w:lineRule="auto"/>
      <w:ind w:left="567" w:right="1701"/>
    </w:pPr>
  </w:style>
  <w:style w:type="paragraph" w:customStyle="1" w:styleId="LetterRight">
    <w:name w:val="Letter Right"/>
    <w:basedOn w:val="Normal"/>
    <w:link w:val="LetterRightChar"/>
    <w:uiPriority w:val="99"/>
    <w:rsid w:val="00F83C5C"/>
    <w:pPr>
      <w:spacing w:line="360" w:lineRule="auto"/>
      <w:jc w:val="right"/>
    </w:pPr>
    <w:rPr>
      <w:sz w:val="16"/>
    </w:rPr>
  </w:style>
  <w:style w:type="paragraph" w:customStyle="1" w:styleId="Letterlogo">
    <w:name w:val="Letter logo"/>
    <w:basedOn w:val="LetterRight"/>
    <w:uiPriority w:val="99"/>
    <w:rsid w:val="00F83C5C"/>
    <w:pPr>
      <w:spacing w:after="320"/>
    </w:pPr>
  </w:style>
  <w:style w:type="character" w:customStyle="1" w:styleId="LetterRightChar">
    <w:name w:val="Letter Right Char"/>
    <w:basedOn w:val="DefaultParagraphFont"/>
    <w:link w:val="LetterRight"/>
    <w:uiPriority w:val="99"/>
    <w:rsid w:val="00F83C5C"/>
    <w:rPr>
      <w:sz w:val="16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83C5C"/>
    <w:rPr>
      <w:color w:val="605E5C"/>
      <w:shd w:val="clear" w:color="auto" w:fill="E1DFDD"/>
    </w:rPr>
  </w:style>
  <w:style w:type="paragraph" w:customStyle="1" w:styleId="LetterRight-NoSpace">
    <w:name w:val="Letter Right-No Space"/>
    <w:basedOn w:val="LetterRight"/>
    <w:uiPriority w:val="99"/>
    <w:rsid w:val="00F83C5C"/>
    <w:pPr>
      <w:spacing w:after="0"/>
    </w:pPr>
  </w:style>
  <w:style w:type="table" w:customStyle="1" w:styleId="Blank">
    <w:name w:val="Blank"/>
    <w:basedOn w:val="TableNormal"/>
    <w:uiPriority w:val="99"/>
    <w:rsid w:val="00F83C5C"/>
    <w:pPr>
      <w:spacing w:after="0" w:line="240" w:lineRule="auto"/>
    </w:pPr>
    <w:tblPr>
      <w:tblCellMar>
        <w:top w:w="57" w:type="dxa"/>
        <w:left w:w="0" w:type="dxa"/>
        <w:bottom w:w="57" w:type="dxa"/>
        <w:right w:w="0" w:type="dxa"/>
      </w:tblCellMar>
    </w:tblPr>
  </w:style>
  <w:style w:type="paragraph" w:styleId="ListBullet5">
    <w:name w:val="List Bullet 5"/>
    <w:basedOn w:val="Normal"/>
    <w:uiPriority w:val="13"/>
    <w:semiHidden/>
    <w:rsid w:val="00F83C5C"/>
    <w:pPr>
      <w:numPr>
        <w:numId w:val="11"/>
      </w:numPr>
      <w:contextualSpacing/>
    </w:pPr>
  </w:style>
  <w:style w:type="paragraph" w:customStyle="1" w:styleId="Coverdate">
    <w:name w:val="Cover date"/>
    <w:basedOn w:val="Normal"/>
    <w:uiPriority w:val="29"/>
    <w:rsid w:val="00F83C5C"/>
    <w:pPr>
      <w:framePr w:wrap="around" w:vAnchor="page" w:hAnchor="margin" w:xAlign="right" w:y="1135" w:anchorLock="1"/>
    </w:pPr>
  </w:style>
  <w:style w:type="table" w:customStyle="1" w:styleId="ProductivityCommissionTable2">
    <w:name w:val="Productivity Commission Table 2"/>
    <w:basedOn w:val="ProductivityCommissionTable1"/>
    <w:uiPriority w:val="99"/>
    <w:rsid w:val="00F83C5C"/>
    <w:tblPr>
      <w:tblBorders>
        <w:top w:val="single" w:sz="4" w:space="0" w:color="B3B3B3"/>
        <w:bottom w:val="none" w:sz="0" w:space="0" w:color="auto"/>
        <w:insideH w:val="none" w:sz="0" w:space="0" w:color="auto"/>
      </w:tblBorders>
      <w:tblCellMar>
        <w:top w:w="57" w:type="dxa"/>
        <w:left w:w="57" w:type="dxa"/>
        <w:bottom w:w="57" w:type="dxa"/>
        <w:right w:w="85" w:type="dxa"/>
      </w:tblCellMar>
    </w:tblPr>
    <w:tblStylePr w:type="firstRow">
      <w:rPr>
        <w:b/>
        <w:color w:val="265A9A" w:themeColor="background2"/>
      </w:rPr>
    </w:tblStylePr>
    <w:tblStylePr w:type="firstCol">
      <w:rPr>
        <w:b/>
        <w:color w:val="265A9A" w:themeColor="background2"/>
      </w:rPr>
    </w:tblStylePr>
    <w:tblStylePr w:type="band1Horz">
      <w:tblPr/>
      <w:tcPr>
        <w:shd w:val="clear" w:color="auto" w:fill="F1F1F2"/>
      </w:tcPr>
    </w:tblStylePr>
  </w:style>
  <w:style w:type="character" w:customStyle="1" w:styleId="White">
    <w:name w:val="White"/>
    <w:basedOn w:val="DefaultParagraphFont"/>
    <w:uiPriority w:val="10"/>
    <w:rsid w:val="00F83C5C"/>
    <w:rPr>
      <w:color w:val="FFFFFF" w:themeColor="background1"/>
    </w:rPr>
  </w:style>
  <w:style w:type="paragraph" w:customStyle="1" w:styleId="Copyrightpage-Keylinenotext">
    <w:name w:val="Copyright page-Keyline (no text)"/>
    <w:basedOn w:val="Copyrightpage-Heading2"/>
    <w:uiPriority w:val="19"/>
    <w:rsid w:val="00F83C5C"/>
    <w:pPr>
      <w:pBdr>
        <w:top w:val="single" w:sz="4" w:space="8" w:color="66BCDB" w:themeColor="text2"/>
      </w:pBdr>
      <w:spacing w:after="0" w:line="168" w:lineRule="auto"/>
    </w:pPr>
    <w:rPr>
      <w:b w:val="0"/>
      <w:color w:val="265A9A" w:themeColor="background2"/>
    </w:rPr>
  </w:style>
  <w:style w:type="table" w:customStyle="1" w:styleId="ProductivityCommissionTable4">
    <w:name w:val="Productivity Commission Table 4"/>
    <w:basedOn w:val="ProductivityCommissionTable3"/>
    <w:uiPriority w:val="99"/>
    <w:rsid w:val="00F83C5C"/>
    <w:pPr>
      <w:jc w:val="left"/>
    </w:pPr>
    <w:tblPr/>
    <w:tblStylePr w:type="firstRow">
      <w:rPr>
        <w:b/>
        <w:color w:val="265A9A" w:themeColor="background2"/>
      </w:rPr>
      <w:tblPr/>
      <w:tcPr>
        <w:tcBorders>
          <w:top w:val="nil"/>
          <w:left w:val="nil"/>
          <w:bottom w:val="single" w:sz="4" w:space="0" w:color="B3B3B3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</w:rPr>
      <w:tblPr/>
      <w:tcPr>
        <w:tcBorders>
          <w:top w:val="single" w:sz="4" w:space="0" w:color="B3B3B3"/>
          <w:left w:val="nil"/>
          <w:bottom w:val="single" w:sz="4" w:space="0" w:color="B3B3B3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jc w:val="left"/>
      </w:pPr>
    </w:tblStylePr>
    <w:tblStylePr w:type="lastCol">
      <w:pPr>
        <w:jc w:val="right"/>
      </w:pPr>
    </w:tblStylePr>
  </w:style>
  <w:style w:type="paragraph" w:customStyle="1" w:styleId="TableHeading-Subheading">
    <w:name w:val="Table Heading - Subheading"/>
    <w:basedOn w:val="NoSpacing"/>
    <w:uiPriority w:val="40"/>
    <w:rsid w:val="00F83C5C"/>
    <w:rPr>
      <w:b/>
    </w:rPr>
  </w:style>
  <w:style w:type="paragraph" w:customStyle="1" w:styleId="CoverImage">
    <w:name w:val="Cover Image"/>
    <w:basedOn w:val="Normal"/>
    <w:uiPriority w:val="29"/>
    <w:rsid w:val="00F83C5C"/>
    <w:pPr>
      <w:framePr w:w="11913" w:h="4536" w:hRule="exact" w:wrap="around" w:vAnchor="page" w:hAnchor="page" w:y="2269" w:anchorLock="1"/>
      <w:spacing w:before="0" w:after="0" w:line="240" w:lineRule="auto"/>
    </w:pPr>
  </w:style>
  <w:style w:type="table" w:customStyle="1" w:styleId="NoBorderwithPadding">
    <w:name w:val="No Border with Padding"/>
    <w:basedOn w:val="TableNormal"/>
    <w:uiPriority w:val="99"/>
    <w:rsid w:val="00F83C5C"/>
    <w:pPr>
      <w:spacing w:after="0" w:line="240" w:lineRule="auto"/>
    </w:pPr>
    <w:tblPr>
      <w:tblCellMar>
        <w:top w:w="284" w:type="dxa"/>
        <w:left w:w="284" w:type="dxa"/>
        <w:bottom w:w="284" w:type="dxa"/>
        <w:right w:w="284" w:type="dxa"/>
      </w:tblCellMar>
    </w:tblPr>
  </w:style>
  <w:style w:type="table" w:customStyle="1" w:styleId="OverviewPageBannerTableStyle">
    <w:name w:val="Overview/Page Banner Table Style"/>
    <w:basedOn w:val="TableNormal"/>
    <w:uiPriority w:val="99"/>
    <w:rsid w:val="00F83C5C"/>
    <w:pPr>
      <w:spacing w:after="0" w:line="240" w:lineRule="auto"/>
    </w:pPr>
    <w:tblPr>
      <w:tblCellMar>
        <w:top w:w="567" w:type="dxa"/>
        <w:left w:w="567" w:type="dxa"/>
        <w:bottom w:w="680" w:type="dxa"/>
        <w:right w:w="1134" w:type="dxa"/>
      </w:tblCellMar>
    </w:tblPr>
    <w:tcPr>
      <w:shd w:val="clear" w:color="auto" w:fill="265A9A" w:themeFill="background2"/>
      <w:vAlign w:val="bottom"/>
    </w:tcPr>
  </w:style>
  <w:style w:type="paragraph" w:styleId="Quote">
    <w:name w:val="Quote"/>
    <w:basedOn w:val="BodyText"/>
    <w:next w:val="BodyText"/>
    <w:link w:val="QuoteChar"/>
    <w:uiPriority w:val="1"/>
    <w:qFormat/>
    <w:rsid w:val="00F83C5C"/>
    <w:pPr>
      <w:spacing w:before="60"/>
      <w:ind w:left="113" w:right="851"/>
    </w:pPr>
    <w:rPr>
      <w:color w:val="58585B"/>
    </w:rPr>
  </w:style>
  <w:style w:type="numbering" w:customStyle="1" w:styleId="TOCList">
    <w:name w:val="TOC List"/>
    <w:uiPriority w:val="99"/>
    <w:rsid w:val="00F83C5C"/>
    <w:pPr>
      <w:numPr>
        <w:numId w:val="16"/>
      </w:numPr>
    </w:pPr>
  </w:style>
  <w:style w:type="paragraph" w:customStyle="1" w:styleId="Heading1-Section-fullpage">
    <w:name w:val="Heading 1-Section-full page"/>
    <w:basedOn w:val="Heading1-nobackground"/>
    <w:uiPriority w:val="9"/>
    <w:qFormat/>
    <w:rsid w:val="00F83C5C"/>
    <w:pPr>
      <w:framePr w:w="9639" w:h="13041" w:hRule="exact" w:wrap="around" w:vAnchor="text" w:hAnchor="text" w:y="1" w:anchorLock="1"/>
      <w:pBdr>
        <w:top w:val="single" w:sz="4" w:space="31" w:color="265A9A" w:themeColor="background2"/>
        <w:left w:val="single" w:sz="4" w:space="26" w:color="265A9A" w:themeColor="background2"/>
        <w:bottom w:val="single" w:sz="4" w:space="26" w:color="265A9A" w:themeColor="background2"/>
        <w:right w:val="single" w:sz="4" w:space="26" w:color="265A9A" w:themeColor="background2"/>
      </w:pBdr>
      <w:shd w:val="clear" w:color="auto" w:fill="265A9A" w:themeFill="background2"/>
      <w:spacing w:before="0"/>
      <w:ind w:left="567" w:right="567"/>
    </w:pPr>
    <w:rPr>
      <w:color w:val="66BCDB" w:themeColor="text2"/>
    </w:rPr>
  </w:style>
  <w:style w:type="table" w:customStyle="1" w:styleId="Texttable-Paleblue">
    <w:name w:val="Text table-Pale blue"/>
    <w:basedOn w:val="TableNormal"/>
    <w:uiPriority w:val="99"/>
    <w:rsid w:val="00F83C5C"/>
    <w:pPr>
      <w:spacing w:after="0" w:line="240" w:lineRule="auto"/>
    </w:pPr>
    <w:tblPr>
      <w:tblCellMar>
        <w:top w:w="113" w:type="dxa"/>
        <w:left w:w="113" w:type="dxa"/>
        <w:bottom w:w="113" w:type="dxa"/>
        <w:right w:w="113" w:type="dxa"/>
      </w:tblCellMar>
    </w:tblPr>
    <w:tcPr>
      <w:shd w:val="clear" w:color="auto" w:fill="EFF9FE"/>
    </w:tcPr>
  </w:style>
  <w:style w:type="paragraph" w:customStyle="1" w:styleId="FigureTableHeading">
    <w:name w:val="Figure/Table Heading"/>
    <w:basedOn w:val="Caption"/>
    <w:uiPriority w:val="4"/>
    <w:qFormat/>
    <w:rsid w:val="00F83C5C"/>
    <w:pPr>
      <w:keepNext/>
      <w:spacing w:before="240"/>
    </w:pPr>
  </w:style>
  <w:style w:type="paragraph" w:customStyle="1" w:styleId="Source">
    <w:name w:val="Source"/>
    <w:basedOn w:val="Normal"/>
    <w:uiPriority w:val="9"/>
    <w:qFormat/>
    <w:rsid w:val="00F83C5C"/>
    <w:pPr>
      <w:spacing w:before="80" w:after="240" w:line="216" w:lineRule="atLeast"/>
    </w:pPr>
    <w:rPr>
      <w:sz w:val="18"/>
    </w:rPr>
  </w:style>
  <w:style w:type="paragraph" w:customStyle="1" w:styleId="Note">
    <w:name w:val="Note"/>
    <w:basedOn w:val="Source"/>
    <w:uiPriority w:val="9"/>
    <w:qFormat/>
    <w:rsid w:val="00F83C5C"/>
    <w:pPr>
      <w:spacing w:after="20"/>
    </w:pPr>
  </w:style>
  <w:style w:type="numbering" w:customStyle="1" w:styleId="Figure">
    <w:name w:val="Figure"/>
    <w:uiPriority w:val="99"/>
    <w:rsid w:val="00F83C5C"/>
    <w:pPr>
      <w:numPr>
        <w:numId w:val="6"/>
      </w:numPr>
    </w:pPr>
  </w:style>
  <w:style w:type="table" w:customStyle="1" w:styleId="Boxtable">
    <w:name w:val="Box table"/>
    <w:basedOn w:val="Texttable-Paleblue"/>
    <w:uiPriority w:val="99"/>
    <w:rsid w:val="00F83C5C"/>
    <w:tblPr>
      <w:tblCellMar>
        <w:top w:w="170" w:type="dxa"/>
        <w:left w:w="170" w:type="dxa"/>
        <w:bottom w:w="170" w:type="dxa"/>
        <w:right w:w="170" w:type="dxa"/>
      </w:tblCellMar>
    </w:tblPr>
    <w:tcPr>
      <w:shd w:val="clear" w:color="auto" w:fill="F4F5F6"/>
    </w:tcPr>
  </w:style>
  <w:style w:type="numbering" w:customStyle="1" w:styleId="BoxList">
    <w:name w:val="Box List"/>
    <w:uiPriority w:val="99"/>
    <w:rsid w:val="00F83C5C"/>
    <w:pPr>
      <w:numPr>
        <w:numId w:val="4"/>
      </w:numPr>
    </w:pPr>
  </w:style>
  <w:style w:type="paragraph" w:customStyle="1" w:styleId="BoxHeading2">
    <w:name w:val="Box Heading 2"/>
    <w:basedOn w:val="Normal"/>
    <w:next w:val="BodyText"/>
    <w:uiPriority w:val="4"/>
    <w:qFormat/>
    <w:rsid w:val="00F83C5C"/>
    <w:rPr>
      <w:b/>
    </w:rPr>
  </w:style>
  <w:style w:type="table" w:customStyle="1" w:styleId="ProductivityCommissionTable2-Dark">
    <w:name w:val="Productivity Commission Table 2 - Dark"/>
    <w:basedOn w:val="ProductivityCommissionTable2"/>
    <w:uiPriority w:val="99"/>
    <w:rsid w:val="00F83C5C"/>
    <w:tblPr>
      <w:tblBorders>
        <w:top w:val="none" w:sz="0" w:space="0" w:color="auto"/>
        <w:bottom w:val="single" w:sz="4" w:space="0" w:color="B3B3B3"/>
        <w:insideH w:val="single" w:sz="4" w:space="0" w:color="B3B3B3"/>
      </w:tblBorders>
    </w:tblPr>
    <w:tblStylePr w:type="firstRow">
      <w:rPr>
        <w:b/>
        <w:color w:val="265A9A" w:themeColor="background2"/>
      </w:rPr>
    </w:tblStylePr>
    <w:tblStylePr w:type="firstCol">
      <w:rPr>
        <w:b/>
        <w:color w:val="265A9A" w:themeColor="background2"/>
      </w:rPr>
    </w:tblStylePr>
    <w:tblStylePr w:type="band1Horz">
      <w:tblPr/>
      <w:tcPr>
        <w:shd w:val="clear" w:color="auto" w:fill="DCDDDE"/>
      </w:tcPr>
    </w:tblStylePr>
  </w:style>
  <w:style w:type="paragraph" w:customStyle="1" w:styleId="BoxHeading3">
    <w:name w:val="Box Heading 3"/>
    <w:basedOn w:val="BoxHeading2"/>
    <w:uiPriority w:val="4"/>
    <w:qFormat/>
    <w:rsid w:val="00F83C5C"/>
    <w:rPr>
      <w:i/>
    </w:rPr>
  </w:style>
  <w:style w:type="paragraph" w:customStyle="1" w:styleId="TableHeading">
    <w:name w:val="Table Heading"/>
    <w:basedOn w:val="NoSpacing"/>
    <w:uiPriority w:val="4"/>
    <w:qFormat/>
    <w:rsid w:val="00F83C5C"/>
    <w:pPr>
      <w:spacing w:after="20"/>
      <w:ind w:left="57"/>
    </w:pPr>
    <w:rPr>
      <w:b/>
      <w:color w:val="265A9A" w:themeColor="background2"/>
      <w:sz w:val="18"/>
    </w:rPr>
  </w:style>
  <w:style w:type="paragraph" w:customStyle="1" w:styleId="BodyText-Blue">
    <w:name w:val="Body Text-Blue"/>
    <w:basedOn w:val="BodyText"/>
    <w:link w:val="BodyText-BlueChar"/>
    <w:semiHidden/>
    <w:qFormat/>
    <w:rsid w:val="00F83C5C"/>
    <w:rPr>
      <w:color w:val="265A9A" w:themeColor="background2"/>
    </w:rPr>
  </w:style>
  <w:style w:type="table" w:customStyle="1" w:styleId="Texttable-Keyline">
    <w:name w:val="Text table-Keyline"/>
    <w:basedOn w:val="Texttable-Paleblue"/>
    <w:uiPriority w:val="99"/>
    <w:rsid w:val="00F83C5C"/>
    <w:tblPr>
      <w:tblBorders>
        <w:top w:val="single" w:sz="4" w:space="0" w:color="66BCDB" w:themeColor="text2"/>
        <w:left w:val="single" w:sz="4" w:space="0" w:color="66BCDB" w:themeColor="text2"/>
        <w:bottom w:val="single" w:sz="4" w:space="0" w:color="66BCDB" w:themeColor="text2"/>
        <w:right w:val="single" w:sz="4" w:space="0" w:color="66BCDB" w:themeColor="text2"/>
      </w:tblBorders>
    </w:tblPr>
    <w:tcPr>
      <w:shd w:val="clear" w:color="auto" w:fill="auto"/>
    </w:tcPr>
  </w:style>
  <w:style w:type="paragraph" w:customStyle="1" w:styleId="Header-KeylineRight">
    <w:name w:val="Header - Keyline Right"/>
    <w:basedOn w:val="Header-Keyline"/>
    <w:uiPriority w:val="99"/>
    <w:rsid w:val="00F83C5C"/>
    <w:pPr>
      <w:jc w:val="right"/>
    </w:pPr>
  </w:style>
  <w:style w:type="table" w:customStyle="1" w:styleId="CopyrightPage">
    <w:name w:val="Copyright Page"/>
    <w:basedOn w:val="OverviewPageBannerTableStyle"/>
    <w:uiPriority w:val="99"/>
    <w:rsid w:val="00F83C5C"/>
    <w:rPr>
      <w:color w:val="FFFFFF" w:themeColor="background1"/>
    </w:rPr>
    <w:tblPr>
      <w:tblCellMar>
        <w:top w:w="284" w:type="dxa"/>
        <w:left w:w="284" w:type="dxa"/>
        <w:bottom w:w="284" w:type="dxa"/>
        <w:right w:w="3119" w:type="dxa"/>
      </w:tblCellMar>
    </w:tblPr>
  </w:style>
  <w:style w:type="paragraph" w:customStyle="1" w:styleId="Heading3-noTOC">
    <w:name w:val="Heading 3-no TOC"/>
    <w:basedOn w:val="Heading3"/>
    <w:uiPriority w:val="9"/>
    <w:qFormat/>
    <w:rsid w:val="00F83C5C"/>
    <w:pPr>
      <w:spacing w:line="312" w:lineRule="atLeast"/>
    </w:pPr>
    <w:rPr>
      <w:color w:val="2C9BC2"/>
    </w:rPr>
  </w:style>
  <w:style w:type="paragraph" w:styleId="BodyText">
    <w:name w:val="Body Text"/>
    <w:basedOn w:val="Normal"/>
    <w:link w:val="BodyTextChar"/>
    <w:qFormat/>
    <w:rsid w:val="00F83C5C"/>
  </w:style>
  <w:style w:type="character" w:customStyle="1" w:styleId="BodyTextChar">
    <w:name w:val="Body Text Char"/>
    <w:basedOn w:val="DefaultParagraphFont"/>
    <w:link w:val="BodyText"/>
    <w:rsid w:val="00F83C5C"/>
    <w:rPr>
      <w:sz w:val="20"/>
      <w:szCs w:val="20"/>
    </w:rPr>
  </w:style>
  <w:style w:type="paragraph" w:styleId="List4">
    <w:name w:val="List 4"/>
    <w:basedOn w:val="Normal"/>
    <w:uiPriority w:val="99"/>
    <w:semiHidden/>
    <w:rsid w:val="00F83C5C"/>
    <w:pPr>
      <w:numPr>
        <w:ilvl w:val="3"/>
        <w:numId w:val="9"/>
      </w:numPr>
      <w:contextualSpacing/>
    </w:pPr>
  </w:style>
  <w:style w:type="paragraph" w:styleId="List3">
    <w:name w:val="List 3"/>
    <w:basedOn w:val="Normal"/>
    <w:uiPriority w:val="99"/>
    <w:semiHidden/>
    <w:rsid w:val="00F83C5C"/>
    <w:pPr>
      <w:numPr>
        <w:ilvl w:val="2"/>
        <w:numId w:val="9"/>
      </w:numPr>
      <w:contextualSpacing/>
    </w:pPr>
  </w:style>
  <w:style w:type="paragraph" w:customStyle="1" w:styleId="Heading1-nonumber">
    <w:name w:val="Heading 1-no number"/>
    <w:basedOn w:val="Heading1"/>
    <w:next w:val="BodyText"/>
    <w:uiPriority w:val="9"/>
    <w:qFormat/>
    <w:rsid w:val="00F83C5C"/>
    <w:pPr>
      <w:numPr>
        <w:numId w:val="0"/>
      </w:numPr>
      <w:ind w:left="567"/>
    </w:pPr>
  </w:style>
  <w:style w:type="paragraph" w:customStyle="1" w:styleId="ListAlpha1">
    <w:name w:val="List Alpha 1"/>
    <w:basedOn w:val="Normal"/>
    <w:uiPriority w:val="3"/>
    <w:qFormat/>
    <w:rsid w:val="00F83C5C"/>
    <w:pPr>
      <w:numPr>
        <w:numId w:val="10"/>
      </w:numPr>
      <w:spacing w:before="60"/>
      <w:contextualSpacing/>
    </w:pPr>
  </w:style>
  <w:style w:type="paragraph" w:customStyle="1" w:styleId="ListAlpha2">
    <w:name w:val="List Alpha 2"/>
    <w:basedOn w:val="ListAlpha1"/>
    <w:uiPriority w:val="3"/>
    <w:qFormat/>
    <w:rsid w:val="00F83C5C"/>
    <w:pPr>
      <w:numPr>
        <w:ilvl w:val="1"/>
      </w:numPr>
    </w:pPr>
  </w:style>
  <w:style w:type="paragraph" w:customStyle="1" w:styleId="ListAlpha3">
    <w:name w:val="List Alpha 3"/>
    <w:basedOn w:val="ListAlpha2"/>
    <w:uiPriority w:val="3"/>
    <w:qFormat/>
    <w:rsid w:val="00F83C5C"/>
    <w:pPr>
      <w:numPr>
        <w:ilvl w:val="2"/>
      </w:numPr>
    </w:pPr>
  </w:style>
  <w:style w:type="paragraph" w:customStyle="1" w:styleId="ListAlpha4">
    <w:name w:val="List Alpha 4"/>
    <w:basedOn w:val="ListAlpha3"/>
    <w:uiPriority w:val="3"/>
    <w:semiHidden/>
    <w:qFormat/>
    <w:rsid w:val="00F83C5C"/>
    <w:pPr>
      <w:numPr>
        <w:ilvl w:val="3"/>
      </w:numPr>
    </w:pPr>
  </w:style>
  <w:style w:type="numbering" w:customStyle="1" w:styleId="Alphalist">
    <w:name w:val="Alpha list"/>
    <w:uiPriority w:val="99"/>
    <w:rsid w:val="00F83C5C"/>
    <w:pPr>
      <w:numPr>
        <w:numId w:val="1"/>
      </w:numPr>
    </w:pPr>
  </w:style>
  <w:style w:type="paragraph" w:customStyle="1" w:styleId="KeyPoints-Bold">
    <w:name w:val="Key Points-Bold"/>
    <w:basedOn w:val="Normal"/>
    <w:uiPriority w:val="10"/>
    <w:qFormat/>
    <w:rsid w:val="00F83C5C"/>
    <w:pPr>
      <w:spacing w:before="40" w:after="60" w:line="274" w:lineRule="atLeast"/>
    </w:pPr>
    <w:rPr>
      <w:b/>
      <w:sz w:val="18"/>
    </w:rPr>
  </w:style>
  <w:style w:type="paragraph" w:customStyle="1" w:styleId="Copyrightpage-BodyBold">
    <w:name w:val="Copyright page-Body Bold"/>
    <w:basedOn w:val="Copyrightpage-BodyText"/>
    <w:uiPriority w:val="19"/>
    <w:rsid w:val="00F83C5C"/>
    <w:rPr>
      <w:b/>
    </w:rPr>
  </w:style>
  <w:style w:type="paragraph" w:customStyle="1" w:styleId="KeyPoints-Bullet">
    <w:name w:val="Key Points-Bullet"/>
    <w:basedOn w:val="ListBullet"/>
    <w:uiPriority w:val="10"/>
    <w:qFormat/>
    <w:rsid w:val="00F83C5C"/>
    <w:pPr>
      <w:spacing w:after="60" w:line="274" w:lineRule="atLeast"/>
    </w:pPr>
    <w:rPr>
      <w:sz w:val="18"/>
    </w:rPr>
  </w:style>
  <w:style w:type="paragraph" w:customStyle="1" w:styleId="BodyText-Grey">
    <w:name w:val="Body Text-Grey"/>
    <w:basedOn w:val="BodyText"/>
    <w:link w:val="BodyText-GreyChar"/>
    <w:semiHidden/>
    <w:qFormat/>
    <w:rsid w:val="00F83C5C"/>
    <w:rPr>
      <w:color w:val="58585B"/>
    </w:rPr>
  </w:style>
  <w:style w:type="character" w:customStyle="1" w:styleId="BodyText-GreyChar">
    <w:name w:val="Body Text-Grey Char"/>
    <w:basedOn w:val="BodyTextChar"/>
    <w:link w:val="BodyText-Grey"/>
    <w:semiHidden/>
    <w:rsid w:val="00F83C5C"/>
    <w:rPr>
      <w:color w:val="58585B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3C5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3C5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83C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3C5C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F83C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3C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3C5C"/>
    <w:rPr>
      <w:b/>
      <w:bCs/>
      <w:sz w:val="20"/>
      <w:szCs w:val="20"/>
    </w:rPr>
  </w:style>
  <w:style w:type="character" w:customStyle="1" w:styleId="ColourBlue">
    <w:name w:val="Colour Blue"/>
    <w:basedOn w:val="DefaultParagraphFont"/>
    <w:uiPriority w:val="22"/>
    <w:qFormat/>
    <w:rsid w:val="00F83C5C"/>
    <w:rPr>
      <w:color w:val="66BCDB" w:themeColor="text2"/>
    </w:rPr>
  </w:style>
  <w:style w:type="character" w:customStyle="1" w:styleId="ColourDarkBlue">
    <w:name w:val="Colour Dark Blue"/>
    <w:basedOn w:val="ColourBlue"/>
    <w:uiPriority w:val="22"/>
    <w:qFormat/>
    <w:rsid w:val="00F83C5C"/>
    <w:rPr>
      <w:color w:val="265A9A" w:themeColor="background2"/>
    </w:rPr>
  </w:style>
  <w:style w:type="paragraph" w:customStyle="1" w:styleId="BodyText-Beforebullet">
    <w:name w:val="Body Text-Before bullet"/>
    <w:basedOn w:val="BodyText"/>
    <w:link w:val="BodyText-BeforebulletChar"/>
    <w:semiHidden/>
    <w:unhideWhenUsed/>
    <w:rsid w:val="00F83C5C"/>
    <w:pPr>
      <w:spacing w:after="20"/>
    </w:pPr>
  </w:style>
  <w:style w:type="paragraph" w:customStyle="1" w:styleId="PullQuote">
    <w:name w:val="Pull Quote"/>
    <w:basedOn w:val="BodyText"/>
    <w:next w:val="BodyText"/>
    <w:uiPriority w:val="10"/>
    <w:qFormat/>
    <w:rsid w:val="00F83C5C"/>
    <w:pPr>
      <w:spacing w:before="60"/>
      <w:ind w:left="113" w:right="1134"/>
    </w:pPr>
    <w:rPr>
      <w:rFonts w:ascii="Arial Black" w:hAnsi="Arial Black"/>
      <w:color w:val="2C9BC2"/>
      <w:sz w:val="24"/>
    </w:rPr>
  </w:style>
  <w:style w:type="character" w:customStyle="1" w:styleId="BodyText-BeforebulletChar">
    <w:name w:val="Body Text-Before bullet Char"/>
    <w:basedOn w:val="BodyTextChar"/>
    <w:link w:val="BodyText-Beforebullet"/>
    <w:semiHidden/>
    <w:rsid w:val="00F83C5C"/>
    <w:rPr>
      <w:sz w:val="20"/>
      <w:szCs w:val="20"/>
    </w:rPr>
  </w:style>
  <w:style w:type="paragraph" w:customStyle="1" w:styleId="TableBody">
    <w:name w:val="Table Body"/>
    <w:basedOn w:val="NoSpacing"/>
    <w:uiPriority w:val="4"/>
    <w:qFormat/>
    <w:rsid w:val="00F83C5C"/>
    <w:pPr>
      <w:spacing w:after="20"/>
      <w:ind w:left="57"/>
    </w:pPr>
    <w:rPr>
      <w:sz w:val="18"/>
    </w:rPr>
  </w:style>
  <w:style w:type="paragraph" w:styleId="Revision">
    <w:name w:val="Revision"/>
    <w:hidden/>
    <w:uiPriority w:val="99"/>
    <w:semiHidden/>
    <w:rsid w:val="008D19FD"/>
    <w:pPr>
      <w:spacing w:after="0" w:line="240" w:lineRule="auto"/>
    </w:pPr>
    <w:rPr>
      <w:sz w:val="20"/>
      <w:szCs w:val="20"/>
    </w:rPr>
  </w:style>
  <w:style w:type="paragraph" w:customStyle="1" w:styleId="KeyPointsicon">
    <w:name w:val="Key Points icon"/>
    <w:basedOn w:val="Normal"/>
    <w:uiPriority w:val="10"/>
    <w:qFormat/>
    <w:rsid w:val="00F83C5C"/>
    <w:pPr>
      <w:spacing w:before="60"/>
      <w:jc w:val="right"/>
    </w:pPr>
  </w:style>
  <w:style w:type="paragraph" w:customStyle="1" w:styleId="FigureTableSubheading">
    <w:name w:val="Figure/Table Subheading"/>
    <w:basedOn w:val="FigureTableHeading"/>
    <w:uiPriority w:val="4"/>
    <w:qFormat/>
    <w:rsid w:val="00F83C5C"/>
    <w:pPr>
      <w:spacing w:before="40"/>
    </w:pPr>
    <w:rPr>
      <w:color w:val="58585B"/>
    </w:rPr>
  </w:style>
  <w:style w:type="table" w:customStyle="1" w:styleId="TextTable-Grey">
    <w:name w:val="Text Table-Grey"/>
    <w:basedOn w:val="Texttable-Paleblue"/>
    <w:uiPriority w:val="99"/>
    <w:rsid w:val="00F83C5C"/>
    <w:rPr>
      <w:color w:val="265A9A" w:themeColor="background2"/>
    </w:rPr>
    <w:tblPr/>
    <w:tcPr>
      <w:shd w:val="clear" w:color="auto" w:fill="F2F2F2"/>
    </w:tcPr>
  </w:style>
  <w:style w:type="character" w:customStyle="1" w:styleId="BodyText-BlueChar">
    <w:name w:val="Body Text-Blue Char"/>
    <w:basedOn w:val="BodyTextChar"/>
    <w:link w:val="BodyText-Blue"/>
    <w:semiHidden/>
    <w:rsid w:val="00F83C5C"/>
    <w:rPr>
      <w:color w:val="265A9A" w:themeColor="background2"/>
      <w:sz w:val="20"/>
      <w:szCs w:val="20"/>
    </w:rPr>
  </w:style>
  <w:style w:type="paragraph" w:customStyle="1" w:styleId="Heading3-nonumber">
    <w:name w:val="Heading 3-no number"/>
    <w:basedOn w:val="Heading3"/>
    <w:uiPriority w:val="9"/>
    <w:semiHidden/>
    <w:qFormat/>
    <w:rsid w:val="00F83C5C"/>
  </w:style>
  <w:style w:type="paragraph" w:customStyle="1" w:styleId="Heading1-nobackground">
    <w:name w:val="Heading 1-no background"/>
    <w:basedOn w:val="Heading1"/>
    <w:next w:val="BodyText"/>
    <w:uiPriority w:val="9"/>
    <w:qFormat/>
    <w:rsid w:val="00F83C5C"/>
    <w:pPr>
      <w:numPr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600"/>
      <w:ind w:right="0"/>
    </w:pPr>
    <w:rPr>
      <w:color w:val="265A9A" w:themeColor="background2"/>
    </w:rPr>
  </w:style>
  <w:style w:type="character" w:customStyle="1" w:styleId="QuoteChar">
    <w:name w:val="Quote Char"/>
    <w:basedOn w:val="DefaultParagraphFont"/>
    <w:link w:val="Quote"/>
    <w:uiPriority w:val="1"/>
    <w:rsid w:val="00F83C5C"/>
    <w:rPr>
      <w:color w:val="58585B"/>
      <w:sz w:val="20"/>
      <w:szCs w:val="20"/>
    </w:rPr>
  </w:style>
  <w:style w:type="paragraph" w:customStyle="1" w:styleId="TableHeading-numbered">
    <w:name w:val="Table Heading-numbered"/>
    <w:basedOn w:val="Normal"/>
    <w:semiHidden/>
    <w:qFormat/>
    <w:rsid w:val="00F83C5C"/>
    <w:pPr>
      <w:numPr>
        <w:numId w:val="15"/>
      </w:numPr>
      <w:spacing w:before="60"/>
      <w:contextualSpacing/>
    </w:pPr>
    <w:rPr>
      <w:b/>
      <w:color w:val="265A9A" w:themeColor="background2"/>
    </w:rPr>
  </w:style>
  <w:style w:type="numbering" w:customStyle="1" w:styleId="TableList">
    <w:name w:val="TableList"/>
    <w:uiPriority w:val="99"/>
    <w:rsid w:val="00F83C5C"/>
    <w:pPr>
      <w:numPr>
        <w:numId w:val="15"/>
      </w:numPr>
    </w:pPr>
  </w:style>
  <w:style w:type="paragraph" w:customStyle="1" w:styleId="Footer-right">
    <w:name w:val="Footer-right"/>
    <w:basedOn w:val="Footer"/>
    <w:uiPriority w:val="11"/>
    <w:rsid w:val="00F83C5C"/>
    <w:pPr>
      <w:jc w:val="right"/>
    </w:pPr>
    <w:rPr>
      <w:szCs w:val="24"/>
    </w:rPr>
  </w:style>
  <w:style w:type="paragraph" w:customStyle="1" w:styleId="Heading2-nonumber">
    <w:name w:val="Heading 2-no number"/>
    <w:basedOn w:val="Heading2"/>
    <w:uiPriority w:val="9"/>
    <w:qFormat/>
    <w:rsid w:val="00F83C5C"/>
    <w:pPr>
      <w:numPr>
        <w:ilvl w:val="0"/>
        <w:numId w:val="0"/>
      </w:numPr>
    </w:pPr>
  </w:style>
  <w:style w:type="paragraph" w:customStyle="1" w:styleId="Heading-Appendix">
    <w:name w:val="Heading-Appendix"/>
    <w:basedOn w:val="Heading1-nonumber"/>
    <w:next w:val="BodyText"/>
    <w:uiPriority w:val="9"/>
    <w:qFormat/>
    <w:rsid w:val="00F83C5C"/>
    <w:pPr>
      <w:numPr>
        <w:numId w:val="7"/>
      </w:numPr>
    </w:pPr>
  </w:style>
  <w:style w:type="numbering" w:customStyle="1" w:styleId="AppendixHeading">
    <w:name w:val="AppendixHeading"/>
    <w:uiPriority w:val="99"/>
    <w:rsid w:val="00F83C5C"/>
    <w:pPr>
      <w:numPr>
        <w:numId w:val="3"/>
      </w:numPr>
    </w:pPr>
  </w:style>
  <w:style w:type="paragraph" w:customStyle="1" w:styleId="DraftingNote">
    <w:name w:val="Drafting Note"/>
    <w:basedOn w:val="BodyText"/>
    <w:link w:val="DraftingNoteChar"/>
    <w:qFormat/>
    <w:rsid w:val="00F83C5C"/>
    <w:pPr>
      <w:contextualSpacing/>
    </w:pPr>
    <w:rPr>
      <w:color w:val="A22D2B"/>
      <w:sz w:val="24"/>
      <w:u w:val="dotted"/>
    </w:rPr>
  </w:style>
  <w:style w:type="character" w:customStyle="1" w:styleId="DraftingNoteChar">
    <w:name w:val="Drafting Note Char"/>
    <w:basedOn w:val="BodyTextChar"/>
    <w:link w:val="DraftingNote"/>
    <w:rsid w:val="00F83C5C"/>
    <w:rPr>
      <w:color w:val="A22D2B"/>
      <w:sz w:val="24"/>
      <w:szCs w:val="20"/>
      <w:u w:val="dotted"/>
    </w:rPr>
  </w:style>
  <w:style w:type="paragraph" w:customStyle="1" w:styleId="BoxHeading1">
    <w:name w:val="Box Heading 1"/>
    <w:basedOn w:val="FigureTableHeading"/>
    <w:next w:val="BodyText"/>
    <w:uiPriority w:val="4"/>
    <w:qFormat/>
    <w:rsid w:val="00F83C5C"/>
    <w:pPr>
      <w:spacing w:after="0"/>
    </w:pPr>
  </w:style>
  <w:style w:type="character" w:styleId="Emphasis">
    <w:name w:val="Emphasis"/>
    <w:basedOn w:val="DefaultParagraphFont"/>
    <w:uiPriority w:val="22"/>
    <w:qFormat/>
    <w:rsid w:val="00F83C5C"/>
    <w:rPr>
      <w:i/>
      <w:iCs/>
    </w:rPr>
  </w:style>
  <w:style w:type="paragraph" w:customStyle="1" w:styleId="Reference">
    <w:name w:val="Reference"/>
    <w:basedOn w:val="BodyText"/>
    <w:qFormat/>
    <w:rsid w:val="00F83C5C"/>
    <w:pPr>
      <w:spacing w:before="0" w:after="60" w:line="200" w:lineRule="exact"/>
    </w:pPr>
    <w:rPr>
      <w:sz w:val="16"/>
    </w:rPr>
  </w:style>
  <w:style w:type="paragraph" w:customStyle="1" w:styleId="Keypoints-heading">
    <w:name w:val="Key points-heading"/>
    <w:basedOn w:val="Heading3"/>
    <w:uiPriority w:val="10"/>
    <w:qFormat/>
    <w:rsid w:val="00F83C5C"/>
    <w:rPr>
      <w:color w:val="auto"/>
    </w:rPr>
  </w:style>
  <w:style w:type="paragraph" w:customStyle="1" w:styleId="Heading2-Appendix">
    <w:name w:val="Heading 2-Appendix"/>
    <w:basedOn w:val="Heading2-nonumber"/>
    <w:next w:val="Normal"/>
    <w:uiPriority w:val="10"/>
    <w:qFormat/>
    <w:rsid w:val="00F83C5C"/>
    <w:pPr>
      <w:numPr>
        <w:ilvl w:val="1"/>
        <w:numId w:val="7"/>
      </w:numPr>
    </w:pPr>
  </w:style>
  <w:style w:type="numbering" w:customStyle="1" w:styleId="AppendixHeadingList">
    <w:name w:val="Appendix Heading List"/>
    <w:uiPriority w:val="99"/>
    <w:rsid w:val="00F83C5C"/>
    <w:pPr>
      <w:numPr>
        <w:numId w:val="2"/>
      </w:numPr>
    </w:pPr>
  </w:style>
  <w:style w:type="paragraph" w:customStyle="1" w:styleId="Space">
    <w:name w:val="Space"/>
    <w:basedOn w:val="BodyText"/>
    <w:uiPriority w:val="1"/>
    <w:rsid w:val="00F83C5C"/>
    <w:pPr>
      <w:spacing w:before="0" w:after="0"/>
    </w:pPr>
  </w:style>
  <w:style w:type="paragraph" w:customStyle="1" w:styleId="QuoteBullet">
    <w:name w:val="Quote Bullet"/>
    <w:basedOn w:val="ListBullet"/>
    <w:link w:val="QuoteBulletChar"/>
    <w:uiPriority w:val="1"/>
    <w:qFormat/>
    <w:rsid w:val="00F83C5C"/>
    <w:pPr>
      <w:spacing w:before="60"/>
      <w:ind w:left="340" w:right="851"/>
    </w:pPr>
    <w:rPr>
      <w:color w:val="58585B"/>
    </w:rPr>
  </w:style>
  <w:style w:type="character" w:customStyle="1" w:styleId="ListBulletChar">
    <w:name w:val="List Bullet Char"/>
    <w:basedOn w:val="DefaultParagraphFont"/>
    <w:link w:val="ListBullet"/>
    <w:uiPriority w:val="1"/>
    <w:rsid w:val="008817BD"/>
    <w:rPr>
      <w:sz w:val="20"/>
      <w:szCs w:val="20"/>
    </w:rPr>
  </w:style>
  <w:style w:type="character" w:customStyle="1" w:styleId="QuoteBulletChar">
    <w:name w:val="Quote Bullet Char"/>
    <w:basedOn w:val="ListBulletChar"/>
    <w:link w:val="QuoteBullet"/>
    <w:uiPriority w:val="1"/>
    <w:rsid w:val="00F83C5C"/>
    <w:rPr>
      <w:color w:val="58585B"/>
      <w:sz w:val="20"/>
      <w:szCs w:val="20"/>
    </w:rPr>
  </w:style>
  <w:style w:type="paragraph" w:customStyle="1" w:styleId="Figurecharttitle">
    <w:name w:val="Figure chart title"/>
    <w:basedOn w:val="BodyText"/>
    <w:uiPriority w:val="10"/>
    <w:qFormat/>
    <w:rsid w:val="00F83C5C"/>
    <w:pPr>
      <w:spacing w:before="0" w:after="0"/>
      <w:ind w:left="284" w:hanging="284"/>
    </w:pPr>
    <w:rPr>
      <w:sz w:val="18"/>
      <w:szCs w:val="18"/>
    </w:rPr>
  </w:style>
  <w:style w:type="paragraph" w:customStyle="1" w:styleId="TableListBullet">
    <w:name w:val="Table List Bullet"/>
    <w:basedOn w:val="ListBullet"/>
    <w:uiPriority w:val="10"/>
    <w:qFormat/>
    <w:rsid w:val="00F83C5C"/>
    <w:pPr>
      <w:spacing w:before="0" w:after="20"/>
      <w:ind w:left="170" w:hanging="113"/>
    </w:pPr>
  </w:style>
  <w:style w:type="character" w:customStyle="1" w:styleId="normaltextrun">
    <w:name w:val="normaltextrun"/>
    <w:basedOn w:val="DefaultParagraphFont"/>
    <w:rsid w:val="005570A1"/>
  </w:style>
  <w:style w:type="character" w:styleId="FollowedHyperlink">
    <w:name w:val="FollowedHyperlink"/>
    <w:basedOn w:val="DefaultParagraphFont"/>
    <w:uiPriority w:val="99"/>
    <w:semiHidden/>
    <w:unhideWhenUsed/>
    <w:rsid w:val="00DA2C5B"/>
    <w:rPr>
      <w:color w:val="BFBFBF" w:themeColor="followedHyperlink"/>
      <w:u w:val="single"/>
    </w:rPr>
  </w:style>
  <w:style w:type="character" w:styleId="EndnoteReference">
    <w:name w:val="endnote reference"/>
    <w:basedOn w:val="DefaultParagraphFont"/>
    <w:uiPriority w:val="99"/>
    <w:semiHidden/>
    <w:unhideWhenUsed/>
    <w:rsid w:val="00786AA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93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7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46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7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2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69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7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92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9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yperlink" Target="https://www.pc.gov.au" TargetMode="Externa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settings" Target="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pcgov.sharepoint.com/sites/sce/FormServerTemplates/PC-report-template.dotx" TargetMode="External"/></Relationships>
</file>

<file path=word/theme/theme1.xml><?xml version="1.0" encoding="utf-8"?>
<a:theme xmlns:a="http://schemas.openxmlformats.org/drawingml/2006/main" name="Office Theme">
  <a:themeElements>
    <a:clrScheme name="PC colour themeNew">
      <a:dk1>
        <a:sysClr val="windowText" lastClr="000000"/>
      </a:dk1>
      <a:lt1>
        <a:sysClr val="window" lastClr="FFFFFF"/>
      </a:lt1>
      <a:dk2>
        <a:srgbClr val="66BCDB"/>
      </a:dk2>
      <a:lt2>
        <a:srgbClr val="265A9A"/>
      </a:lt2>
      <a:accent1>
        <a:srgbClr val="78A22F"/>
      </a:accent1>
      <a:accent2>
        <a:srgbClr val="4D7028"/>
      </a:accent2>
      <a:accent3>
        <a:srgbClr val="F4B123"/>
      </a:accent3>
      <a:accent4>
        <a:srgbClr val="F15A25"/>
      </a:accent4>
      <a:accent5>
        <a:srgbClr val="A52828"/>
      </a:accent5>
      <a:accent6>
        <a:srgbClr val="8956A3"/>
      </a:accent6>
      <a:hlink>
        <a:srgbClr val="000000"/>
      </a:hlink>
      <a:folHlink>
        <a:srgbClr val="BFBFBF"/>
      </a:folHlink>
    </a:clrScheme>
    <a:fontScheme name="ACDC">
      <a:majorFont>
        <a:latin typeface="Arial Black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custClrLst>
    <a:custClr name="PC Dark Blue">
      <a:srgbClr val="265999"/>
    </a:custClr>
    <a:custClr name="PC Mid Blue">
      <a:srgbClr val="2C9BC2"/>
    </a:custClr>
    <a:custClr name="PC Blue">
      <a:srgbClr val="66B9DA"/>
    </a:custClr>
    <a:custClr name="PC Light Blue">
      <a:srgbClr val="EEF8FD"/>
    </a:custClr>
    <a:custClr name="PC Light Grey">
      <a:srgbClr val="F2F2F2"/>
    </a:custClr>
    <a:custClr name="PC Grey">
      <a:srgbClr val="DBDCDE"/>
    </a:custClr>
    <a:custClr name="PC Dark Grey">
      <a:srgbClr val="58585B"/>
    </a:custClr>
    <a:custClr name="PC Green">
      <a:srgbClr val="7AA644"/>
    </a:custClr>
    <a:custClr name="PC Dark green">
      <a:srgbClr val="3A703A"/>
    </a:custClr>
    <a:custClr name="PC Yellow">
      <a:srgbClr val="FCB221"/>
    </a:custClr>
    <a:custClr name="PC Orange">
      <a:srgbClr val="F15A2B"/>
    </a:custClr>
    <a:custClr name="PC Dark Red">
      <a:srgbClr val="A22D2B"/>
    </a:custClr>
    <a:custClr name="PC Purple">
      <a:srgbClr val="8857A2"/>
    </a:custClr>
  </a:custClr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MPW Document" ma:contentTypeID="0x0101006C0B5E815648EF46B6FA6D42F17E5E9F000C963E276195B04F83BC027CFDC94A8D" ma:contentTypeVersion="20" ma:contentTypeDescription="" ma:contentTypeScope="" ma:versionID="c4844e014aa47a0479ae2734f7fe5de4">
  <xsd:schema xmlns:xsd="http://www.w3.org/2001/XMLSchema" xmlns:xs="http://www.w3.org/2001/XMLSchema" xmlns:p="http://schemas.microsoft.com/office/2006/metadata/properties" xmlns:ns2="20393cdf-440a-4521-8f19-00ba43423d00" xmlns:ns3="3d385984-9344-419b-a80b-49c06a2bdab8" targetNamespace="http://schemas.microsoft.com/office/2006/metadata/properties" ma:root="true" ma:fieldsID="7e8bda36fc3d83b2311585d9d702e2a0" ns2:_="" ns3:_="">
    <xsd:import namespace="20393cdf-440a-4521-8f19-00ba43423d00"/>
    <xsd:import namespace="3d385984-9344-419b-a80b-49c06a2bdab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2:SharedWithUsers" minOccurs="0"/>
                <xsd:element ref="ns2:SharedWithDetails" minOccurs="0"/>
                <xsd:element ref="ns3:MediaServiceLocation" minOccurs="0"/>
                <xsd:element ref="ns2:i0f84bba906045b4af568ee102a52dcb" minOccurs="0"/>
                <xsd:element ref="ns2:TaxCatchAll" minOccurs="0"/>
                <xsd:element ref="ns3:MediaLengthInSeconds" minOccurs="0"/>
                <xsd:element ref="ns3:thumbnail" minOccurs="0"/>
                <xsd:element ref="ns3:lcf76f155ced4ddcb4097134ff3c332f" minOccurs="0"/>
                <xsd:element ref="ns3:_Flow_SignoffStatus" minOccurs="0"/>
                <xsd:element ref="ns3:MediaServiceObjectDetectorVersions" minOccurs="0"/>
                <xsd:element ref="ns3:MediaServiceSearchProperties" minOccurs="0"/>
                <xsd:element ref="ns3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393cdf-440a-4521-8f19-00ba43423d0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i0f84bba906045b4af568ee102a52dcb" ma:index="20" nillable="true" ma:taxonomy="true" ma:internalName="i0f84bba906045b4af568ee102a52dcb" ma:taxonomyFieldName="RevIMBCS" ma:displayName="Record" ma:indexed="true" ma:default="1;#Unclassified|3955eeb1-2d18-4582-aeb2-00144ec3aaf5" ma:fieldId="{20f84bba-9060-45b4-af56-8ee102a52dcb}" ma:sspId="9e7832e3-0c1d-4697-8be2-0d137dca2da6" ma:termSetId="3c672b5e-1100-4960-a8a3-535520ee115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21" nillable="true" ma:displayName="Taxonomy Catch All Column" ma:hidden="true" ma:list="{af6d4cc1-c529-4b5b-a8f1-9797b2b9eddf}" ma:internalName="TaxCatchAll" ma:showField="CatchAllData" ma:web="20393cdf-440a-4521-8f19-00ba43423d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385984-9344-419b-a80b-49c06a2bdab8" elementFormDefault="qualified">
    <xsd:import namespace="http://schemas.microsoft.com/office/2006/documentManagement/types"/>
    <xsd:import namespace="http://schemas.microsoft.com/office/infopath/2007/PartnerControls"/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thumbnail" ma:index="23" nillable="true" ma:displayName="thumbnail" ma:format="Thumbnail" ma:internalName="thumbnail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9e7832e3-0c1d-4697-8be2-0d137dca2da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6" nillable="true" ma:displayName="Sign-off status" ma:internalName="Sign_x002d_off_x0020_status">
      <xsd:simpleType>
        <xsd:restriction base="dms:Text"/>
      </xsd:simple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Status" ma:index="29" nillable="true" ma:displayName="Status" ma:format="Dropdown" ma:internalName="Status">
      <xsd:simpleType>
        <xsd:restriction base="dms:Choice">
          <xsd:enumeration value="In progress"/>
          <xsd:enumeration value="Ready for review"/>
          <xsd:enumeration value="Sent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TemplafyTemplateConfiguration><![CDATA[{"elementsMetadata":[],"transformationConfigurations":[],"templateName":"chapter","templateDescription":"","enableDocumentContentUpdater":false,"version":"2.0"}]]></TemplafyTemplateConfiguration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TemplafyFormConfiguration><![CDATA[{"formFields":[],"formDataEntries":[]}]]></TemplafyFormConfiguration>
</file>

<file path=customXml/item7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0f84bba906045b4af568ee102a52dcb xmlns="20393cdf-440a-4521-8f19-00ba43423d00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3955eeb1-2d18-4582-aeb2-00144ec3aaf5</TermId>
        </TermInfo>
      </Terms>
    </i0f84bba906045b4af568ee102a52dcb>
    <SharedWithUsers xmlns="20393cdf-440a-4521-8f19-00ba43423d00">
      <UserInfo>
        <DisplayName>Billy Morton</DisplayName>
        <AccountId>125</AccountId>
        <AccountType/>
      </UserInfo>
      <UserInfo>
        <DisplayName>Jeremy Kamil</DisplayName>
        <AccountId>73</AccountId>
        <AccountType/>
      </UserInfo>
      <UserInfo>
        <DisplayName>James Thiris</DisplayName>
        <AccountId>15</AccountId>
        <AccountType/>
      </UserInfo>
      <UserInfo>
        <DisplayName>Colin Burns</DisplayName>
        <AccountId>22</AccountId>
        <AccountType/>
      </UserInfo>
      <UserInfo>
        <DisplayName>Benjamin Mitra-Kahn</DisplayName>
        <AccountId>18</AccountId>
        <AccountType/>
      </UserInfo>
      <UserInfo>
        <DisplayName>Danielle Wood</DisplayName>
        <AccountId>102</AccountId>
        <AccountType/>
      </UserInfo>
    </SharedWithUsers>
    <TaxCatchAll xmlns="20393cdf-440a-4521-8f19-00ba43423d00">
      <Value>1</Value>
    </TaxCatchAll>
    <lcf76f155ced4ddcb4097134ff3c332f xmlns="3d385984-9344-419b-a80b-49c06a2bdab8">
      <Terms xmlns="http://schemas.microsoft.com/office/infopath/2007/PartnerControls"/>
    </lcf76f155ced4ddcb4097134ff3c332f>
    <thumbnail xmlns="3d385984-9344-419b-a80b-49c06a2bdab8" xsi:nil="true"/>
    <Status xmlns="3d385984-9344-419b-a80b-49c06a2bdab8" xsi:nil="true"/>
    <_Flow_SignoffStatus xmlns="3d385984-9344-419b-a80b-49c06a2bdab8" xsi:nil="true"/>
    <_dlc_DocId xmlns="20393cdf-440a-4521-8f19-00ba43423d00">MPWT-2140667901-94709</_dlc_DocId>
    <_dlc_DocIdUrl xmlns="20393cdf-440a-4521-8f19-00ba43423d00">
      <Url>https://pcgov.sharepoint.com/sites/sceteam/_layouts/15/DocIdRedir.aspx?ID=MPWT-2140667901-94709</Url>
      <Description>MPWT-2140667901-94709</Description>
    </_dlc_DocIdUrl>
  </documentManagement>
</p:properties>
</file>

<file path=customXml/itemProps1.xml><?xml version="1.0" encoding="utf-8"?>
<ds:datastoreItem xmlns:ds="http://schemas.openxmlformats.org/officeDocument/2006/customXml" ds:itemID="{5FF6B80A-9B40-4B74-AEC0-ADF59A718C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393cdf-440a-4521-8f19-00ba43423d00"/>
    <ds:schemaRef ds:uri="3d385984-9344-419b-a80b-49c06a2bda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D4B918E-D1ED-4A3A-9978-B81B611E728F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BC437F67-57F9-449A-9B14-DE3A90B6525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CCDCE8C-2FF2-479D-91C1-79A7A7683D3C}">
  <ds:schemaRefs/>
</ds:datastoreItem>
</file>

<file path=customXml/itemProps5.xml><?xml version="1.0" encoding="utf-8"?>
<ds:datastoreItem xmlns:ds="http://schemas.openxmlformats.org/officeDocument/2006/customXml" ds:itemID="{35051BFF-30E5-410D-B231-23FC8F8D9D13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9897F752-2238-441E-ABA5-DB8C10DEA577}">
  <ds:schemaRefs/>
</ds:datastoreItem>
</file>

<file path=customXml/itemProps7.xml><?xml version="1.0" encoding="utf-8"?>
<ds:datastoreItem xmlns:ds="http://schemas.openxmlformats.org/officeDocument/2006/customXml" ds:itemID="{0B111874-11A0-4463-8886-0A5CB4BF9491}">
  <ds:schemaRefs>
    <ds:schemaRef ds:uri="http://schemas.microsoft.com/office/2006/metadata/properties"/>
    <ds:schemaRef ds:uri="http://schemas.microsoft.com/office/infopath/2007/PartnerControls"/>
    <ds:schemaRef ds:uri="20393cdf-440a-4521-8f19-00ba43423d00"/>
    <ds:schemaRef ds:uri="3d385984-9344-419b-a80b-49c06a2bdab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C-report-template.dotx</Template>
  <TotalTime>35</TotalTime>
  <Pages>3</Pages>
  <Words>1143</Words>
  <Characters>7001</Characters>
  <Application>Microsoft Office Word</Application>
  <DocSecurity>0</DocSecurity>
  <Lines>10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endix – Annual productivity bulletin 2026</vt:lpstr>
    </vt:vector>
  </TitlesOfParts>
  <Company>Productivity Commission</Company>
  <LinksUpToDate>false</LinksUpToDate>
  <CharactersWithSpaces>8104</CharactersWithSpaces>
  <SharedDoc>false</SharedDoc>
  <HLinks>
    <vt:vector size="6" baseType="variant">
      <vt:variant>
        <vt:i4>7602218</vt:i4>
      </vt:variant>
      <vt:variant>
        <vt:i4>0</vt:i4>
      </vt:variant>
      <vt:variant>
        <vt:i4>0</vt:i4>
      </vt:variant>
      <vt:variant>
        <vt:i4>5</vt:i4>
      </vt:variant>
      <vt:variant>
        <vt:lpwstr>https://www.pc.gov.a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– Annual productivity bulletin 2026</dc:title>
  <dc:subject/>
  <dc:creator>Productivity Commission</dc:creator>
  <cp:keywords/>
  <dc:description/>
  <cp:lastModifiedBy>Chris Alston</cp:lastModifiedBy>
  <cp:revision>20</cp:revision>
  <cp:lastPrinted>2026-02-16T23:46:00Z</cp:lastPrinted>
  <dcterms:created xsi:type="dcterms:W3CDTF">2026-02-15T22:47:00Z</dcterms:created>
  <dcterms:modified xsi:type="dcterms:W3CDTF">2026-02-17T0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"&gt;&lt;session id="2DT2wHVk"/&gt;&lt;style id="http://www.zotero.org/styles/Productivity-Commission" hasBibliography="1" bibliographyStyleHasBeenSet="0"/&gt;&lt;prefs&gt;&lt;pref name="fieldType" value="Field"/&gt;&lt;pref name="automatic</vt:lpwstr>
  </property>
  <property fmtid="{D5CDD505-2E9C-101B-9397-08002B2CF9AE}" pid="3" name="ZOTERO_PREF_2">
    <vt:lpwstr>JournalAbbreviations" value="true"/&gt;&lt;/prefs&gt;&lt;/data&gt;</vt:lpwstr>
  </property>
  <property fmtid="{D5CDD505-2E9C-101B-9397-08002B2CF9AE}" pid="4" name="TemplafyTenantId">
    <vt:lpwstr>productivitycommission</vt:lpwstr>
  </property>
  <property fmtid="{D5CDD505-2E9C-101B-9397-08002B2CF9AE}" pid="5" name="TemplafyTemplateId">
    <vt:lpwstr>637629323564275408</vt:lpwstr>
  </property>
  <property fmtid="{D5CDD505-2E9C-101B-9397-08002B2CF9AE}" pid="6" name="TemplafyUserProfileId">
    <vt:lpwstr>637806640633114838</vt:lpwstr>
  </property>
  <property fmtid="{D5CDD505-2E9C-101B-9397-08002B2CF9AE}" pid="7" name="TemplafyFromBlank">
    <vt:bool>false</vt:bool>
  </property>
  <property fmtid="{D5CDD505-2E9C-101B-9397-08002B2CF9AE}" pid="8" name="Order">
    <vt:r8>12200</vt:r8>
  </property>
  <property fmtid="{D5CDD505-2E9C-101B-9397-08002B2CF9AE}" pid="9" name="xd_Signature">
    <vt:bool>false</vt:bool>
  </property>
  <property fmtid="{D5CDD505-2E9C-101B-9397-08002B2CF9AE}" pid="10" name="xd_ProgID">
    <vt:lpwstr/>
  </property>
  <property fmtid="{D5CDD505-2E9C-101B-9397-08002B2CF9AE}" pid="11" name="ComplianceAssetId">
    <vt:lpwstr/>
  </property>
  <property fmtid="{D5CDD505-2E9C-101B-9397-08002B2CF9AE}" pid="12" name="TemplateUrl">
    <vt:lpwstr/>
  </property>
  <property fmtid="{D5CDD505-2E9C-101B-9397-08002B2CF9AE}" pid="13" name="_ExtendedDescription">
    <vt:lpwstr/>
  </property>
  <property fmtid="{D5CDD505-2E9C-101B-9397-08002B2CF9AE}" pid="14" name="TriggerFlowInfo">
    <vt:lpwstr/>
  </property>
  <property fmtid="{D5CDD505-2E9C-101B-9397-08002B2CF9AE}" pid="15" name="_dlc_DocIdItemGuid">
    <vt:lpwstr>58667f5b-9709-439c-8767-f2065edb9d91</vt:lpwstr>
  </property>
  <property fmtid="{D5CDD505-2E9C-101B-9397-08002B2CF9AE}" pid="16" name="MediaServiceImageTags">
    <vt:lpwstr/>
  </property>
  <property fmtid="{D5CDD505-2E9C-101B-9397-08002B2CF9AE}" pid="17" name="MSIP_Label_c1f2b1ce-4212-46db-a901-dd8453f57141_Enabled">
    <vt:lpwstr>true</vt:lpwstr>
  </property>
  <property fmtid="{D5CDD505-2E9C-101B-9397-08002B2CF9AE}" pid="18" name="MSIP_Label_c1f2b1ce-4212-46db-a901-dd8453f57141_SetDate">
    <vt:lpwstr>2024-12-12T23:14:22Z</vt:lpwstr>
  </property>
  <property fmtid="{D5CDD505-2E9C-101B-9397-08002B2CF9AE}" pid="19" name="MSIP_Label_c1f2b1ce-4212-46db-a901-dd8453f57141_Method">
    <vt:lpwstr>Privileged</vt:lpwstr>
  </property>
  <property fmtid="{D5CDD505-2E9C-101B-9397-08002B2CF9AE}" pid="20" name="MSIP_Label_c1f2b1ce-4212-46db-a901-dd8453f57141_Name">
    <vt:lpwstr>Publish</vt:lpwstr>
  </property>
  <property fmtid="{D5CDD505-2E9C-101B-9397-08002B2CF9AE}" pid="21" name="MSIP_Label_c1f2b1ce-4212-46db-a901-dd8453f57141_SiteId">
    <vt:lpwstr>29f9330b-c0fe-4244-830e-ba9f275d6c34</vt:lpwstr>
  </property>
  <property fmtid="{D5CDD505-2E9C-101B-9397-08002B2CF9AE}" pid="22" name="MSIP_Label_c1f2b1ce-4212-46db-a901-dd8453f57141_ActionId">
    <vt:lpwstr>6e574073-e4dd-4f37-be22-018859bb6493</vt:lpwstr>
  </property>
  <property fmtid="{D5CDD505-2E9C-101B-9397-08002B2CF9AE}" pid="23" name="MSIP_Label_c1f2b1ce-4212-46db-a901-dd8453f57141_ContentBits">
    <vt:lpwstr>0</vt:lpwstr>
  </property>
  <property fmtid="{D5CDD505-2E9C-101B-9397-08002B2CF9AE}" pid="24" name="ClassificationContentMarkingHeaderText">
    <vt:lpwstr> OFFICIAL</vt:lpwstr>
  </property>
  <property fmtid="{D5CDD505-2E9C-101B-9397-08002B2CF9AE}" pid="25" name="MSIP_Label_f7467c1a-e0ed-413c-a72b-aac8e8e94f41_Name">
    <vt:lpwstr>OFFICIAL</vt:lpwstr>
  </property>
  <property fmtid="{D5CDD505-2E9C-101B-9397-08002B2CF9AE}" pid="26" name="ClassificationContentMarkingHeaderFontProps">
    <vt:lpwstr>#000000,12,Calibri</vt:lpwstr>
  </property>
  <property fmtid="{D5CDD505-2E9C-101B-9397-08002B2CF9AE}" pid="27" name="MSIP_Label_f7467c1a-e0ed-413c-a72b-aac8e8e94f41_ActionId">
    <vt:lpwstr>7587da1e-7e73-4636-9ad5-64993bc0f765</vt:lpwstr>
  </property>
  <property fmtid="{D5CDD505-2E9C-101B-9397-08002B2CF9AE}" pid="28" name="MSIP_Label_f7467c1a-e0ed-413c-a72b-aac8e8e94f41_SiteId">
    <vt:lpwstr>29f9330b-c0fe-4244-830e-ba9f275d6c34</vt:lpwstr>
  </property>
  <property fmtid="{D5CDD505-2E9C-101B-9397-08002B2CF9AE}" pid="29" name="MSIP_Label_f7467c1a-e0ed-413c-a72b-aac8e8e94f41_ContentBits">
    <vt:lpwstr>1</vt:lpwstr>
  </property>
  <property fmtid="{D5CDD505-2E9C-101B-9397-08002B2CF9AE}" pid="30" name="MSIP_Label_f7467c1a-e0ed-413c-a72b-aac8e8e94f41_Method">
    <vt:lpwstr>Privileged</vt:lpwstr>
  </property>
  <property fmtid="{D5CDD505-2E9C-101B-9397-08002B2CF9AE}" pid="31" name="ClassificationContentMarkingHeaderShapeIds">
    <vt:lpwstr>1010f7bd,6cca5795,3274ca4f</vt:lpwstr>
  </property>
  <property fmtid="{D5CDD505-2E9C-101B-9397-08002B2CF9AE}" pid="32" name="MSIP_Label_f7467c1a-e0ed-413c-a72b-aac8e8e94f41_Enabled">
    <vt:lpwstr>true</vt:lpwstr>
  </property>
  <property fmtid="{D5CDD505-2E9C-101B-9397-08002B2CF9AE}" pid="33" name="MSIP_Label_f7467c1a-e0ed-413c-a72b-aac8e8e94f41_SetDate">
    <vt:lpwstr>2024-03-08T04:19:37Z</vt:lpwstr>
  </property>
  <property fmtid="{D5CDD505-2E9C-101B-9397-08002B2CF9AE}" pid="34" name="docLang">
    <vt:lpwstr>en</vt:lpwstr>
  </property>
  <property fmtid="{D5CDD505-2E9C-101B-9397-08002B2CF9AE}" pid="35" name="ContentTypeId">
    <vt:lpwstr>0x0101006C0B5E815648EF46B6FA6D42F17E5E9F000C963E276195B04F83BC027CFDC94A8D</vt:lpwstr>
  </property>
  <property fmtid="{D5CDD505-2E9C-101B-9397-08002B2CF9AE}" pid="36" name="RevIMBCS">
    <vt:lpwstr>1;#Unclassified|3955eeb1-2d18-4582-aeb2-00144ec3aaf5</vt:lpwstr>
  </property>
</Properties>
</file>